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EF42EC" w:rsidTr="00EF42EC">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EF42EC">
              <w:trPr>
                <w:tblCellSpacing w:w="0" w:type="dxa"/>
                <w:jc w:val="center"/>
              </w:trPr>
              <w:tc>
                <w:tcPr>
                  <w:tcW w:w="5000" w:type="pct"/>
                  <w:tcMar>
                    <w:top w:w="0" w:type="dxa"/>
                    <w:left w:w="225" w:type="dxa"/>
                    <w:bottom w:w="105" w:type="dxa"/>
                    <w:right w:w="225" w:type="dxa"/>
                  </w:tcMar>
                  <w:hideMark/>
                </w:tcPr>
                <w:p w:rsidR="00EF42EC" w:rsidRDefault="00EF42EC"/>
              </w:tc>
            </w:tr>
            <w:tr w:rsidR="00EF42EC">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EF42EC">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EF42EC">
                          <w:trPr>
                            <w:tblCellSpacing w:w="0" w:type="dxa"/>
                            <w:jc w:val="center"/>
                          </w:trPr>
                          <w:tc>
                            <w:tcPr>
                              <w:tcW w:w="5000" w:type="pct"/>
                              <w:tcMar>
                                <w:top w:w="0" w:type="dxa"/>
                                <w:left w:w="135" w:type="dxa"/>
                                <w:bottom w:w="0" w:type="dxa"/>
                                <w:right w:w="135" w:type="dxa"/>
                              </w:tcMar>
                              <w:vAlign w:val="bottom"/>
                              <w:hideMark/>
                            </w:tcPr>
                            <w:p w:rsidR="00EF42EC" w:rsidRDefault="00EF42EC">
                              <w:pPr>
                                <w:rPr>
                                  <w:sz w:val="20"/>
                                  <w:szCs w:val="20"/>
                                </w:rPr>
                              </w:pPr>
                            </w:p>
                          </w:tc>
                        </w:tr>
                      </w:tbl>
                      <w:p w:rsidR="00EF42EC" w:rsidRDefault="00EF42EC">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EF42EC">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EF42EC">
                                <w:trPr>
                                  <w:tblCellSpacing w:w="0" w:type="dxa"/>
                                  <w:jc w:val="right"/>
                                </w:trPr>
                                <w:tc>
                                  <w:tcPr>
                                    <w:tcW w:w="0" w:type="auto"/>
                                    <w:vAlign w:val="bottom"/>
                                    <w:hideMark/>
                                  </w:tcPr>
                                  <w:p w:rsidR="00EF42EC" w:rsidRDefault="00EF42EC">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70" name="Picture 70"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EF42EC">
                                      <w:trPr>
                                        <w:tblCellSpacing w:w="0" w:type="dxa"/>
                                        <w:jc w:val="right"/>
                                      </w:trPr>
                                      <w:tc>
                                        <w:tcPr>
                                          <w:tcW w:w="0" w:type="auto"/>
                                          <w:shd w:val="clear" w:color="auto" w:fill="000000"/>
                                          <w:tcMar>
                                            <w:top w:w="210" w:type="dxa"/>
                                            <w:left w:w="540" w:type="dxa"/>
                                            <w:bottom w:w="0" w:type="dxa"/>
                                            <w:right w:w="540" w:type="dxa"/>
                                          </w:tcMar>
                                          <w:vAlign w:val="bottom"/>
                                          <w:hideMark/>
                                        </w:tcPr>
                                        <w:p w:rsidR="00EF42EC" w:rsidRDefault="00EF42EC">
                                          <w:pPr>
                                            <w:jc w:val="center"/>
                                            <w:rPr>
                                              <w:rFonts w:ascii="Arial" w:hAnsi="Arial" w:cs="Arial"/>
                                              <w:color w:val="FFFFFF"/>
                                            </w:rPr>
                                          </w:pPr>
                                          <w:r>
                                            <w:rPr>
                                              <w:rFonts w:ascii="Arial" w:hAnsi="Arial" w:cs="Arial"/>
                                              <w:b/>
                                              <w:bCs/>
                                              <w:color w:val="FFFFFF"/>
                                            </w:rPr>
                                            <w:t>Date 3/13/15</w:t>
                                          </w:r>
                                        </w:p>
                                      </w:tc>
                                    </w:tr>
                                  </w:tbl>
                                  <w:p w:rsidR="00EF42EC" w:rsidRDefault="00EF42EC">
                                    <w:pPr>
                                      <w:jc w:val="right"/>
                                      <w:rPr>
                                        <w:sz w:val="20"/>
                                        <w:szCs w:val="20"/>
                                      </w:rPr>
                                    </w:pPr>
                                  </w:p>
                                </w:tc>
                              </w:tr>
                            </w:tbl>
                            <w:p w:rsidR="00EF42EC" w:rsidRDefault="00EF42EC">
                              <w:pPr>
                                <w:jc w:val="right"/>
                                <w:rPr>
                                  <w:sz w:val="20"/>
                                  <w:szCs w:val="20"/>
                                </w:rPr>
                              </w:pPr>
                            </w:p>
                          </w:tc>
                        </w:tr>
                      </w:tbl>
                      <w:p w:rsidR="00EF42EC" w:rsidRDefault="00EF42EC">
                        <w:pPr>
                          <w:jc w:val="right"/>
                          <w:rPr>
                            <w:sz w:val="20"/>
                            <w:szCs w:val="20"/>
                          </w:rPr>
                        </w:pPr>
                      </w:p>
                    </w:tc>
                  </w:tr>
                </w:tbl>
                <w:p w:rsidR="00EF42EC" w:rsidRDefault="00EF42EC">
                  <w:pPr>
                    <w:jc w:val="center"/>
                    <w:rPr>
                      <w:sz w:val="20"/>
                      <w:szCs w:val="20"/>
                    </w:rPr>
                  </w:pPr>
                </w:p>
              </w:tc>
            </w:tr>
            <w:tr w:rsidR="00EF42EC">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EF42EC">
                    <w:trPr>
                      <w:tblCellSpacing w:w="0" w:type="dxa"/>
                    </w:trPr>
                    <w:tc>
                      <w:tcPr>
                        <w:tcW w:w="0" w:type="auto"/>
                        <w:hideMark/>
                      </w:tcPr>
                      <w:p w:rsidR="00EF42EC" w:rsidRDefault="00EF42EC">
                        <w:r>
                          <w:rPr>
                            <w:noProof/>
                          </w:rPr>
                          <w:drawing>
                            <wp:inline distT="0" distB="0" distL="0" distR="0">
                              <wp:extent cx="123825" cy="190500"/>
                              <wp:effectExtent l="0" t="0" r="9525" b="0"/>
                              <wp:docPr id="69" name="Picture 69"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EF42EC">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EF42EC">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EF42EC">
                                      <w:trPr>
                                        <w:tblCellSpacing w:w="0" w:type="dxa"/>
                                      </w:trPr>
                                      <w:tc>
                                        <w:tcPr>
                                          <w:tcW w:w="0" w:type="auto"/>
                                          <w:shd w:val="clear" w:color="auto" w:fill="FFFFFF"/>
                                          <w:hideMark/>
                                        </w:tcPr>
                                        <w:p w:rsidR="00EF42EC" w:rsidRDefault="00EF42EC">
                                          <w:r>
                                            <w:rPr>
                                              <w:noProof/>
                                            </w:rPr>
                                            <w:drawing>
                                              <wp:inline distT="0" distB="0" distL="0" distR="0">
                                                <wp:extent cx="123825" cy="76200"/>
                                                <wp:effectExtent l="0" t="0" r="9525" b="0"/>
                                                <wp:docPr id="68" name="Picture 68"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EF42EC">
                                            <w:trPr>
                                              <w:trHeight w:val="15"/>
                                              <w:tblCellSpacing w:w="0" w:type="dxa"/>
                                              <w:jc w:val="center"/>
                                            </w:trPr>
                                            <w:tc>
                                              <w:tcPr>
                                                <w:tcW w:w="0" w:type="auto"/>
                                                <w:shd w:val="clear" w:color="auto" w:fill="E9E9E9"/>
                                                <w:vAlign w:val="center"/>
                                                <w:hideMark/>
                                              </w:tcPr>
                                              <w:p w:rsidR="00EF42EC" w:rsidRDefault="00EF42EC"/>
                                            </w:tc>
                                          </w:tr>
                                          <w:tr w:rsidR="00EF42EC">
                                            <w:trPr>
                                              <w:trHeight w:val="15"/>
                                              <w:tblCellSpacing w:w="0" w:type="dxa"/>
                                              <w:jc w:val="center"/>
                                            </w:trPr>
                                            <w:tc>
                                              <w:tcPr>
                                                <w:tcW w:w="0" w:type="auto"/>
                                                <w:shd w:val="clear" w:color="auto" w:fill="EDEDED"/>
                                                <w:vAlign w:val="center"/>
                                                <w:hideMark/>
                                              </w:tcPr>
                                              <w:p w:rsidR="00EF42EC" w:rsidRDefault="00EF42EC">
                                                <w:pPr>
                                                  <w:rPr>
                                                    <w:sz w:val="20"/>
                                                    <w:szCs w:val="20"/>
                                                  </w:rPr>
                                                </w:pPr>
                                              </w:p>
                                            </w:tc>
                                          </w:tr>
                                          <w:tr w:rsidR="00EF42EC">
                                            <w:trPr>
                                              <w:trHeight w:val="15"/>
                                              <w:tblCellSpacing w:w="0" w:type="dxa"/>
                                              <w:jc w:val="center"/>
                                            </w:trPr>
                                            <w:tc>
                                              <w:tcPr>
                                                <w:tcW w:w="0" w:type="auto"/>
                                                <w:shd w:val="clear" w:color="auto" w:fill="F1F1F1"/>
                                                <w:vAlign w:val="center"/>
                                                <w:hideMark/>
                                              </w:tcPr>
                                              <w:p w:rsidR="00EF42EC" w:rsidRDefault="00EF42EC">
                                                <w:pPr>
                                                  <w:rPr>
                                                    <w:sz w:val="20"/>
                                                    <w:szCs w:val="20"/>
                                                  </w:rPr>
                                                </w:pPr>
                                              </w:p>
                                            </w:tc>
                                          </w:tr>
                                          <w:tr w:rsidR="00EF42EC">
                                            <w:trPr>
                                              <w:trHeight w:val="15"/>
                                              <w:tblCellSpacing w:w="0" w:type="dxa"/>
                                              <w:jc w:val="center"/>
                                            </w:trPr>
                                            <w:tc>
                                              <w:tcPr>
                                                <w:tcW w:w="0" w:type="auto"/>
                                                <w:shd w:val="clear" w:color="auto" w:fill="F6F6F6"/>
                                                <w:vAlign w:val="center"/>
                                                <w:hideMark/>
                                              </w:tcPr>
                                              <w:p w:rsidR="00EF42EC" w:rsidRDefault="00EF42EC">
                                                <w:pPr>
                                                  <w:rPr>
                                                    <w:sz w:val="20"/>
                                                    <w:szCs w:val="20"/>
                                                  </w:rPr>
                                                </w:pPr>
                                              </w:p>
                                            </w:tc>
                                          </w:tr>
                                          <w:tr w:rsidR="00EF42EC">
                                            <w:trPr>
                                              <w:trHeight w:val="15"/>
                                              <w:tblCellSpacing w:w="0" w:type="dxa"/>
                                              <w:jc w:val="center"/>
                                            </w:trPr>
                                            <w:tc>
                                              <w:tcPr>
                                                <w:tcW w:w="0" w:type="auto"/>
                                                <w:shd w:val="clear" w:color="auto" w:fill="F9F9F9"/>
                                                <w:vAlign w:val="center"/>
                                                <w:hideMark/>
                                              </w:tcPr>
                                              <w:p w:rsidR="00EF42EC" w:rsidRDefault="00EF42EC">
                                                <w:pPr>
                                                  <w:rPr>
                                                    <w:sz w:val="20"/>
                                                    <w:szCs w:val="20"/>
                                                  </w:rPr>
                                                </w:pPr>
                                              </w:p>
                                            </w:tc>
                                          </w:tr>
                                          <w:tr w:rsidR="00EF42EC">
                                            <w:trPr>
                                              <w:trHeight w:val="15"/>
                                              <w:tblCellSpacing w:w="0" w:type="dxa"/>
                                              <w:jc w:val="center"/>
                                            </w:trPr>
                                            <w:tc>
                                              <w:tcPr>
                                                <w:tcW w:w="0" w:type="auto"/>
                                                <w:shd w:val="clear" w:color="auto" w:fill="FCFCFC"/>
                                                <w:vAlign w:val="center"/>
                                                <w:hideMark/>
                                              </w:tcPr>
                                              <w:p w:rsidR="00EF42EC" w:rsidRDefault="00EF42EC">
                                                <w:pPr>
                                                  <w:rPr>
                                                    <w:sz w:val="20"/>
                                                    <w:szCs w:val="20"/>
                                                  </w:rPr>
                                                </w:pPr>
                                              </w:p>
                                            </w:tc>
                                          </w:tr>
                                          <w:tr w:rsidR="00EF42EC">
                                            <w:trPr>
                                              <w:trHeight w:val="15"/>
                                              <w:tblCellSpacing w:w="0" w:type="dxa"/>
                                              <w:jc w:val="center"/>
                                            </w:trPr>
                                            <w:tc>
                                              <w:tcPr>
                                                <w:tcW w:w="0" w:type="auto"/>
                                                <w:shd w:val="clear" w:color="auto" w:fill="FDFDFD"/>
                                                <w:vAlign w:val="center"/>
                                                <w:hideMark/>
                                              </w:tcPr>
                                              <w:p w:rsidR="00EF42EC" w:rsidRDefault="00EF42EC">
                                                <w:pPr>
                                                  <w:rPr>
                                                    <w:sz w:val="20"/>
                                                    <w:szCs w:val="20"/>
                                                  </w:rPr>
                                                </w:pPr>
                                              </w:p>
                                            </w:tc>
                                          </w:tr>
                                          <w:tr w:rsidR="00EF42EC">
                                            <w:trPr>
                                              <w:trHeight w:val="15"/>
                                              <w:tblCellSpacing w:w="0" w:type="dxa"/>
                                              <w:jc w:val="center"/>
                                            </w:trPr>
                                            <w:tc>
                                              <w:tcPr>
                                                <w:tcW w:w="0" w:type="auto"/>
                                                <w:shd w:val="clear" w:color="auto" w:fill="FEFEFE"/>
                                                <w:vAlign w:val="center"/>
                                                <w:hideMark/>
                                              </w:tcPr>
                                              <w:p w:rsidR="00EF42EC" w:rsidRDefault="00EF42EC">
                                                <w:pPr>
                                                  <w:rPr>
                                                    <w:sz w:val="20"/>
                                                    <w:szCs w:val="20"/>
                                                  </w:rPr>
                                                </w:pPr>
                                              </w:p>
                                            </w:tc>
                                          </w:tr>
                                        </w:tbl>
                                        <w:p w:rsidR="00EF42EC" w:rsidRDefault="00EF42EC">
                                          <w:pPr>
                                            <w:jc w:val="center"/>
                                            <w:rPr>
                                              <w:sz w:val="20"/>
                                              <w:szCs w:val="20"/>
                                            </w:rPr>
                                          </w:pPr>
                                        </w:p>
                                      </w:tc>
                                      <w:tc>
                                        <w:tcPr>
                                          <w:tcW w:w="0" w:type="auto"/>
                                          <w:shd w:val="clear" w:color="auto" w:fill="FFFFFF"/>
                                          <w:hideMark/>
                                        </w:tcPr>
                                        <w:p w:rsidR="00EF42EC" w:rsidRDefault="00EF42EC">
                                          <w:r>
                                            <w:rPr>
                                              <w:noProof/>
                                            </w:rPr>
                                            <w:drawing>
                                              <wp:inline distT="0" distB="0" distL="0" distR="0">
                                                <wp:extent cx="123825" cy="76200"/>
                                                <wp:effectExtent l="0" t="0" r="9525" b="0"/>
                                                <wp:docPr id="67" name="Picture 67"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EF42EC" w:rsidRDefault="00EF42EC">
                                    <w:pPr>
                                      <w:rPr>
                                        <w:sz w:val="20"/>
                                        <w:szCs w:val="20"/>
                                      </w:rPr>
                                    </w:pPr>
                                  </w:p>
                                </w:tc>
                              </w:tr>
                            </w:tbl>
                            <w:p w:rsidR="00EF42EC" w:rsidRDefault="00EF42EC">
                              <w:pPr>
                                <w:jc w:val="center"/>
                                <w:rPr>
                                  <w:sz w:val="20"/>
                                  <w:szCs w:val="20"/>
                                </w:rPr>
                              </w:pPr>
                            </w:p>
                          </w:tc>
                        </w:tr>
                      </w:tbl>
                      <w:p w:rsidR="00EF42EC" w:rsidRDefault="00EF42EC">
                        <w:pPr>
                          <w:jc w:val="center"/>
                          <w:rPr>
                            <w:sz w:val="20"/>
                            <w:szCs w:val="20"/>
                          </w:rPr>
                        </w:pPr>
                      </w:p>
                    </w:tc>
                    <w:tc>
                      <w:tcPr>
                        <w:tcW w:w="0" w:type="auto"/>
                        <w:hideMark/>
                      </w:tcPr>
                      <w:p w:rsidR="00EF42EC" w:rsidRDefault="00EF42EC">
                        <w:r>
                          <w:rPr>
                            <w:noProof/>
                          </w:rPr>
                          <w:drawing>
                            <wp:inline distT="0" distB="0" distL="0" distR="0">
                              <wp:extent cx="123825" cy="190500"/>
                              <wp:effectExtent l="0" t="0" r="9525" b="0"/>
                              <wp:docPr id="66" name="Picture 66"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EF42EC" w:rsidRDefault="00EF42EC">
                  <w:pPr>
                    <w:rPr>
                      <w:sz w:val="20"/>
                      <w:szCs w:val="20"/>
                    </w:rPr>
                  </w:pPr>
                </w:p>
              </w:tc>
            </w:tr>
            <w:tr w:rsidR="00EF42EC">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EF42EC">
                    <w:trPr>
                      <w:tblCellSpacing w:w="0" w:type="dxa"/>
                      <w:jc w:val="center"/>
                    </w:trPr>
                    <w:tc>
                      <w:tcPr>
                        <w:tcW w:w="0" w:type="auto"/>
                        <w:shd w:val="clear" w:color="auto" w:fill="F7F7F7"/>
                        <w:vAlign w:val="bottom"/>
                        <w:hideMark/>
                      </w:tcPr>
                      <w:p w:rsidR="00EF42EC" w:rsidRDefault="00EF42EC">
                        <w:r>
                          <w:rPr>
                            <w:noProof/>
                          </w:rPr>
                          <w:drawing>
                            <wp:inline distT="0" distB="0" distL="0" distR="0">
                              <wp:extent cx="28575" cy="342900"/>
                              <wp:effectExtent l="0" t="0" r="9525" b="0"/>
                              <wp:docPr id="65" name="Picture 65"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EF42EC" w:rsidRDefault="00EF42EC">
                        <w:r>
                          <w:rPr>
                            <w:noProof/>
                          </w:rPr>
                          <w:drawing>
                            <wp:inline distT="0" distB="0" distL="0" distR="0">
                              <wp:extent cx="19050" cy="342900"/>
                              <wp:effectExtent l="0" t="0" r="0" b="0"/>
                              <wp:docPr id="64" name="Picture 64"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EF42EC" w:rsidRDefault="00EF42EC">
                        <w:r>
                          <w:rPr>
                            <w:noProof/>
                          </w:rPr>
                          <w:drawing>
                            <wp:inline distT="0" distB="0" distL="0" distR="0">
                              <wp:extent cx="9525" cy="342900"/>
                              <wp:effectExtent l="0" t="0" r="9525" b="0"/>
                              <wp:docPr id="63" name="Picture 63"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EF42EC" w:rsidRDefault="00EF42EC">
                        <w:r>
                          <w:rPr>
                            <w:noProof/>
                          </w:rPr>
                          <w:drawing>
                            <wp:inline distT="0" distB="0" distL="0" distR="0">
                              <wp:extent cx="9525" cy="342900"/>
                              <wp:effectExtent l="0" t="0" r="9525" b="0"/>
                              <wp:docPr id="62" name="Picture 62"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EF42EC" w:rsidRDefault="00EF42EC">
                        <w:r>
                          <w:rPr>
                            <w:noProof/>
                          </w:rPr>
                          <w:drawing>
                            <wp:inline distT="0" distB="0" distL="0" distR="0">
                              <wp:extent cx="9525" cy="342900"/>
                              <wp:effectExtent l="0" t="0" r="9525" b="0"/>
                              <wp:docPr id="61" name="Picture 61"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EF42EC" w:rsidRDefault="00EF42EC">
                        <w:r>
                          <w:rPr>
                            <w:noProof/>
                          </w:rPr>
                          <w:drawing>
                            <wp:inline distT="0" distB="0" distL="0" distR="0">
                              <wp:extent cx="9525" cy="342900"/>
                              <wp:effectExtent l="0" t="0" r="9525" b="0"/>
                              <wp:docPr id="60" name="Picture 60"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EF42EC" w:rsidRDefault="00EF42EC">
                        <w:r>
                          <w:rPr>
                            <w:noProof/>
                          </w:rPr>
                          <w:drawing>
                            <wp:inline distT="0" distB="0" distL="0" distR="0">
                              <wp:extent cx="9525" cy="342900"/>
                              <wp:effectExtent l="0" t="0" r="9525" b="0"/>
                              <wp:docPr id="59" name="Picture 59"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EF42EC" w:rsidRDefault="00EF42EC">
                        <w:r>
                          <w:rPr>
                            <w:noProof/>
                          </w:rPr>
                          <w:drawing>
                            <wp:inline distT="0" distB="0" distL="0" distR="0">
                              <wp:extent cx="9525" cy="342900"/>
                              <wp:effectExtent l="0" t="0" r="9525" b="0"/>
                              <wp:docPr id="58" name="Picture 58"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EF42EC" w:rsidRDefault="00EF42EC">
                        <w:r>
                          <w:rPr>
                            <w:noProof/>
                          </w:rPr>
                          <w:drawing>
                            <wp:inline distT="0" distB="0" distL="0" distR="0">
                              <wp:extent cx="9525" cy="342900"/>
                              <wp:effectExtent l="0" t="0" r="9525" b="0"/>
                              <wp:docPr id="57" name="Picture 57"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EF42EC" w:rsidRDefault="00EF42EC">
                        <w:r>
                          <w:rPr>
                            <w:noProof/>
                          </w:rPr>
                          <w:drawing>
                            <wp:inline distT="0" distB="0" distL="0" distR="0">
                              <wp:extent cx="9525" cy="342900"/>
                              <wp:effectExtent l="0" t="0" r="9525" b="0"/>
                              <wp:docPr id="56" name="Picture 56"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EF42EC">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0" w:type="dxa"/>
                                            <w:left w:w="540" w:type="dxa"/>
                                            <w:bottom w:w="0" w:type="dxa"/>
                                            <w:right w:w="540" w:type="dxa"/>
                                          </w:tcMar>
                                          <w:vAlign w:val="bottom"/>
                                          <w:hideMark/>
                                        </w:tcPr>
                                        <w:p w:rsidR="00EF42EC" w:rsidRDefault="00EF42EC">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5" name="Picture 55"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EF42EC">
                                            <w:trPr>
                                              <w:trHeight w:val="15"/>
                                              <w:tblCellSpacing w:w="0" w:type="dxa"/>
                                            </w:trPr>
                                            <w:tc>
                                              <w:tcPr>
                                                <w:tcW w:w="0" w:type="auto"/>
                                                <w:shd w:val="clear" w:color="auto" w:fill="0A74DB"/>
                                                <w:tcMar>
                                                  <w:top w:w="0" w:type="dxa"/>
                                                  <w:left w:w="0" w:type="dxa"/>
                                                  <w:bottom w:w="75" w:type="dxa"/>
                                                  <w:right w:w="0" w:type="dxa"/>
                                                </w:tcMar>
                                                <w:vAlign w:val="center"/>
                                                <w:hideMark/>
                                              </w:tcPr>
                                              <w:p w:rsidR="00EF42EC" w:rsidRDefault="00EF42EC">
                                                <w:pPr>
                                                  <w:jc w:val="center"/>
                                                </w:pPr>
                                                <w:r>
                                                  <w:rPr>
                                                    <w:noProof/>
                                                  </w:rPr>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rPr>
                                              <w:sz w:val="20"/>
                                              <w:szCs w:val="20"/>
                                            </w:rPr>
                                          </w:pP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0" w:type="dxa"/>
                                            <w:left w:w="540" w:type="dxa"/>
                                            <w:bottom w:w="0" w:type="dxa"/>
                                            <w:right w:w="540" w:type="dxa"/>
                                          </w:tcMar>
                                          <w:vAlign w:val="bottom"/>
                                          <w:hideMark/>
                                        </w:tcPr>
                                        <w:p w:rsidR="00EF42EC" w:rsidRDefault="00EF42EC">
                                          <w:pPr>
                                            <w:jc w:val="center"/>
                                            <w:rPr>
                                              <w:rFonts w:ascii="Georgia" w:hAnsi="Georgia" w:cs="Arial"/>
                                              <w:color w:val="000090"/>
                                              <w:sz w:val="36"/>
                                              <w:szCs w:val="36"/>
                                            </w:rPr>
                                          </w:pPr>
                                          <w:r>
                                            <w:rPr>
                                              <w:rFonts w:ascii="Georgia" w:hAnsi="Georgia" w:cs="Arial"/>
                                              <w:color w:val="000090"/>
                                              <w:sz w:val="36"/>
                                              <w:szCs w:val="36"/>
                                            </w:rPr>
                                            <w:t>  </w:t>
                                          </w:r>
                                        </w:p>
                                        <w:p w:rsidR="00EF42EC" w:rsidRDefault="00EF42EC">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EF42EC" w:rsidRDefault="00EF42EC">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EF42EC" w:rsidRDefault="00EF42EC">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EF42EC">
                                            <w:trPr>
                                              <w:trHeight w:val="15"/>
                                              <w:tblCellSpacing w:w="0" w:type="dxa"/>
                                            </w:trPr>
                                            <w:tc>
                                              <w:tcPr>
                                                <w:tcW w:w="0" w:type="auto"/>
                                                <w:shd w:val="clear" w:color="auto" w:fill="FF0000"/>
                                                <w:vAlign w:val="center"/>
                                                <w:hideMark/>
                                              </w:tcPr>
                                              <w:p w:rsidR="00EF42EC" w:rsidRDefault="00EF42EC">
                                                <w:pPr>
                                                  <w:jc w:val="center"/>
                                                </w:pPr>
                                                <w:r>
                                                  <w:rPr>
                                                    <w:noProof/>
                                                  </w:rPr>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EF42EC">
                                            <w:trPr>
                                              <w:trHeight w:val="15"/>
                                              <w:tblCellSpacing w:w="0" w:type="dxa"/>
                                            </w:trPr>
                                            <w:tc>
                                              <w:tcPr>
                                                <w:tcW w:w="0" w:type="auto"/>
                                                <w:tcMar>
                                                  <w:top w:w="0" w:type="dxa"/>
                                                  <w:left w:w="0" w:type="dxa"/>
                                                  <w:bottom w:w="15" w:type="dxa"/>
                                                  <w:right w:w="0" w:type="dxa"/>
                                                </w:tcMar>
                                                <w:vAlign w:val="center"/>
                                                <w:hideMark/>
                                              </w:tcPr>
                                              <w:p w:rsidR="00EF42EC" w:rsidRDefault="00EF42EC">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EF42EC">
                                            <w:trPr>
                                              <w:trHeight w:val="15"/>
                                              <w:tblCellSpacing w:w="0" w:type="dxa"/>
                                            </w:trPr>
                                            <w:tc>
                                              <w:tcPr>
                                                <w:tcW w:w="0" w:type="auto"/>
                                                <w:shd w:val="clear" w:color="auto" w:fill="FF0000"/>
                                                <w:vAlign w:val="center"/>
                                                <w:hideMark/>
                                              </w:tcPr>
                                              <w:p w:rsidR="00EF42EC" w:rsidRDefault="00EF42EC">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rPr>
                                              <w:sz w:val="20"/>
                                              <w:szCs w:val="20"/>
                                            </w:rPr>
                                          </w:pP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105" w:type="dxa"/>
                                            <w:left w:w="540" w:type="dxa"/>
                                            <w:bottom w:w="105" w:type="dxa"/>
                                            <w:right w:w="540" w:type="dxa"/>
                                          </w:tcMar>
                                          <w:hideMark/>
                                        </w:tcPr>
                                        <w:p w:rsidR="00EF42EC" w:rsidRDefault="00EF42EC">
                                          <w:pPr>
                                            <w:ind w:left="720"/>
                                            <w:jc w:val="center"/>
                                            <w:rPr>
                                              <w:rFonts w:ascii="Arial" w:hAnsi="Arial" w:cs="Arial"/>
                                              <w:color w:val="000000"/>
                                              <w:sz w:val="28"/>
                                              <w:szCs w:val="28"/>
                                            </w:rPr>
                                          </w:pPr>
                                          <w:r>
                                            <w:rPr>
                                              <w:rStyle w:val="Strong"/>
                                              <w:rFonts w:ascii="Arial" w:hAnsi="Arial" w:cs="Arial"/>
                                              <w:color w:val="000000"/>
                                              <w:sz w:val="28"/>
                                              <w:szCs w:val="28"/>
                                            </w:rPr>
                                            <w:t>3/13/15</w:t>
                                          </w:r>
                                        </w:p>
                                        <w:p w:rsidR="00EF42EC" w:rsidRDefault="00EF42EC">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EF42EC" w:rsidRDefault="00EF42EC">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EF42EC" w:rsidRDefault="00EF42EC">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EF42EC" w:rsidRDefault="00EF42EC">
                                          <w:pPr>
                                            <w:spacing w:after="240"/>
                                            <w:ind w:left="1440"/>
                                            <w:rPr>
                                              <w:rFonts w:ascii="Arial" w:hAnsi="Arial" w:cs="Arial"/>
                                              <w:color w:val="000000"/>
                                            </w:rPr>
                                          </w:pPr>
                                          <w:hyperlink r:id="rId23" w:tgtFrame="_new" w:history="1">
                                            <w:r>
                                              <w:rPr>
                                                <w:rStyle w:val="Hyperlink"/>
                                                <w:rFonts w:ascii="Arial" w:hAnsi="Arial" w:cs="Arial"/>
                                                <w:color w:val="000000"/>
                                              </w:rPr>
                                              <w:t xml:space="preserve">US Republicans stand by letter to Iran, despite furor </w:t>
                                            </w:r>
                                          </w:hyperlink>
                                        </w:p>
                                        <w:p w:rsidR="00EF42EC" w:rsidRDefault="00EF42EC">
                                          <w:pPr>
                                            <w:spacing w:after="240"/>
                                            <w:ind w:left="1440"/>
                                            <w:rPr>
                                              <w:rFonts w:ascii="Arial" w:hAnsi="Arial" w:cs="Arial"/>
                                              <w:color w:val="000000"/>
                                            </w:rPr>
                                          </w:pPr>
                                          <w:hyperlink r:id="rId24" w:tgtFrame="_new" w:history="1">
                                            <w:r>
                                              <w:rPr>
                                                <w:rStyle w:val="Hyperlink"/>
                                                <w:rFonts w:ascii="Arial" w:hAnsi="Arial" w:cs="Arial"/>
                                                <w:color w:val="000000"/>
                                              </w:rPr>
                                              <w:t>'Peace initiative' is a dead-end road</w:t>
                                            </w:r>
                                          </w:hyperlink>
                                        </w:p>
                                        <w:p w:rsidR="00EF42EC" w:rsidRDefault="00EF42EC">
                                          <w:pPr>
                                            <w:spacing w:after="240"/>
                                            <w:ind w:left="1440"/>
                                            <w:rPr>
                                              <w:rFonts w:ascii="Arial" w:hAnsi="Arial" w:cs="Arial"/>
                                              <w:color w:val="000000"/>
                                            </w:rPr>
                                          </w:pPr>
                                          <w:hyperlink r:id="rId25" w:tgtFrame="_new" w:history="1">
                                            <w:r>
                                              <w:rPr>
                                                <w:rStyle w:val="Hyperlink"/>
                                                <w:rFonts w:ascii="Arial" w:hAnsi="Arial" w:cs="Arial"/>
                                                <w:color w:val="000000"/>
                                              </w:rPr>
                                              <w:t xml:space="preserve">IDF prepares for possibility of multi-pronged terror attack coming </w:t>
                                            </w:r>
                                            <w:proofErr w:type="spellStart"/>
                                            <w:r>
                                              <w:rPr>
                                                <w:rStyle w:val="Hyperlink"/>
                                                <w:rFonts w:ascii="Arial" w:hAnsi="Arial" w:cs="Arial"/>
                                                <w:color w:val="000000"/>
                                              </w:rPr>
                                              <w:t>form</w:t>
                                            </w:r>
                                            <w:proofErr w:type="spellEnd"/>
                                            <w:r>
                                              <w:rPr>
                                                <w:rStyle w:val="Hyperlink"/>
                                                <w:rFonts w:ascii="Arial" w:hAnsi="Arial" w:cs="Arial"/>
                                                <w:color w:val="000000"/>
                                              </w:rPr>
                                              <w:t xml:space="preserve"> Sinai</w:t>
                                            </w:r>
                                          </w:hyperlink>
                                        </w:p>
                                        <w:p w:rsidR="00EF42EC" w:rsidRDefault="00EF42EC">
                                          <w:pPr>
                                            <w:spacing w:after="240"/>
                                            <w:ind w:left="1440"/>
                                            <w:rPr>
                                              <w:rFonts w:ascii="Arial" w:hAnsi="Arial" w:cs="Arial"/>
                                              <w:color w:val="000000"/>
                                            </w:rPr>
                                          </w:pPr>
                                          <w:hyperlink r:id="rId26" w:tgtFrame="_new" w:history="1">
                                            <w:r>
                                              <w:rPr>
                                                <w:rStyle w:val="Hyperlink"/>
                                                <w:rFonts w:ascii="Arial" w:hAnsi="Arial" w:cs="Arial"/>
                                                <w:color w:val="000000"/>
                                              </w:rPr>
                                              <w:t>Hamas rejects 5-year Israeli truce in exchange for end to Gaza blockade</w:t>
                                            </w:r>
                                          </w:hyperlink>
                                        </w:p>
                                        <w:p w:rsidR="00EF42EC" w:rsidRDefault="00EF42EC">
                                          <w:pPr>
                                            <w:spacing w:after="240"/>
                                            <w:ind w:left="1440"/>
                                            <w:rPr>
                                              <w:rFonts w:ascii="Arial" w:hAnsi="Arial" w:cs="Arial"/>
                                              <w:color w:val="000000"/>
                                            </w:rPr>
                                          </w:pPr>
                                          <w:hyperlink r:id="rId27" w:tgtFrame="_new" w:history="1">
                                            <w:r>
                                              <w:rPr>
                                                <w:rStyle w:val="Hyperlink"/>
                                                <w:rFonts w:ascii="Arial" w:hAnsi="Arial" w:cs="Arial"/>
                                                <w:color w:val="000000"/>
                                              </w:rPr>
                                              <w:t>Arab lawyer from east Jerusalem arrested for aiding Hamas</w:t>
                                            </w:r>
                                          </w:hyperlink>
                                        </w:p>
                                        <w:p w:rsidR="00EF42EC" w:rsidRDefault="00EF42EC">
                                          <w:pPr>
                                            <w:spacing w:after="240"/>
                                            <w:ind w:left="1440"/>
                                            <w:rPr>
                                              <w:rFonts w:ascii="Arial" w:hAnsi="Arial" w:cs="Arial"/>
                                              <w:color w:val="000000"/>
                                            </w:rPr>
                                          </w:pPr>
                                          <w:hyperlink r:id="rId28" w:tgtFrame="_new" w:history="1">
                                            <w:r>
                                              <w:rPr>
                                                <w:rStyle w:val="Hyperlink"/>
                                                <w:rFonts w:ascii="Arial" w:hAnsi="Arial" w:cs="Arial"/>
                                                <w:color w:val="000000"/>
                                              </w:rPr>
                                              <w:t>Boys at Hamas Rally: We Will Capture Soldiers, Fight Jews</w:t>
                                            </w:r>
                                          </w:hyperlink>
                                        </w:p>
                                        <w:p w:rsidR="00EF42EC" w:rsidRDefault="00EF42EC">
                                          <w:pPr>
                                            <w:spacing w:after="240"/>
                                            <w:ind w:left="1440"/>
                                            <w:rPr>
                                              <w:rFonts w:ascii="Arial" w:hAnsi="Arial" w:cs="Arial"/>
                                              <w:color w:val="000000"/>
                                            </w:rPr>
                                          </w:pPr>
                                          <w:hyperlink r:id="rId29" w:tgtFrame="_new" w:history="1">
                                            <w:r>
                                              <w:rPr>
                                                <w:rStyle w:val="Hyperlink"/>
                                                <w:rFonts w:ascii="Arial" w:hAnsi="Arial" w:cs="Arial"/>
                                                <w:color w:val="000000"/>
                                              </w:rPr>
                                              <w:t>Netanyahu warns of 'real danger' he won't be re-elected</w:t>
                                            </w:r>
                                          </w:hyperlink>
                                        </w:p>
                                        <w:p w:rsidR="00EF42EC" w:rsidRDefault="00EF42EC">
                                          <w:pPr>
                                            <w:spacing w:after="240"/>
                                            <w:ind w:left="1440"/>
                                            <w:rPr>
                                              <w:rFonts w:ascii="Arial" w:hAnsi="Arial" w:cs="Arial"/>
                                              <w:color w:val="000000"/>
                                            </w:rPr>
                                          </w:pPr>
                                          <w:hyperlink r:id="rId30" w:tgtFrame="_new" w:history="1">
                                            <w:r>
                                              <w:rPr>
                                                <w:rStyle w:val="Hyperlink"/>
                                                <w:rFonts w:ascii="Arial" w:hAnsi="Arial" w:cs="Arial"/>
                                                <w:color w:val="000000"/>
                                              </w:rPr>
                                              <w:t>Netanyahu responds to criticism, says 'security cannot be founded on delusions'</w:t>
                                            </w:r>
                                          </w:hyperlink>
                                        </w:p>
                                        <w:p w:rsidR="00EF42EC" w:rsidRDefault="00EF42EC">
                                          <w:pPr>
                                            <w:spacing w:after="240"/>
                                            <w:ind w:left="1440"/>
                                            <w:rPr>
                                              <w:rFonts w:ascii="Arial" w:hAnsi="Arial" w:cs="Arial"/>
                                              <w:color w:val="000000"/>
                                            </w:rPr>
                                          </w:pPr>
                                          <w:hyperlink r:id="rId31" w:tgtFrame="_new" w:history="1">
                                            <w:r>
                                              <w:rPr>
                                                <w:rStyle w:val="Hyperlink"/>
                                                <w:rFonts w:ascii="Arial" w:hAnsi="Arial" w:cs="Arial"/>
                                                <w:color w:val="000000"/>
                                              </w:rPr>
                                              <w:t>Palestine power firm cancels Leviathan natural gas deal</w:t>
                                            </w:r>
                                          </w:hyperlink>
                                        </w:p>
                                        <w:p w:rsidR="00EF42EC" w:rsidRDefault="00EF42EC">
                                          <w:pPr>
                                            <w:spacing w:after="240"/>
                                            <w:ind w:left="1440"/>
                                            <w:rPr>
                                              <w:rFonts w:ascii="Arial" w:hAnsi="Arial" w:cs="Arial"/>
                                              <w:color w:val="000000"/>
                                            </w:rPr>
                                          </w:pPr>
                                          <w:hyperlink r:id="rId32" w:tgtFrame="_new" w:history="1">
                                            <w:r>
                                              <w:rPr>
                                                <w:rStyle w:val="Hyperlink"/>
                                                <w:rFonts w:ascii="Arial" w:hAnsi="Arial" w:cs="Arial"/>
                                                <w:color w:val="000000"/>
                                              </w:rPr>
                                              <w:t>Iran's Khamenei slams US Republicans and 'Zionist clown' Netanyahu</w:t>
                                            </w:r>
                                          </w:hyperlink>
                                        </w:p>
                                        <w:p w:rsidR="00EF42EC" w:rsidRDefault="00EF42EC">
                                          <w:pPr>
                                            <w:spacing w:after="240"/>
                                            <w:ind w:left="1440"/>
                                            <w:rPr>
                                              <w:rFonts w:ascii="Arial" w:hAnsi="Arial" w:cs="Arial"/>
                                              <w:color w:val="000000"/>
                                            </w:rPr>
                                          </w:pPr>
                                          <w:hyperlink r:id="rId33" w:tgtFrame="_new" w:history="1">
                                            <w:r>
                                              <w:rPr>
                                                <w:rStyle w:val="Hyperlink"/>
                                                <w:rFonts w:ascii="Arial" w:hAnsi="Arial" w:cs="Arial"/>
                                                <w:color w:val="000000"/>
                                              </w:rPr>
                                              <w:t>Iran's supreme leader warns against 'deceitful' West</w:t>
                                            </w:r>
                                          </w:hyperlink>
                                        </w:p>
                                        <w:p w:rsidR="00EF42EC" w:rsidRDefault="00EF42EC">
                                          <w:pPr>
                                            <w:spacing w:after="240"/>
                                            <w:ind w:left="1440"/>
                                            <w:rPr>
                                              <w:rFonts w:ascii="Arial" w:hAnsi="Arial" w:cs="Arial"/>
                                              <w:color w:val="000000"/>
                                            </w:rPr>
                                          </w:pPr>
                                          <w:hyperlink r:id="rId34" w:tgtFrame="_new" w:history="1">
                                            <w:r>
                                              <w:rPr>
                                                <w:rStyle w:val="Hyperlink"/>
                                                <w:rFonts w:ascii="Arial" w:hAnsi="Arial" w:cs="Arial"/>
                                                <w:color w:val="000000"/>
                                              </w:rPr>
                                              <w:t>Talks under way on ending U.N. sanctions on Iran - officials</w:t>
                                            </w:r>
                                          </w:hyperlink>
                                        </w:p>
                                        <w:p w:rsidR="00EF42EC" w:rsidRDefault="00EF42EC">
                                          <w:pPr>
                                            <w:spacing w:after="240"/>
                                            <w:ind w:left="1440"/>
                                            <w:rPr>
                                              <w:rFonts w:ascii="Arial" w:hAnsi="Arial" w:cs="Arial"/>
                                              <w:color w:val="000000"/>
                                            </w:rPr>
                                          </w:pPr>
                                          <w:hyperlink r:id="rId35" w:tgtFrame="_new" w:history="1">
                                            <w:r>
                                              <w:rPr>
                                                <w:rStyle w:val="Hyperlink"/>
                                                <w:rFonts w:ascii="Arial" w:hAnsi="Arial" w:cs="Arial"/>
                                                <w:color w:val="000000"/>
                                              </w:rPr>
                                              <w:t>Republicans protest talks on ending UN sanctions on Iran</w:t>
                                            </w:r>
                                          </w:hyperlink>
                                        </w:p>
                                        <w:p w:rsidR="00EF42EC" w:rsidRDefault="00EF42EC">
                                          <w:pPr>
                                            <w:spacing w:after="240"/>
                                            <w:ind w:left="1440"/>
                                            <w:rPr>
                                              <w:rFonts w:ascii="Arial" w:hAnsi="Arial" w:cs="Arial"/>
                                              <w:color w:val="000000"/>
                                            </w:rPr>
                                          </w:pPr>
                                          <w:hyperlink r:id="rId36" w:tgtFrame="_new" w:history="1">
                                            <w:r>
                                              <w:rPr>
                                                <w:rStyle w:val="Hyperlink"/>
                                                <w:rFonts w:ascii="Arial" w:hAnsi="Arial" w:cs="Arial"/>
                                                <w:color w:val="000000"/>
                                              </w:rPr>
                                              <w:t>Obama extends two decades-long national emergency with Iran, despite nuclear talks</w:t>
                                            </w:r>
                                          </w:hyperlink>
                                        </w:p>
                                        <w:p w:rsidR="00EF42EC" w:rsidRDefault="00EF42EC">
                                          <w:pPr>
                                            <w:spacing w:after="240"/>
                                            <w:ind w:left="1440"/>
                                            <w:rPr>
                                              <w:rFonts w:ascii="Arial" w:hAnsi="Arial" w:cs="Arial"/>
                                              <w:color w:val="000000"/>
                                            </w:rPr>
                                          </w:pPr>
                                          <w:hyperlink r:id="rId37" w:tgtFrame="_new" w:history="1">
                                            <w:r>
                                              <w:rPr>
                                                <w:rStyle w:val="Hyperlink"/>
                                                <w:rFonts w:ascii="Arial" w:hAnsi="Arial" w:cs="Arial"/>
                                                <w:color w:val="000000"/>
                                              </w:rPr>
                                              <w:t>UN rights investigator denounces abuses in Iran</w:t>
                                            </w:r>
                                          </w:hyperlink>
                                        </w:p>
                                        <w:p w:rsidR="00EF42EC" w:rsidRDefault="00EF42EC">
                                          <w:pPr>
                                            <w:spacing w:after="240"/>
                                            <w:ind w:left="1440"/>
                                            <w:rPr>
                                              <w:rFonts w:ascii="Arial" w:hAnsi="Arial" w:cs="Arial"/>
                                              <w:color w:val="000000"/>
                                            </w:rPr>
                                          </w:pPr>
                                          <w:hyperlink r:id="rId38" w:tgtFrame="_new" w:history="1">
                                            <w:r>
                                              <w:rPr>
                                                <w:rStyle w:val="Hyperlink"/>
                                                <w:rFonts w:ascii="Arial" w:hAnsi="Arial" w:cs="Arial"/>
                                                <w:color w:val="000000"/>
                                              </w:rPr>
                                              <w:t>Jewish Temple Altar Rebuilt, Ready for Use</w:t>
                                            </w:r>
                                          </w:hyperlink>
                                        </w:p>
                                        <w:p w:rsidR="00EF42EC" w:rsidRDefault="00EF42EC">
                                          <w:pPr>
                                            <w:spacing w:after="240"/>
                                            <w:ind w:left="1440"/>
                                            <w:rPr>
                                              <w:rFonts w:ascii="Arial" w:hAnsi="Arial" w:cs="Arial"/>
                                              <w:color w:val="000000"/>
                                            </w:rPr>
                                          </w:pPr>
                                          <w:hyperlink r:id="rId39" w:tgtFrame="_new" w:history="1">
                                            <w:r>
                                              <w:rPr>
                                                <w:rStyle w:val="Hyperlink"/>
                                                <w:rFonts w:ascii="Arial" w:hAnsi="Arial" w:cs="Arial"/>
                                                <w:color w:val="000000"/>
                                              </w:rPr>
                                              <w:t>Anti-Semitic stickers placed around heavily-Jewish Amsterdam suburb</w:t>
                                            </w:r>
                                          </w:hyperlink>
                                        </w:p>
                                        <w:p w:rsidR="00EF42EC" w:rsidRDefault="00EF42EC">
                                          <w:pPr>
                                            <w:spacing w:after="240"/>
                                            <w:ind w:left="1440"/>
                                            <w:rPr>
                                              <w:rFonts w:ascii="Arial" w:hAnsi="Arial" w:cs="Arial"/>
                                              <w:color w:val="000000"/>
                                            </w:rPr>
                                          </w:pPr>
                                          <w:hyperlink r:id="rId40" w:tgtFrame="_new" w:history="1">
                                            <w:r>
                                              <w:rPr>
                                                <w:rStyle w:val="Hyperlink"/>
                                                <w:rFonts w:ascii="Arial" w:hAnsi="Arial" w:cs="Arial"/>
                                                <w:color w:val="000000"/>
                                              </w:rPr>
                                              <w:t>King Abdullah II tells European Parliament religious coexistence combats extremism</w:t>
                                            </w:r>
                                          </w:hyperlink>
                                        </w:p>
                                        <w:p w:rsidR="00EF42EC" w:rsidRDefault="00EF42EC">
                                          <w:pPr>
                                            <w:spacing w:after="240"/>
                                            <w:ind w:left="1440"/>
                                            <w:rPr>
                                              <w:rFonts w:ascii="Arial" w:hAnsi="Arial" w:cs="Arial"/>
                                              <w:color w:val="000000"/>
                                            </w:rPr>
                                          </w:pPr>
                                          <w:hyperlink r:id="rId41" w:tgtFrame="_new" w:history="1">
                                            <w:r>
                                              <w:rPr>
                                                <w:rStyle w:val="Hyperlink"/>
                                                <w:rFonts w:ascii="Arial" w:hAnsi="Arial" w:cs="Arial"/>
                                                <w:color w:val="000000"/>
                                              </w:rPr>
                                              <w:t>US military: Anti-Islamic State coalition conducts 13 air strikes in Iraq</w:t>
                                            </w:r>
                                          </w:hyperlink>
                                        </w:p>
                                        <w:p w:rsidR="00EF42EC" w:rsidRDefault="00EF42EC">
                                          <w:pPr>
                                            <w:spacing w:after="240"/>
                                            <w:ind w:left="1440"/>
                                            <w:rPr>
                                              <w:rFonts w:ascii="Arial" w:hAnsi="Arial" w:cs="Arial"/>
                                              <w:color w:val="000000"/>
                                            </w:rPr>
                                          </w:pPr>
                                          <w:hyperlink r:id="rId42" w:tgtFrame="_new" w:history="1">
                                            <w:r>
                                              <w:rPr>
                                                <w:rStyle w:val="Hyperlink"/>
                                                <w:rFonts w:ascii="Arial" w:hAnsi="Arial" w:cs="Arial"/>
                                                <w:color w:val="000000"/>
                                              </w:rPr>
                                              <w:t>EU to tighten border checks to attempt to detect Syria fighters</w:t>
                                            </w:r>
                                          </w:hyperlink>
                                        </w:p>
                                        <w:p w:rsidR="00EF42EC" w:rsidRDefault="00EF42EC">
                                          <w:pPr>
                                            <w:spacing w:after="240"/>
                                            <w:ind w:left="1440"/>
                                            <w:rPr>
                                              <w:rFonts w:ascii="Arial" w:hAnsi="Arial" w:cs="Arial"/>
                                              <w:color w:val="000000"/>
                                            </w:rPr>
                                          </w:pPr>
                                          <w:hyperlink r:id="rId43" w:tgtFrame="_new" w:history="1">
                                            <w:r>
                                              <w:rPr>
                                                <w:rStyle w:val="Hyperlink"/>
                                                <w:rFonts w:ascii="Arial" w:hAnsi="Arial" w:cs="Arial"/>
                                                <w:color w:val="000000"/>
                                              </w:rPr>
                                              <w:t xml:space="preserve">Spain arrests 8 suspected Islamic militants in dawn raid </w:t>
                                            </w:r>
                                          </w:hyperlink>
                                        </w:p>
                                        <w:p w:rsidR="00EF42EC" w:rsidRDefault="00EF42EC">
                                          <w:pPr>
                                            <w:spacing w:after="240"/>
                                            <w:ind w:left="1440"/>
                                            <w:rPr>
                                              <w:rFonts w:ascii="Arial" w:hAnsi="Arial" w:cs="Arial"/>
                                              <w:color w:val="000000"/>
                                            </w:rPr>
                                          </w:pPr>
                                          <w:hyperlink r:id="rId44" w:tgtFrame="_new" w:history="1">
                                            <w:r>
                                              <w:rPr>
                                                <w:rStyle w:val="Hyperlink"/>
                                                <w:rFonts w:ascii="Arial" w:hAnsi="Arial" w:cs="Arial"/>
                                                <w:color w:val="000000"/>
                                              </w:rPr>
                                              <w:t xml:space="preserve">Syria war criminals will face justice, UN rights boss vows </w:t>
                                            </w:r>
                                          </w:hyperlink>
                                        </w:p>
                                        <w:p w:rsidR="00EF42EC" w:rsidRDefault="00EF42EC">
                                          <w:pPr>
                                            <w:spacing w:after="240"/>
                                            <w:ind w:left="1440"/>
                                            <w:rPr>
                                              <w:rFonts w:ascii="Arial" w:hAnsi="Arial" w:cs="Arial"/>
                                              <w:color w:val="000000"/>
                                            </w:rPr>
                                          </w:pPr>
                                          <w:hyperlink r:id="rId45" w:tgtFrame="_new" w:history="1">
                                            <w:r>
                                              <w:rPr>
                                                <w:rStyle w:val="Hyperlink"/>
                                                <w:rFonts w:ascii="Arial" w:hAnsi="Arial" w:cs="Arial"/>
                                                <w:color w:val="000000"/>
                                              </w:rPr>
                                              <w:t>Syria's Assad tightens grip after four years of war</w:t>
                                            </w:r>
                                          </w:hyperlink>
                                        </w:p>
                                        <w:p w:rsidR="00EF42EC" w:rsidRDefault="00EF42EC">
                                          <w:pPr>
                                            <w:spacing w:after="240"/>
                                            <w:ind w:left="1440"/>
                                            <w:rPr>
                                              <w:rFonts w:ascii="Arial" w:hAnsi="Arial" w:cs="Arial"/>
                                              <w:color w:val="000000"/>
                                            </w:rPr>
                                          </w:pPr>
                                          <w:hyperlink r:id="rId46" w:tgtFrame="_new" w:history="1">
                                            <w:r>
                                              <w:rPr>
                                                <w:rStyle w:val="Hyperlink"/>
                                                <w:rFonts w:ascii="Arial" w:hAnsi="Arial" w:cs="Arial"/>
                                                <w:color w:val="000000"/>
                                              </w:rPr>
                                              <w:t>Assad must go, US says, as Syrian war enters fifth year</w:t>
                                            </w:r>
                                          </w:hyperlink>
                                        </w:p>
                                        <w:p w:rsidR="00EF42EC" w:rsidRDefault="00EF42EC">
                                          <w:pPr>
                                            <w:spacing w:after="240"/>
                                            <w:ind w:left="1440"/>
                                            <w:rPr>
                                              <w:rFonts w:ascii="Arial" w:hAnsi="Arial" w:cs="Arial"/>
                                              <w:color w:val="000000"/>
                                            </w:rPr>
                                          </w:pPr>
                                          <w:hyperlink r:id="rId47" w:tgtFrame="_new" w:history="1">
                                            <w:r>
                                              <w:rPr>
                                                <w:rStyle w:val="Hyperlink"/>
                                                <w:rFonts w:ascii="Arial" w:hAnsi="Arial" w:cs="Arial"/>
                                                <w:color w:val="000000"/>
                                              </w:rPr>
                                              <w:t>Syria's descent into darkness illustrated by satellite images</w:t>
                                            </w:r>
                                          </w:hyperlink>
                                        </w:p>
                                        <w:p w:rsidR="00EF42EC" w:rsidRDefault="00EF42EC">
                                          <w:pPr>
                                            <w:spacing w:after="240"/>
                                            <w:ind w:left="1440"/>
                                            <w:rPr>
                                              <w:rFonts w:ascii="Arial" w:hAnsi="Arial" w:cs="Arial"/>
                                              <w:color w:val="000000"/>
                                            </w:rPr>
                                          </w:pPr>
                                          <w:hyperlink r:id="rId48" w:tgtFrame="_new" w:history="1">
                                            <w:r>
                                              <w:rPr>
                                                <w:rStyle w:val="Hyperlink"/>
                                                <w:rFonts w:ascii="Arial" w:hAnsi="Arial" w:cs="Arial"/>
                                                <w:color w:val="000000"/>
                                              </w:rPr>
                                              <w:t>Islamic State conflict: Iraqi forces 'push into Tikrit'</w:t>
                                            </w:r>
                                          </w:hyperlink>
                                        </w:p>
                                        <w:p w:rsidR="00EF42EC" w:rsidRDefault="00EF42EC">
                                          <w:pPr>
                                            <w:spacing w:after="240"/>
                                            <w:ind w:left="1440"/>
                                            <w:rPr>
                                              <w:rFonts w:ascii="Arial" w:hAnsi="Arial" w:cs="Arial"/>
                                              <w:color w:val="000000"/>
                                            </w:rPr>
                                          </w:pPr>
                                          <w:hyperlink r:id="rId49" w:tgtFrame="_new" w:history="1">
                                            <w:r>
                                              <w:rPr>
                                                <w:rStyle w:val="Hyperlink"/>
                                                <w:rFonts w:ascii="Arial" w:hAnsi="Arial" w:cs="Arial"/>
                                                <w:color w:val="000000"/>
                                              </w:rPr>
                                              <w:t xml:space="preserve">Islamic State leader accepts allegiance of Nigerian Islamist group </w:t>
                                            </w:r>
                                            <w:proofErr w:type="spellStart"/>
                                            <w:r>
                                              <w:rPr>
                                                <w:rStyle w:val="Hyperlink"/>
                                                <w:rFonts w:ascii="Arial" w:hAnsi="Arial" w:cs="Arial"/>
                                                <w:color w:val="000000"/>
                                              </w:rPr>
                                              <w:t>Boko</w:t>
                                            </w:r>
                                            <w:proofErr w:type="spellEnd"/>
                                            <w:r>
                                              <w:rPr>
                                                <w:rStyle w:val="Hyperlink"/>
                                                <w:rFonts w:ascii="Arial" w:hAnsi="Arial" w:cs="Arial"/>
                                                <w:color w:val="000000"/>
                                              </w:rPr>
                                              <w:t xml:space="preserve"> Haram </w:t>
                                            </w:r>
                                          </w:hyperlink>
                                        </w:p>
                                        <w:p w:rsidR="00EF42EC" w:rsidRDefault="00EF42EC">
                                          <w:pPr>
                                            <w:spacing w:after="240"/>
                                            <w:ind w:left="1440"/>
                                            <w:rPr>
                                              <w:rFonts w:ascii="Arial" w:hAnsi="Arial" w:cs="Arial"/>
                                              <w:color w:val="000000"/>
                                            </w:rPr>
                                          </w:pPr>
                                          <w:hyperlink r:id="rId50" w:tgtFrame="_new" w:history="1">
                                            <w:r>
                                              <w:rPr>
                                                <w:rStyle w:val="Hyperlink"/>
                                                <w:rFonts w:ascii="Arial" w:hAnsi="Arial" w:cs="Arial"/>
                                                <w:color w:val="000000"/>
                                              </w:rPr>
                                              <w:t xml:space="preserve">African states want UN trust fund for </w:t>
                                            </w:r>
                                            <w:proofErr w:type="spellStart"/>
                                            <w:r>
                                              <w:rPr>
                                                <w:rStyle w:val="Hyperlink"/>
                                                <w:rFonts w:ascii="Arial" w:hAnsi="Arial" w:cs="Arial"/>
                                                <w:color w:val="000000"/>
                                              </w:rPr>
                                              <w:t>Boko</w:t>
                                            </w:r>
                                            <w:proofErr w:type="spellEnd"/>
                                            <w:r>
                                              <w:rPr>
                                                <w:rStyle w:val="Hyperlink"/>
                                                <w:rFonts w:ascii="Arial" w:hAnsi="Arial" w:cs="Arial"/>
                                                <w:color w:val="000000"/>
                                              </w:rPr>
                                              <w:t xml:space="preserve"> Haram force </w:t>
                                            </w:r>
                                          </w:hyperlink>
                                        </w:p>
                                        <w:p w:rsidR="00EF42EC" w:rsidRDefault="00EF42EC">
                                          <w:pPr>
                                            <w:spacing w:after="240"/>
                                            <w:ind w:left="1440"/>
                                            <w:rPr>
                                              <w:rFonts w:ascii="Arial" w:hAnsi="Arial" w:cs="Arial"/>
                                              <w:color w:val="000000"/>
                                            </w:rPr>
                                          </w:pPr>
                                          <w:hyperlink r:id="rId51" w:tgtFrame="_new" w:history="1">
                                            <w:r>
                                              <w:rPr>
                                                <w:rStyle w:val="Hyperlink"/>
                                                <w:rFonts w:ascii="Arial" w:hAnsi="Arial" w:cs="Arial"/>
                                                <w:color w:val="000000"/>
                                              </w:rPr>
                                              <w:t xml:space="preserve">One dead in Yemen after </w:t>
                                            </w:r>
                                            <w:proofErr w:type="spellStart"/>
                                            <w:r>
                                              <w:rPr>
                                                <w:rStyle w:val="Hyperlink"/>
                                                <w:rFonts w:ascii="Arial" w:hAnsi="Arial" w:cs="Arial"/>
                                                <w:color w:val="000000"/>
                                              </w:rPr>
                                              <w:t>Houthi</w:t>
                                            </w:r>
                                            <w:proofErr w:type="spellEnd"/>
                                            <w:r>
                                              <w:rPr>
                                                <w:rStyle w:val="Hyperlink"/>
                                                <w:rFonts w:ascii="Arial" w:hAnsi="Arial" w:cs="Arial"/>
                                                <w:color w:val="000000"/>
                                              </w:rPr>
                                              <w:t xml:space="preserve"> militiamen open fire on protesters</w:t>
                                            </w:r>
                                          </w:hyperlink>
                                        </w:p>
                                        <w:p w:rsidR="00EF42EC" w:rsidRDefault="00EF42EC">
                                          <w:pPr>
                                            <w:spacing w:after="240"/>
                                            <w:ind w:left="1440"/>
                                            <w:rPr>
                                              <w:rFonts w:ascii="Arial" w:hAnsi="Arial" w:cs="Arial"/>
                                              <w:color w:val="000000"/>
                                            </w:rPr>
                                          </w:pPr>
                                          <w:hyperlink r:id="rId52" w:tgtFrame="_new" w:history="1">
                                            <w:r>
                                              <w:rPr>
                                                <w:rStyle w:val="Hyperlink"/>
                                                <w:rFonts w:ascii="Arial" w:hAnsi="Arial" w:cs="Arial"/>
                                                <w:color w:val="000000"/>
                                              </w:rPr>
                                              <w:t>Pakistani splinter group rejoins Taliban amid fears of isolation</w:t>
                                            </w:r>
                                          </w:hyperlink>
                                        </w:p>
                                        <w:p w:rsidR="00EF42EC" w:rsidRDefault="00EF42EC">
                                          <w:pPr>
                                            <w:spacing w:after="240"/>
                                            <w:ind w:left="1440"/>
                                            <w:rPr>
                                              <w:rFonts w:ascii="Arial" w:hAnsi="Arial" w:cs="Arial"/>
                                              <w:color w:val="000000"/>
                                            </w:rPr>
                                          </w:pPr>
                                          <w:hyperlink r:id="rId53" w:tgtFrame="_new" w:history="1">
                                            <w:r>
                                              <w:rPr>
                                                <w:rStyle w:val="Hyperlink"/>
                                                <w:rFonts w:ascii="Arial" w:hAnsi="Arial" w:cs="Arial"/>
                                                <w:color w:val="000000"/>
                                              </w:rPr>
                                              <w:t>Hang Ukrainian Jewish leaders says former Russian Jewish Congress president</w:t>
                                            </w:r>
                                          </w:hyperlink>
                                        </w:p>
                                        <w:p w:rsidR="00EF42EC" w:rsidRDefault="00EF42EC">
                                          <w:pPr>
                                            <w:spacing w:after="240"/>
                                            <w:ind w:left="1440"/>
                                            <w:rPr>
                                              <w:rFonts w:ascii="Arial" w:hAnsi="Arial" w:cs="Arial"/>
                                              <w:color w:val="000000"/>
                                            </w:rPr>
                                          </w:pPr>
                                          <w:hyperlink r:id="rId54" w:tgtFrame="_new" w:history="1">
                                            <w:r>
                                              <w:rPr>
                                                <w:rStyle w:val="Hyperlink"/>
                                                <w:rFonts w:ascii="Arial" w:hAnsi="Arial" w:cs="Arial"/>
                                                <w:color w:val="000000"/>
                                              </w:rPr>
                                              <w:t>U.S. slaps sanctions on more rebel leaders in eastern Ukraine</w:t>
                                            </w:r>
                                          </w:hyperlink>
                                        </w:p>
                                        <w:p w:rsidR="00EF42EC" w:rsidRDefault="00EF42EC">
                                          <w:pPr>
                                            <w:spacing w:after="240"/>
                                            <w:ind w:left="1440"/>
                                            <w:rPr>
                                              <w:rFonts w:ascii="Arial" w:hAnsi="Arial" w:cs="Arial"/>
                                              <w:color w:val="000000"/>
                                            </w:rPr>
                                          </w:pPr>
                                          <w:hyperlink r:id="rId55" w:tgtFrame="_new" w:history="1">
                                            <w:r>
                                              <w:rPr>
                                                <w:rStyle w:val="Hyperlink"/>
                                                <w:rFonts w:ascii="Arial" w:hAnsi="Arial" w:cs="Arial"/>
                                                <w:color w:val="000000"/>
                                              </w:rPr>
                                              <w:t>Kremlin says Ukraine moving too slowly to fulfill peace deal</w:t>
                                            </w:r>
                                          </w:hyperlink>
                                        </w:p>
                                        <w:p w:rsidR="00EF42EC" w:rsidRDefault="00EF42EC">
                                          <w:pPr>
                                            <w:spacing w:after="240"/>
                                            <w:ind w:left="1440"/>
                                            <w:rPr>
                                              <w:rFonts w:ascii="Arial" w:hAnsi="Arial" w:cs="Arial"/>
                                              <w:color w:val="000000"/>
                                            </w:rPr>
                                          </w:pPr>
                                          <w:hyperlink r:id="rId56" w:tgtFrame="_new" w:history="1">
                                            <w:r>
                                              <w:rPr>
                                                <w:rStyle w:val="Hyperlink"/>
                                                <w:rFonts w:ascii="Arial" w:hAnsi="Arial" w:cs="Arial"/>
                                                <w:color w:val="000000"/>
                                              </w:rPr>
                                              <w:t>Tsar Vladimir Putin is always right</w:t>
                                            </w:r>
                                          </w:hyperlink>
                                        </w:p>
                                        <w:p w:rsidR="00EF42EC" w:rsidRDefault="00EF42EC">
                                          <w:pPr>
                                            <w:spacing w:after="240"/>
                                            <w:ind w:left="1440"/>
                                            <w:rPr>
                                              <w:rFonts w:ascii="Arial" w:hAnsi="Arial" w:cs="Arial"/>
                                              <w:color w:val="000000"/>
                                            </w:rPr>
                                          </w:pPr>
                                          <w:hyperlink r:id="rId57" w:tgtFrame="_new" w:history="1">
                                            <w:r>
                                              <w:rPr>
                                                <w:rStyle w:val="Hyperlink"/>
                                                <w:rFonts w:ascii="Arial" w:hAnsi="Arial" w:cs="Arial"/>
                                                <w:color w:val="000000"/>
                                              </w:rPr>
                                              <w:t>Where is Putin? Russian leader's absence sparks rumors.</w:t>
                                            </w:r>
                                          </w:hyperlink>
                                        </w:p>
                                        <w:p w:rsidR="00EF42EC" w:rsidRDefault="00EF42EC">
                                          <w:pPr>
                                            <w:spacing w:after="240"/>
                                            <w:ind w:left="1440"/>
                                            <w:rPr>
                                              <w:rFonts w:ascii="Arial" w:hAnsi="Arial" w:cs="Arial"/>
                                              <w:color w:val="000000"/>
                                            </w:rPr>
                                          </w:pPr>
                                          <w:hyperlink r:id="rId58" w:tgtFrame="_new" w:history="1">
                                            <w:r>
                                              <w:rPr>
                                                <w:rStyle w:val="Hyperlink"/>
                                                <w:rFonts w:ascii="Arial" w:hAnsi="Arial" w:cs="Arial"/>
                                                <w:color w:val="000000"/>
                                              </w:rPr>
                                              <w:t>Russia holds military drills in Crimea, Georgian breakaway regions: RIA</w:t>
                                            </w:r>
                                          </w:hyperlink>
                                        </w:p>
                                        <w:p w:rsidR="00EF42EC" w:rsidRDefault="00EF42EC">
                                          <w:pPr>
                                            <w:spacing w:after="240"/>
                                            <w:ind w:left="1440"/>
                                            <w:rPr>
                                              <w:rFonts w:ascii="Arial" w:hAnsi="Arial" w:cs="Arial"/>
                                              <w:color w:val="000000"/>
                                            </w:rPr>
                                          </w:pPr>
                                          <w:hyperlink r:id="rId59" w:tgtFrame="_new" w:history="1">
                                            <w:r>
                                              <w:rPr>
                                                <w:rStyle w:val="Hyperlink"/>
                                                <w:rFonts w:ascii="Arial" w:hAnsi="Arial" w:cs="Arial"/>
                                                <w:color w:val="000000"/>
                                              </w:rPr>
                                              <w:t>North Korea test-fires seven surface-to-air missiles: South Korea</w:t>
                                            </w:r>
                                          </w:hyperlink>
                                        </w:p>
                                        <w:p w:rsidR="00EF42EC" w:rsidRDefault="00EF42EC">
                                          <w:pPr>
                                            <w:spacing w:after="240"/>
                                            <w:ind w:left="1440"/>
                                            <w:rPr>
                                              <w:rFonts w:ascii="Arial" w:hAnsi="Arial" w:cs="Arial"/>
                                              <w:color w:val="000000"/>
                                            </w:rPr>
                                          </w:pPr>
                                          <w:hyperlink r:id="rId60" w:tgtFrame="_new" w:history="1">
                                            <w:r>
                                              <w:rPr>
                                                <w:rStyle w:val="Hyperlink"/>
                                                <w:rFonts w:ascii="Arial" w:hAnsi="Arial" w:cs="Arial"/>
                                                <w:color w:val="000000"/>
                                              </w:rPr>
                                              <w:t>Police advocates: Ambush shooting in Ferguson is part of a disturbing trend</w:t>
                                            </w:r>
                                          </w:hyperlink>
                                        </w:p>
                                        <w:p w:rsidR="00EF42EC" w:rsidRDefault="00EF42EC">
                                          <w:pPr>
                                            <w:spacing w:after="240"/>
                                            <w:ind w:left="1440"/>
                                            <w:rPr>
                                              <w:rFonts w:ascii="Arial" w:hAnsi="Arial" w:cs="Arial"/>
                                              <w:color w:val="000000"/>
                                            </w:rPr>
                                          </w:pPr>
                                          <w:hyperlink r:id="rId61" w:tgtFrame="_new" w:history="1">
                                            <w:r>
                                              <w:rPr>
                                                <w:rStyle w:val="Hyperlink"/>
                                                <w:rFonts w:ascii="Arial" w:hAnsi="Arial" w:cs="Arial"/>
                                                <w:color w:val="000000"/>
                                              </w:rPr>
                                              <w:t>State, county police take over Ferguson protest security after shooting</w:t>
                                            </w:r>
                                          </w:hyperlink>
                                        </w:p>
                                        <w:p w:rsidR="00EF42EC" w:rsidRDefault="00EF42EC">
                                          <w:pPr>
                                            <w:spacing w:after="240"/>
                                            <w:ind w:left="1440"/>
                                            <w:rPr>
                                              <w:rFonts w:ascii="Arial" w:hAnsi="Arial" w:cs="Arial"/>
                                              <w:color w:val="000000"/>
                                            </w:rPr>
                                          </w:pPr>
                                          <w:hyperlink r:id="rId62" w:tgtFrame="_new" w:history="1">
                                            <w:r>
                                              <w:rPr>
                                                <w:rStyle w:val="Hyperlink"/>
                                                <w:rFonts w:ascii="Arial" w:hAnsi="Arial" w:cs="Arial"/>
                                                <w:color w:val="000000"/>
                                              </w:rPr>
                                              <w:t>In Ferguson, a night of political theater, protest and peace</w:t>
                                            </w:r>
                                          </w:hyperlink>
                                        </w:p>
                                        <w:p w:rsidR="00EF42EC" w:rsidRDefault="00EF42EC">
                                          <w:pPr>
                                            <w:spacing w:after="240"/>
                                            <w:ind w:left="1440"/>
                                            <w:rPr>
                                              <w:rFonts w:ascii="Arial" w:hAnsi="Arial" w:cs="Arial"/>
                                              <w:color w:val="000000"/>
                                            </w:rPr>
                                          </w:pPr>
                                          <w:hyperlink r:id="rId63" w:tgtFrame="_new" w:history="1">
                                            <w:r>
                                              <w:rPr>
                                                <w:rStyle w:val="Hyperlink"/>
                                                <w:rFonts w:ascii="Arial" w:hAnsi="Arial" w:cs="Arial"/>
                                                <w:color w:val="000000"/>
                                              </w:rPr>
                                              <w:t>Secret Service agents disrupted bomb investigation at White House</w:t>
                                            </w:r>
                                          </w:hyperlink>
                                        </w:p>
                                        <w:p w:rsidR="00EF42EC" w:rsidRDefault="00EF42EC">
                                          <w:pPr>
                                            <w:spacing w:after="240"/>
                                            <w:ind w:left="1440"/>
                                            <w:rPr>
                                              <w:rFonts w:ascii="Arial" w:hAnsi="Arial" w:cs="Arial"/>
                                              <w:color w:val="000000"/>
                                            </w:rPr>
                                          </w:pPr>
                                          <w:hyperlink r:id="rId64" w:tgtFrame="_new" w:history="1">
                                            <w:r>
                                              <w:rPr>
                                                <w:rStyle w:val="Hyperlink"/>
                                                <w:rFonts w:ascii="Arial" w:hAnsi="Arial" w:cs="Arial"/>
                                                <w:color w:val="000000"/>
                                              </w:rPr>
                                              <w:t>Here are all 400 pages of the FCC's net neutrality rules</w:t>
                                            </w:r>
                                          </w:hyperlink>
                                        </w:p>
                                        <w:p w:rsidR="00EF42EC" w:rsidRDefault="00EF42EC">
                                          <w:pPr>
                                            <w:spacing w:after="240"/>
                                            <w:ind w:left="1440"/>
                                            <w:rPr>
                                              <w:rFonts w:ascii="Arial" w:hAnsi="Arial" w:cs="Arial"/>
                                              <w:color w:val="000000"/>
                                            </w:rPr>
                                          </w:pPr>
                                          <w:hyperlink r:id="rId65" w:tgtFrame="_new" w:history="1">
                                            <w:r>
                                              <w:rPr>
                                                <w:rStyle w:val="Hyperlink"/>
                                                <w:rFonts w:ascii="Arial" w:hAnsi="Arial" w:cs="Arial"/>
                                                <w:color w:val="000000"/>
                                              </w:rPr>
                                              <w:t xml:space="preserve">FCC Cites Soros-Funded, Neo-Marxist-Founded Group 46 TIMES In New </w:t>
                                            </w:r>
                                            <w:proofErr w:type="spellStart"/>
                                            <w:r>
                                              <w:rPr>
                                                <w:rStyle w:val="Hyperlink"/>
                                                <w:rFonts w:ascii="Arial" w:hAnsi="Arial" w:cs="Arial"/>
                                                <w:color w:val="000000"/>
                                              </w:rPr>
                                              <w:t>Regs</w:t>
                                            </w:r>
                                            <w:proofErr w:type="spellEnd"/>
                                          </w:hyperlink>
                                        </w:p>
                                        <w:p w:rsidR="00EF42EC" w:rsidRDefault="00EF42EC">
                                          <w:pPr>
                                            <w:spacing w:after="240"/>
                                            <w:ind w:left="1440"/>
                                            <w:rPr>
                                              <w:rFonts w:ascii="Arial" w:hAnsi="Arial" w:cs="Arial"/>
                                              <w:color w:val="000000"/>
                                            </w:rPr>
                                          </w:pPr>
                                          <w:hyperlink r:id="rId66" w:tgtFrame="_new" w:history="1">
                                            <w:r>
                                              <w:rPr>
                                                <w:rStyle w:val="Hyperlink"/>
                                                <w:rFonts w:ascii="Arial" w:hAnsi="Arial" w:cs="Arial"/>
                                                <w:color w:val="000000"/>
                                              </w:rPr>
                                              <w:t xml:space="preserve">Clinton's deputy chief of </w:t>
                                            </w:r>
                                            <w:proofErr w:type="spellStart"/>
                                            <w:r>
                                              <w:rPr>
                                                <w:rStyle w:val="Hyperlink"/>
                                                <w:rFonts w:ascii="Arial" w:hAnsi="Arial" w:cs="Arial"/>
                                                <w:color w:val="000000"/>
                                              </w:rPr>
                                              <w:t>staf</w:t>
                                            </w:r>
                                            <w:proofErr w:type="spellEnd"/>
                                            <w:r>
                                              <w:rPr>
                                                <w:rStyle w:val="Hyperlink"/>
                                                <w:rFonts w:ascii="Arial" w:hAnsi="Arial" w:cs="Arial"/>
                                                <w:color w:val="000000"/>
                                              </w:rPr>
                                              <w:t xml:space="preserve"> </w:t>
                                            </w:r>
                                            <w:proofErr w:type="spellStart"/>
                                            <w:r>
                                              <w:rPr>
                                                <w:rStyle w:val="Hyperlink"/>
                                                <w:rFonts w:ascii="Arial" w:hAnsi="Arial" w:cs="Arial"/>
                                                <w:color w:val="000000"/>
                                              </w:rPr>
                                              <w:t>Huma</w:t>
                                            </w:r>
                                            <w:proofErr w:type="spellEnd"/>
                                            <w:r>
                                              <w:rPr>
                                                <w:rStyle w:val="Hyperlink"/>
                                                <w:rFonts w:ascii="Arial" w:hAnsi="Arial" w:cs="Arial"/>
                                                <w:color w:val="000000"/>
                                              </w:rPr>
                                              <w:t xml:space="preserve"> </w:t>
                                            </w:r>
                                            <w:proofErr w:type="spellStart"/>
                                            <w:r>
                                              <w:rPr>
                                                <w:rStyle w:val="Hyperlink"/>
                                                <w:rFonts w:ascii="Arial" w:hAnsi="Arial" w:cs="Arial"/>
                                                <w:color w:val="000000"/>
                                              </w:rPr>
                                              <w:t>Abedin's</w:t>
                                            </w:r>
                                            <w:proofErr w:type="spellEnd"/>
                                            <w:r>
                                              <w:rPr>
                                                <w:rStyle w:val="Hyperlink"/>
                                                <w:rFonts w:ascii="Arial" w:hAnsi="Arial" w:cs="Arial"/>
                                                <w:color w:val="000000"/>
                                              </w:rPr>
                                              <w:t xml:space="preserve"> private emails and the Muslim Brotherhood</w:t>
                                            </w:r>
                                          </w:hyperlink>
                                        </w:p>
                                        <w:p w:rsidR="00EF42EC" w:rsidRDefault="00EF42EC">
                                          <w:pPr>
                                            <w:spacing w:after="240"/>
                                            <w:ind w:left="1440"/>
                                            <w:rPr>
                                              <w:rFonts w:ascii="Arial" w:hAnsi="Arial" w:cs="Arial"/>
                                              <w:color w:val="000000"/>
                                            </w:rPr>
                                          </w:pPr>
                                          <w:hyperlink r:id="rId67" w:tgtFrame="_new" w:history="1">
                                            <w:r>
                                              <w:rPr>
                                                <w:rStyle w:val="Hyperlink"/>
                                                <w:rFonts w:ascii="Arial" w:hAnsi="Arial" w:cs="Arial"/>
                                                <w:color w:val="000000"/>
                                              </w:rPr>
                                              <w:t>Hackers, probing Clinton server, cite security lapses</w:t>
                                            </w:r>
                                          </w:hyperlink>
                                        </w:p>
                                        <w:p w:rsidR="00EF42EC" w:rsidRDefault="00EF42EC">
                                          <w:pPr>
                                            <w:spacing w:after="240"/>
                                            <w:ind w:left="1440"/>
                                            <w:rPr>
                                              <w:rFonts w:ascii="Arial" w:hAnsi="Arial" w:cs="Arial"/>
                                              <w:color w:val="000000"/>
                                            </w:rPr>
                                          </w:pPr>
                                          <w:hyperlink r:id="rId68" w:tgtFrame="_new" w:history="1">
                                            <w:r>
                                              <w:rPr>
                                                <w:rStyle w:val="Hyperlink"/>
                                                <w:rFonts w:ascii="Arial" w:hAnsi="Arial" w:cs="Arial"/>
                                                <w:color w:val="000000"/>
                                              </w:rPr>
                                              <w:t>Fake IRS Agents Target More Than 366,000 Nationwide In Phone Scam</w:t>
                                            </w:r>
                                          </w:hyperlink>
                                        </w:p>
                                        <w:p w:rsidR="00EF42EC" w:rsidRDefault="00EF42EC">
                                          <w:pPr>
                                            <w:spacing w:after="240"/>
                                            <w:ind w:left="1440"/>
                                            <w:rPr>
                                              <w:rFonts w:ascii="Arial" w:hAnsi="Arial" w:cs="Arial"/>
                                              <w:color w:val="000000"/>
                                            </w:rPr>
                                          </w:pPr>
                                          <w:hyperlink r:id="rId69" w:tgtFrame="_new" w:history="1">
                                            <w:r>
                                              <w:rPr>
                                                <w:rStyle w:val="Hyperlink"/>
                                                <w:rFonts w:ascii="Arial" w:hAnsi="Arial" w:cs="Arial"/>
                                                <w:color w:val="000000"/>
                                              </w:rPr>
                                              <w:t>Sun Triggers Radio Blackout After Monster X-Class Flare</w:t>
                                            </w:r>
                                          </w:hyperlink>
                                        </w:p>
                                        <w:p w:rsidR="00EF42EC" w:rsidRDefault="00EF42EC">
                                          <w:pPr>
                                            <w:spacing w:after="240"/>
                                            <w:ind w:left="1440"/>
                                            <w:rPr>
                                              <w:rFonts w:ascii="Arial" w:hAnsi="Arial" w:cs="Arial"/>
                                              <w:color w:val="000000"/>
                                            </w:rPr>
                                          </w:pPr>
                                          <w:hyperlink r:id="rId70" w:tgtFrame="_new" w:history="1">
                                            <w:r>
                                              <w:rPr>
                                                <w:rStyle w:val="Hyperlink"/>
                                                <w:rFonts w:ascii="Arial" w:hAnsi="Arial" w:cs="Arial"/>
                                                <w:color w:val="000000"/>
                                              </w:rPr>
                                              <w:t>5.3 magnitude earthquake hits near False Pass, Alaska</w:t>
                                            </w:r>
                                          </w:hyperlink>
                                        </w:p>
                                        <w:p w:rsidR="00EF42EC" w:rsidRDefault="00EF42EC">
                                          <w:pPr>
                                            <w:spacing w:after="240"/>
                                            <w:ind w:left="1440"/>
                                            <w:rPr>
                                              <w:rFonts w:ascii="Arial" w:hAnsi="Arial" w:cs="Arial"/>
                                              <w:color w:val="000000"/>
                                            </w:rPr>
                                          </w:pPr>
                                          <w:hyperlink r:id="rId71" w:tgtFrame="_new" w:history="1">
                                            <w:r>
                                              <w:rPr>
                                                <w:rStyle w:val="Hyperlink"/>
                                                <w:rFonts w:ascii="Arial" w:hAnsi="Arial" w:cs="Arial"/>
                                                <w:color w:val="000000"/>
                                              </w:rPr>
                                              <w:t xml:space="preserve">5.2 magnitude earthquake hits near </w:t>
                                            </w:r>
                                            <w:proofErr w:type="spellStart"/>
                                            <w:r>
                                              <w:rPr>
                                                <w:rStyle w:val="Hyperlink"/>
                                                <w:rFonts w:ascii="Arial" w:hAnsi="Arial" w:cs="Arial"/>
                                                <w:color w:val="000000"/>
                                              </w:rPr>
                                              <w:t>Yigo</w:t>
                                            </w:r>
                                            <w:proofErr w:type="spellEnd"/>
                                            <w:r>
                                              <w:rPr>
                                                <w:rStyle w:val="Hyperlink"/>
                                                <w:rFonts w:ascii="Arial" w:hAnsi="Arial" w:cs="Arial"/>
                                                <w:color w:val="000000"/>
                                              </w:rPr>
                                              <w:t xml:space="preserve"> Mayor's Office, Guam</w:t>
                                            </w:r>
                                          </w:hyperlink>
                                        </w:p>
                                        <w:p w:rsidR="00EF42EC" w:rsidRDefault="00EF42EC">
                                          <w:pPr>
                                            <w:spacing w:after="240"/>
                                            <w:ind w:left="1440"/>
                                            <w:rPr>
                                              <w:rFonts w:ascii="Arial" w:hAnsi="Arial" w:cs="Arial"/>
                                              <w:color w:val="000000"/>
                                            </w:rPr>
                                          </w:pPr>
                                          <w:hyperlink r:id="rId72" w:tgtFrame="_new" w:history="1">
                                            <w:r>
                                              <w:rPr>
                                                <w:rStyle w:val="Hyperlink"/>
                                                <w:rFonts w:ascii="Arial" w:hAnsi="Arial" w:cs="Arial"/>
                                                <w:color w:val="000000"/>
                                              </w:rPr>
                                              <w:t xml:space="preserve">5.1 magnitude earthquake hits near </w:t>
                                            </w:r>
                                            <w:proofErr w:type="spellStart"/>
                                            <w:r>
                                              <w:rPr>
                                                <w:rStyle w:val="Hyperlink"/>
                                                <w:rFonts w:ascii="Arial" w:hAnsi="Arial" w:cs="Arial"/>
                                                <w:color w:val="000000"/>
                                              </w:rPr>
                                              <w:t>Yigo</w:t>
                                            </w:r>
                                            <w:proofErr w:type="spellEnd"/>
                                            <w:r>
                                              <w:rPr>
                                                <w:rStyle w:val="Hyperlink"/>
                                                <w:rFonts w:ascii="Arial" w:hAnsi="Arial" w:cs="Arial"/>
                                                <w:color w:val="000000"/>
                                              </w:rPr>
                                              <w:t xml:space="preserve"> Mayor's Office, Guam</w:t>
                                            </w:r>
                                          </w:hyperlink>
                                        </w:p>
                                        <w:p w:rsidR="00EF42EC" w:rsidRDefault="00EF42EC">
                                          <w:pPr>
                                            <w:spacing w:after="240"/>
                                            <w:ind w:left="1440"/>
                                            <w:rPr>
                                              <w:rFonts w:ascii="Arial" w:hAnsi="Arial" w:cs="Arial"/>
                                              <w:color w:val="000000"/>
                                            </w:rPr>
                                          </w:pPr>
                                          <w:hyperlink r:id="rId73" w:tgtFrame="_new" w:history="1">
                                            <w:r>
                                              <w:rPr>
                                                <w:rStyle w:val="Hyperlink"/>
                                                <w:rFonts w:ascii="Arial" w:hAnsi="Arial" w:cs="Arial"/>
                                                <w:color w:val="000000"/>
                                              </w:rPr>
                                              <w:t xml:space="preserve">5.1 magnitude earthquake hits near </w:t>
                                            </w:r>
                                            <w:proofErr w:type="spellStart"/>
                                            <w:r>
                                              <w:rPr>
                                                <w:rStyle w:val="Hyperlink"/>
                                                <w:rFonts w:ascii="Arial" w:hAnsi="Arial" w:cs="Arial"/>
                                                <w:color w:val="000000"/>
                                              </w:rPr>
                                              <w:t>Namie</w:t>
                                            </w:r>
                                            <w:proofErr w:type="spellEnd"/>
                                            <w:r>
                                              <w:rPr>
                                                <w:rStyle w:val="Hyperlink"/>
                                                <w:rFonts w:ascii="Arial" w:hAnsi="Arial" w:cs="Arial"/>
                                                <w:color w:val="000000"/>
                                              </w:rPr>
                                              <w:t>, Japan</w:t>
                                            </w:r>
                                          </w:hyperlink>
                                        </w:p>
                                        <w:p w:rsidR="00EF42EC" w:rsidRDefault="00EF42EC">
                                          <w:pPr>
                                            <w:spacing w:after="240"/>
                                            <w:ind w:left="1440"/>
                                            <w:rPr>
                                              <w:rFonts w:ascii="Arial" w:hAnsi="Arial" w:cs="Arial"/>
                                              <w:color w:val="000000"/>
                                            </w:rPr>
                                          </w:pPr>
                                          <w:hyperlink r:id="rId74" w:tgtFrame="_new" w:history="1">
                                            <w:r>
                                              <w:rPr>
                                                <w:rStyle w:val="Hyperlink"/>
                                                <w:rFonts w:ascii="Arial" w:hAnsi="Arial" w:cs="Arial"/>
                                                <w:color w:val="000000"/>
                                              </w:rPr>
                                              <w:t xml:space="preserve">5.0 magnitude earthquake hits near </w:t>
                                            </w:r>
                                            <w:proofErr w:type="spellStart"/>
                                            <w:r>
                                              <w:rPr>
                                                <w:rStyle w:val="Hyperlink"/>
                                                <w:rFonts w:ascii="Arial" w:hAnsi="Arial" w:cs="Arial"/>
                                                <w:color w:val="000000"/>
                                              </w:rPr>
                                              <w:t>Yigo</w:t>
                                            </w:r>
                                            <w:proofErr w:type="spellEnd"/>
                                            <w:r>
                                              <w:rPr>
                                                <w:rStyle w:val="Hyperlink"/>
                                                <w:rFonts w:ascii="Arial" w:hAnsi="Arial" w:cs="Arial"/>
                                                <w:color w:val="000000"/>
                                              </w:rPr>
                                              <w:t xml:space="preserve"> Mayor's Office, Guam</w:t>
                                            </w:r>
                                          </w:hyperlink>
                                        </w:p>
                                        <w:p w:rsidR="00EF42EC" w:rsidRDefault="00EF42EC">
                                          <w:pPr>
                                            <w:spacing w:after="240"/>
                                            <w:ind w:left="1440"/>
                                            <w:rPr>
                                              <w:rFonts w:ascii="Arial" w:hAnsi="Arial" w:cs="Arial"/>
                                              <w:color w:val="000000"/>
                                            </w:rPr>
                                          </w:pPr>
                                          <w:hyperlink r:id="rId75" w:tgtFrame="_new" w:history="1">
                                            <w:r>
                                              <w:rPr>
                                                <w:rStyle w:val="Hyperlink"/>
                                                <w:rFonts w:ascii="Arial" w:hAnsi="Arial" w:cs="Arial"/>
                                                <w:color w:val="000000"/>
                                              </w:rPr>
                                              <w:t>5.0 magnitude earthquake hits the Central Mid-Atlantic Ridge</w:t>
                                            </w:r>
                                          </w:hyperlink>
                                        </w:p>
                                        <w:p w:rsidR="00EF42EC" w:rsidRDefault="00EF42EC">
                                          <w:pPr>
                                            <w:spacing w:after="240"/>
                                            <w:ind w:left="1440"/>
                                            <w:rPr>
                                              <w:rFonts w:ascii="Arial" w:hAnsi="Arial" w:cs="Arial"/>
                                              <w:color w:val="000000"/>
                                            </w:rPr>
                                          </w:pPr>
                                          <w:hyperlink r:id="rId76" w:tgtFrame="_new" w:history="1">
                                            <w:proofErr w:type="spellStart"/>
                                            <w:r>
                                              <w:rPr>
                                                <w:rStyle w:val="Hyperlink"/>
                                                <w:rFonts w:ascii="Arial" w:hAnsi="Arial" w:cs="Arial"/>
                                                <w:color w:val="000000"/>
                                              </w:rPr>
                                              <w:t>Turrialba</w:t>
                                            </w:r>
                                            <w:proofErr w:type="spellEnd"/>
                                            <w:r>
                                              <w:rPr>
                                                <w:rStyle w:val="Hyperlink"/>
                                                <w:rFonts w:ascii="Arial" w:hAnsi="Arial" w:cs="Arial"/>
                                                <w:color w:val="000000"/>
                                              </w:rPr>
                                              <w:t xml:space="preserve"> volcano in Costa Rica erupts to 25,000ft</w:t>
                                            </w:r>
                                          </w:hyperlink>
                                        </w:p>
                                        <w:p w:rsidR="00EF42EC" w:rsidRDefault="00EF42EC">
                                          <w:pPr>
                                            <w:spacing w:after="240"/>
                                            <w:ind w:left="1440"/>
                                            <w:rPr>
                                              <w:rFonts w:ascii="Arial" w:hAnsi="Arial" w:cs="Arial"/>
                                              <w:color w:val="000000"/>
                                            </w:rPr>
                                          </w:pPr>
                                          <w:hyperlink r:id="rId77" w:tgtFrame="_new" w:history="1">
                                            <w:r>
                                              <w:rPr>
                                                <w:rStyle w:val="Hyperlink"/>
                                                <w:rFonts w:ascii="Arial" w:hAnsi="Arial" w:cs="Arial"/>
                                                <w:color w:val="000000"/>
                                              </w:rPr>
                                              <w:t xml:space="preserve">Costa Rica volcano spews ash in most powerful eruption in 20 years </w:t>
                                            </w:r>
                                          </w:hyperlink>
                                        </w:p>
                                        <w:p w:rsidR="00EF42EC" w:rsidRDefault="00EF42EC">
                                          <w:pPr>
                                            <w:spacing w:after="240"/>
                                            <w:ind w:left="1440"/>
                                            <w:rPr>
                                              <w:rFonts w:ascii="Arial" w:hAnsi="Arial" w:cs="Arial"/>
                                              <w:color w:val="000000"/>
                                            </w:rPr>
                                          </w:pPr>
                                          <w:hyperlink r:id="rId78" w:tgtFrame="_new" w:history="1">
                                            <w:r>
                                              <w:rPr>
                                                <w:rStyle w:val="Hyperlink"/>
                                                <w:rFonts w:ascii="Arial" w:hAnsi="Arial" w:cs="Arial"/>
                                                <w:color w:val="000000"/>
                                              </w:rPr>
                                              <w:t>Volcanic ash closes Costa Rica's Juan Santamaria International Airport</w:t>
                                            </w:r>
                                          </w:hyperlink>
                                        </w:p>
                                        <w:p w:rsidR="00EF42EC" w:rsidRDefault="00EF42EC">
                                          <w:pPr>
                                            <w:spacing w:after="240"/>
                                            <w:ind w:left="1440"/>
                                            <w:rPr>
                                              <w:rFonts w:ascii="Arial" w:hAnsi="Arial" w:cs="Arial"/>
                                              <w:color w:val="000000"/>
                                            </w:rPr>
                                          </w:pPr>
                                          <w:hyperlink r:id="rId79" w:tgtFrame="_new" w:history="1">
                                            <w:r>
                                              <w:rPr>
                                                <w:rStyle w:val="Hyperlink"/>
                                                <w:rFonts w:ascii="Arial" w:hAnsi="Arial" w:cs="Arial"/>
                                                <w:color w:val="000000"/>
                                              </w:rPr>
                                              <w:t>Colima volcano in Mexico erupts to 22,000ft</w:t>
                                            </w:r>
                                          </w:hyperlink>
                                        </w:p>
                                        <w:p w:rsidR="00EF42EC" w:rsidRDefault="00EF42EC">
                                          <w:pPr>
                                            <w:spacing w:after="240"/>
                                            <w:ind w:left="1440"/>
                                            <w:rPr>
                                              <w:rFonts w:ascii="Arial" w:hAnsi="Arial" w:cs="Arial"/>
                                              <w:color w:val="000000"/>
                                            </w:rPr>
                                          </w:pPr>
                                          <w:hyperlink r:id="rId80" w:tgtFrame="_new" w:history="1">
                                            <w:r>
                                              <w:rPr>
                                                <w:rStyle w:val="Hyperlink"/>
                                                <w:rFonts w:ascii="Arial" w:hAnsi="Arial" w:cs="Arial"/>
                                                <w:color w:val="000000"/>
                                              </w:rPr>
                                              <w:t>Fuego volcano in Guatemala erupts to 15,000ft</w:t>
                                            </w:r>
                                          </w:hyperlink>
                                        </w:p>
                                        <w:p w:rsidR="00EF42EC" w:rsidRDefault="00EF42EC">
                                          <w:pPr>
                                            <w:spacing w:after="240"/>
                                            <w:ind w:left="1440"/>
                                            <w:rPr>
                                              <w:rFonts w:ascii="Arial" w:hAnsi="Arial" w:cs="Arial"/>
                                              <w:color w:val="000000"/>
                                            </w:rPr>
                                          </w:pPr>
                                          <w:hyperlink r:id="rId81" w:tgtFrame="_new" w:history="1">
                                            <w:proofErr w:type="spellStart"/>
                                            <w:r>
                                              <w:rPr>
                                                <w:rStyle w:val="Hyperlink"/>
                                                <w:rFonts w:ascii="Arial" w:hAnsi="Arial" w:cs="Arial"/>
                                                <w:color w:val="000000"/>
                                              </w:rPr>
                                              <w:t>Dukono</w:t>
                                            </w:r>
                                            <w:proofErr w:type="spellEnd"/>
                                            <w:r>
                                              <w:rPr>
                                                <w:rStyle w:val="Hyperlink"/>
                                                <w:rFonts w:ascii="Arial" w:hAnsi="Arial" w:cs="Arial"/>
                                                <w:color w:val="000000"/>
                                              </w:rPr>
                                              <w:t xml:space="preserve"> volcano in Indonesia erupts to 13,000ft</w:t>
                                            </w:r>
                                          </w:hyperlink>
                                        </w:p>
                                        <w:p w:rsidR="00EF42EC" w:rsidRDefault="00EF42EC">
                                          <w:pPr>
                                            <w:spacing w:after="240"/>
                                            <w:ind w:left="1440"/>
                                            <w:rPr>
                                              <w:rFonts w:ascii="Arial" w:hAnsi="Arial" w:cs="Arial"/>
                                              <w:color w:val="000000"/>
                                            </w:rPr>
                                          </w:pPr>
                                          <w:hyperlink r:id="rId82" w:tgtFrame="_new" w:history="1">
                                            <w:r>
                                              <w:rPr>
                                                <w:rStyle w:val="Hyperlink"/>
                                                <w:rFonts w:ascii="Arial" w:hAnsi="Arial" w:cs="Arial"/>
                                                <w:color w:val="000000"/>
                                              </w:rPr>
                                              <w:t>More giant craters spotted in Russia's far north</w:t>
                                            </w:r>
                                          </w:hyperlink>
                                        </w:p>
                                        <w:p w:rsidR="00EF42EC" w:rsidRDefault="00EF42EC">
                                          <w:pPr>
                                            <w:spacing w:after="240"/>
                                            <w:ind w:left="1440"/>
                                            <w:rPr>
                                              <w:rFonts w:ascii="Arial" w:hAnsi="Arial" w:cs="Arial"/>
                                              <w:color w:val="000000"/>
                                            </w:rPr>
                                          </w:pPr>
                                          <w:hyperlink r:id="rId83" w:tgtFrame="_new" w:history="1">
                                            <w:r>
                                              <w:rPr>
                                                <w:rStyle w:val="Hyperlink"/>
                                                <w:rFonts w:ascii="Arial" w:hAnsi="Arial" w:cs="Arial"/>
                                                <w:color w:val="000000"/>
                                              </w:rPr>
                                              <w:t>Tropical Cyclone Pam becomes Category 5 storm, menaces Vanuatu</w:t>
                                            </w:r>
                                          </w:hyperlink>
                                        </w:p>
                                        <w:p w:rsidR="00EF42EC" w:rsidRDefault="00EF42EC">
                                          <w:pPr>
                                            <w:spacing w:after="240"/>
                                            <w:ind w:left="1440"/>
                                            <w:rPr>
                                              <w:rFonts w:ascii="Arial" w:hAnsi="Arial" w:cs="Arial"/>
                                              <w:color w:val="000000"/>
                                            </w:rPr>
                                          </w:pPr>
                                          <w:hyperlink r:id="rId84" w:tgtFrame="_new" w:history="1">
                                            <w:r>
                                              <w:rPr>
                                                <w:rStyle w:val="Hyperlink"/>
                                                <w:rFonts w:ascii="Arial" w:hAnsi="Arial" w:cs="Arial"/>
                                                <w:color w:val="000000"/>
                                              </w:rPr>
                                              <w:t>New Zealand, Fiji Brace for Tropical Cyclone Pam's Wrath</w:t>
                                            </w:r>
                                          </w:hyperlink>
                                        </w:p>
                                        <w:p w:rsidR="00EF42EC" w:rsidRDefault="00EF42EC">
                                          <w:pPr>
                                            <w:spacing w:after="240"/>
                                            <w:ind w:left="1440"/>
                                            <w:rPr>
                                              <w:rFonts w:ascii="Arial" w:hAnsi="Arial" w:cs="Arial"/>
                                              <w:color w:val="000000"/>
                                            </w:rPr>
                                          </w:pPr>
                                          <w:hyperlink r:id="rId85" w:tgtFrame="_new" w:history="1">
                                            <w:r>
                                              <w:rPr>
                                                <w:rStyle w:val="Hyperlink"/>
                                                <w:rFonts w:ascii="Arial" w:hAnsi="Arial" w:cs="Arial"/>
                                                <w:color w:val="000000"/>
                                              </w:rPr>
                                              <w:t xml:space="preserve">Western Australia prepares for impact of Tropical Cyclone </w:t>
                                            </w:r>
                                            <w:proofErr w:type="spellStart"/>
                                            <w:r>
                                              <w:rPr>
                                                <w:rStyle w:val="Hyperlink"/>
                                                <w:rFonts w:ascii="Arial" w:hAnsi="Arial" w:cs="Arial"/>
                                                <w:color w:val="000000"/>
                                              </w:rPr>
                                              <w:t>Olwyn</w:t>
                                            </w:r>
                                            <w:proofErr w:type="spellEnd"/>
                                          </w:hyperlink>
                                        </w:p>
                                        <w:p w:rsidR="00EF42EC" w:rsidRDefault="00EF42EC">
                                          <w:pPr>
                                            <w:spacing w:after="240"/>
                                            <w:ind w:left="1440"/>
                                            <w:rPr>
                                              <w:rFonts w:ascii="Arial" w:hAnsi="Arial" w:cs="Arial"/>
                                              <w:color w:val="000000"/>
                                            </w:rPr>
                                          </w:pPr>
                                          <w:hyperlink r:id="rId86" w:tgtFrame="_new" w:history="1">
                                            <w:r>
                                              <w:rPr>
                                                <w:rStyle w:val="Hyperlink"/>
                                                <w:rFonts w:ascii="Arial" w:hAnsi="Arial" w:cs="Arial"/>
                                                <w:color w:val="000000"/>
                                              </w:rPr>
                                              <w:t xml:space="preserve">Cyclone </w:t>
                                            </w:r>
                                            <w:proofErr w:type="spellStart"/>
                                            <w:r>
                                              <w:rPr>
                                                <w:rStyle w:val="Hyperlink"/>
                                                <w:rFonts w:ascii="Arial" w:hAnsi="Arial" w:cs="Arial"/>
                                                <w:color w:val="000000"/>
                                              </w:rPr>
                                              <w:t>Bavi</w:t>
                                            </w:r>
                                            <w:proofErr w:type="spellEnd"/>
                                            <w:r>
                                              <w:rPr>
                                                <w:rStyle w:val="Hyperlink"/>
                                                <w:rFonts w:ascii="Arial" w:hAnsi="Arial" w:cs="Arial"/>
                                                <w:color w:val="000000"/>
                                              </w:rPr>
                                              <w:t xml:space="preserve"> brewing, moving to Philippines</w:t>
                                            </w:r>
                                          </w:hyperlink>
                                        </w:p>
                                        <w:p w:rsidR="00EF42EC" w:rsidRDefault="00EF42EC">
                                          <w:pPr>
                                            <w:spacing w:after="240"/>
                                            <w:ind w:left="1440"/>
                                            <w:rPr>
                                              <w:rFonts w:ascii="Arial" w:hAnsi="Arial" w:cs="Arial"/>
                                              <w:color w:val="000000"/>
                                            </w:rPr>
                                          </w:pPr>
                                          <w:hyperlink r:id="rId87" w:tgtFrame="_new" w:history="1">
                                            <w:r>
                                              <w:rPr>
                                                <w:rStyle w:val="Hyperlink"/>
                                                <w:rFonts w:ascii="Arial" w:hAnsi="Arial" w:cs="Arial"/>
                                                <w:color w:val="000000"/>
                                              </w:rPr>
                                              <w:t>Angola floods kill at least 35 children and 27 adults</w:t>
                                            </w:r>
                                          </w:hyperlink>
                                        </w:p>
                                        <w:p w:rsidR="00EF42EC" w:rsidRDefault="00EF42EC">
                                          <w:pPr>
                                            <w:spacing w:after="240"/>
                                            <w:ind w:left="1440"/>
                                            <w:rPr>
                                              <w:rFonts w:ascii="Arial" w:hAnsi="Arial" w:cs="Arial"/>
                                              <w:color w:val="000000"/>
                                            </w:rPr>
                                          </w:pPr>
                                          <w:hyperlink r:id="rId88" w:tgtFrame="_new" w:history="1">
                                            <w:r>
                                              <w:rPr>
                                                <w:rStyle w:val="Hyperlink"/>
                                                <w:rFonts w:ascii="Arial" w:hAnsi="Arial" w:cs="Arial"/>
                                                <w:color w:val="000000"/>
                                              </w:rPr>
                                              <w:t>"Very unusual" snowfall in Mexico</w:t>
                                            </w:r>
                                          </w:hyperlink>
                                        </w:p>
                                        <w:p w:rsidR="00EF42EC" w:rsidRDefault="00EF42EC">
                                          <w:pPr>
                                            <w:spacing w:after="240"/>
                                            <w:ind w:left="1440"/>
                                            <w:rPr>
                                              <w:rFonts w:ascii="Arial" w:hAnsi="Arial" w:cs="Arial"/>
                                              <w:color w:val="000000"/>
                                            </w:rPr>
                                          </w:pPr>
                                          <w:hyperlink r:id="rId89" w:tgtFrame="_new" w:history="1">
                                            <w:r>
                                              <w:rPr>
                                                <w:rStyle w:val="Hyperlink"/>
                                                <w:rFonts w:ascii="Arial" w:hAnsi="Arial" w:cs="Arial"/>
                                                <w:color w:val="000000"/>
                                              </w:rPr>
                                              <w:t>Northeast Storm to Raise Flooding Risk, Bring Wintry Travel</w:t>
                                            </w:r>
                                          </w:hyperlink>
                                        </w:p>
                                        <w:p w:rsidR="00EF42EC" w:rsidRDefault="00EF42EC">
                                          <w:pPr>
                                            <w:spacing w:after="240"/>
                                            <w:ind w:left="1440"/>
                                            <w:rPr>
                                              <w:rFonts w:ascii="Arial" w:hAnsi="Arial" w:cs="Arial"/>
                                              <w:color w:val="000000"/>
                                            </w:rPr>
                                          </w:pPr>
                                          <w:hyperlink r:id="rId90" w:tgtFrame="_new" w:history="1">
                                            <w:r>
                                              <w:rPr>
                                                <w:rStyle w:val="Hyperlink"/>
                                                <w:rFonts w:ascii="Arial" w:hAnsi="Arial" w:cs="Arial"/>
                                                <w:color w:val="000000"/>
                                              </w:rPr>
                                              <w:t>US to Deploy Chemical Brigade to Liberia to Combat Ebola</w:t>
                                            </w:r>
                                          </w:hyperlink>
                                        </w:p>
                                        <w:p w:rsidR="00EF42EC" w:rsidRDefault="00EF42EC">
                                          <w:pPr>
                                            <w:spacing w:after="240"/>
                                            <w:ind w:left="1440"/>
                                            <w:rPr>
                                              <w:rFonts w:ascii="Arial" w:hAnsi="Arial" w:cs="Arial"/>
                                              <w:color w:val="000000"/>
                                            </w:rPr>
                                          </w:pPr>
                                          <w:hyperlink r:id="rId91" w:tgtFrame="_new" w:history="1">
                                            <w:r>
                                              <w:rPr>
                                                <w:rStyle w:val="Hyperlink"/>
                                                <w:rFonts w:ascii="Arial" w:hAnsi="Arial" w:cs="Arial"/>
                                                <w:color w:val="000000"/>
                                              </w:rPr>
                                              <w:t>Health worker with Ebola heading to NIH Clinical Center</w:t>
                                            </w:r>
                                          </w:hyperlink>
                                        </w:p>
                                        <w:p w:rsidR="00EF42EC" w:rsidRDefault="00EF42EC">
                                          <w:pPr>
                                            <w:spacing w:after="240"/>
                                            <w:ind w:left="1440"/>
                                            <w:rPr>
                                              <w:rFonts w:ascii="Arial" w:hAnsi="Arial" w:cs="Arial"/>
                                              <w:color w:val="000000"/>
                                            </w:rPr>
                                          </w:pPr>
                                          <w:hyperlink r:id="rId92" w:tgtFrame="_new" w:history="1">
                                            <w:r>
                                              <w:rPr>
                                                <w:rStyle w:val="Hyperlink"/>
                                                <w:rFonts w:ascii="Arial" w:hAnsi="Arial" w:cs="Arial"/>
                                                <w:color w:val="000000"/>
                                              </w:rPr>
                                              <w:t>Death toll from West Africa's Ebola outbreak passes 10,000: WHO</w:t>
                                            </w:r>
                                          </w:hyperlink>
                                        </w:p>
                                        <w:p w:rsidR="00EF42EC" w:rsidRDefault="00EF42EC">
                                          <w:pPr>
                                            <w:spacing w:after="240"/>
                                            <w:ind w:left="1440"/>
                                            <w:rPr>
                                              <w:rFonts w:ascii="Arial" w:hAnsi="Arial" w:cs="Arial"/>
                                              <w:color w:val="000000"/>
                                            </w:rPr>
                                          </w:pPr>
                                          <w:hyperlink r:id="rId93" w:tgtFrame="_new" w:history="1">
                                            <w:r>
                                              <w:rPr>
                                                <w:rStyle w:val="Hyperlink"/>
                                                <w:rFonts w:ascii="Arial" w:hAnsi="Arial" w:cs="Arial"/>
                                                <w:color w:val="000000"/>
                                              </w:rPr>
                                              <w:t>Swine flu outbreak in India raises concern</w:t>
                                            </w:r>
                                          </w:hyperlink>
                                        </w:p>
                                        <w:p w:rsidR="00EF42EC" w:rsidRDefault="00EF42EC">
                                          <w:pPr>
                                            <w:spacing w:after="240"/>
                                            <w:ind w:left="1440"/>
                                            <w:rPr>
                                              <w:rFonts w:ascii="Arial" w:hAnsi="Arial" w:cs="Arial"/>
                                              <w:color w:val="000000"/>
                                            </w:rPr>
                                          </w:pPr>
                                          <w:hyperlink r:id="rId94" w:tgtFrame="_new" w:history="1">
                                            <w:r>
                                              <w:rPr>
                                                <w:rStyle w:val="Hyperlink"/>
                                                <w:rFonts w:ascii="Arial" w:hAnsi="Arial" w:cs="Arial"/>
                                                <w:color w:val="000000"/>
                                              </w:rPr>
                                              <w:t>U.S. exports at risk as bird flu hits heart of poultry country</w:t>
                                            </w:r>
                                          </w:hyperlink>
                                        </w:p>
                                        <w:p w:rsidR="00EF42EC" w:rsidRDefault="00EF42EC">
                                          <w:pPr>
                                            <w:spacing w:after="240"/>
                                            <w:ind w:left="1440"/>
                                            <w:rPr>
                                              <w:rFonts w:ascii="Arial" w:hAnsi="Arial" w:cs="Arial"/>
                                              <w:color w:val="000000"/>
                                            </w:rPr>
                                          </w:pPr>
                                          <w:hyperlink r:id="rId95" w:tgtFrame="_new" w:history="1">
                                            <w:r>
                                              <w:rPr>
                                                <w:rStyle w:val="Hyperlink"/>
                                                <w:rFonts w:ascii="Arial" w:hAnsi="Arial" w:cs="Arial"/>
                                                <w:color w:val="000000"/>
                                              </w:rPr>
                                              <w:t>After first lab-grown burger, test-tube chicken is next on menu</w:t>
                                            </w:r>
                                          </w:hyperlink>
                                        </w:p>
                                        <w:p w:rsidR="00EF42EC" w:rsidRDefault="00EF42EC">
                                          <w:pPr>
                                            <w:spacing w:after="240"/>
                                            <w:ind w:left="1440"/>
                                            <w:rPr>
                                              <w:rFonts w:ascii="Arial" w:hAnsi="Arial" w:cs="Arial"/>
                                              <w:color w:val="000000"/>
                                            </w:rPr>
                                          </w:pPr>
                                          <w:hyperlink r:id="rId96" w:tgtFrame="_new" w:history="1">
                                            <w:r>
                                              <w:rPr>
                                                <w:rStyle w:val="Hyperlink"/>
                                                <w:rFonts w:ascii="Arial" w:hAnsi="Arial" w:cs="Arial"/>
                                                <w:color w:val="000000"/>
                                              </w:rPr>
                                              <w:t>Fascist sperm busts DNA frontier</w:t>
                                            </w:r>
                                          </w:hyperlink>
                                        </w:p>
                                        <w:p w:rsidR="00EF42EC" w:rsidRDefault="00EF42EC">
                                          <w:pPr>
                                            <w:spacing w:after="240"/>
                                            <w:ind w:left="1440"/>
                                            <w:rPr>
                                              <w:rFonts w:ascii="Arial" w:hAnsi="Arial" w:cs="Arial"/>
                                              <w:color w:val="000000"/>
                                            </w:rPr>
                                          </w:pPr>
                                          <w:hyperlink r:id="rId97" w:tgtFrame="_new" w:history="1">
                                            <w:r>
                                              <w:rPr>
                                                <w:rStyle w:val="Hyperlink"/>
                                                <w:rFonts w:ascii="Arial" w:hAnsi="Arial" w:cs="Arial"/>
                                                <w:color w:val="000000"/>
                                              </w:rPr>
                                              <w:t>Democrats Block Anti-Human Trafficking Bill Over Abortion</w:t>
                                            </w:r>
                                          </w:hyperlink>
                                        </w:p>
                                        <w:p w:rsidR="00EF42EC" w:rsidRDefault="00EF42EC">
                                          <w:pPr>
                                            <w:spacing w:after="240"/>
                                            <w:ind w:left="1440"/>
                                            <w:rPr>
                                              <w:rFonts w:ascii="Arial" w:hAnsi="Arial" w:cs="Arial"/>
                                              <w:color w:val="000000"/>
                                            </w:rPr>
                                          </w:pPr>
                                          <w:hyperlink r:id="rId98" w:tgtFrame="_new" w:history="1">
                                            <w:r>
                                              <w:rPr>
                                                <w:rStyle w:val="Hyperlink"/>
                                                <w:rFonts w:ascii="Arial" w:hAnsi="Arial" w:cs="Arial"/>
                                                <w:color w:val="000000"/>
                                              </w:rPr>
                                              <w:t>Record numbers sign up to Swiss right-to-die organization</w:t>
                                            </w:r>
                                          </w:hyperlink>
                                        </w:p>
                                        <w:p w:rsidR="00EF42EC" w:rsidRDefault="00EF42EC">
                                          <w:pPr>
                                            <w:spacing w:after="240"/>
                                            <w:ind w:left="1440"/>
                                            <w:rPr>
                                              <w:rFonts w:ascii="Arial" w:hAnsi="Arial" w:cs="Arial"/>
                                              <w:color w:val="000000"/>
                                            </w:rPr>
                                          </w:pPr>
                                          <w:hyperlink r:id="rId99" w:tgtFrame="_new" w:history="1">
                                            <w:r>
                                              <w:rPr>
                                                <w:rStyle w:val="Hyperlink"/>
                                                <w:rFonts w:ascii="Arial" w:hAnsi="Arial" w:cs="Arial"/>
                                                <w:color w:val="000000"/>
                                              </w:rPr>
                                              <w:t>Twitter Finally Banned Revenge Porn. Now How to Enforce It?</w:t>
                                            </w:r>
                                          </w:hyperlink>
                                        </w:p>
                                        <w:p w:rsidR="00EF42EC" w:rsidRDefault="00EF42EC">
                                          <w:pPr>
                                            <w:spacing w:after="240"/>
                                            <w:ind w:left="1440"/>
                                            <w:rPr>
                                              <w:rFonts w:ascii="Arial" w:hAnsi="Arial" w:cs="Arial"/>
                                              <w:color w:val="000000"/>
                                            </w:rPr>
                                          </w:pPr>
                                          <w:hyperlink r:id="rId100" w:tgtFrame="_new" w:history="1">
                                            <w:r>
                                              <w:rPr>
                                                <w:rStyle w:val="Hyperlink"/>
                                                <w:rFonts w:ascii="Arial" w:hAnsi="Arial" w:cs="Arial"/>
                                                <w:color w:val="000000"/>
                                              </w:rPr>
                                              <w:t>Transgender Teen Activist Lands TLC Reality Show</w:t>
                                            </w:r>
                                          </w:hyperlink>
                                        </w:p>
                                        <w:p w:rsidR="00EF42EC" w:rsidRDefault="00EF42EC">
                                          <w:pPr>
                                            <w:spacing w:after="240"/>
                                            <w:ind w:left="1440"/>
                                            <w:rPr>
                                              <w:rFonts w:ascii="Arial" w:hAnsi="Arial" w:cs="Arial"/>
                                              <w:color w:val="000000"/>
                                            </w:rPr>
                                          </w:pPr>
                                          <w:hyperlink r:id="rId101" w:tgtFrame="_new" w:history="1">
                                            <w:r>
                                              <w:rPr>
                                                <w:rStyle w:val="Hyperlink"/>
                                                <w:rFonts w:ascii="Arial" w:hAnsi="Arial" w:cs="Arial"/>
                                                <w:color w:val="000000"/>
                                              </w:rPr>
                                              <w:t>Utah LGBT antidiscrimination law could chart new path for compromise</w:t>
                                            </w:r>
                                          </w:hyperlink>
                                        </w:p>
                                        <w:p w:rsidR="00EF42EC" w:rsidRDefault="00EF42EC">
                                          <w:pPr>
                                            <w:spacing w:after="240"/>
                                            <w:ind w:left="1440"/>
                                            <w:rPr>
                                              <w:rFonts w:ascii="Arial" w:hAnsi="Arial" w:cs="Arial"/>
                                              <w:color w:val="000000"/>
                                            </w:rPr>
                                          </w:pPr>
                                          <w:hyperlink r:id="rId102" w:tgtFrame="_new" w:history="1">
                                            <w:r>
                                              <w:rPr>
                                                <w:rStyle w:val="Hyperlink"/>
                                                <w:rFonts w:ascii="Arial" w:hAnsi="Arial" w:cs="Arial"/>
                                                <w:color w:val="000000"/>
                                              </w:rPr>
                                              <w:t>Major Christian Denomination Is Just Seven Votes Away From Making a Monumental Decision On Same-Sex Unions That Some Say Will Cause Its Demise</w:t>
                                            </w:r>
                                          </w:hyperlink>
                                        </w:p>
                                        <w:p w:rsidR="00EF42EC" w:rsidRDefault="00EF42EC">
                                          <w:pPr>
                                            <w:spacing w:after="240"/>
                                            <w:ind w:left="1440"/>
                                            <w:rPr>
                                              <w:rFonts w:ascii="Arial" w:hAnsi="Arial" w:cs="Arial"/>
                                              <w:color w:val="000000"/>
                                            </w:rPr>
                                          </w:pPr>
                                          <w:hyperlink r:id="rId103" w:tgtFrame="_new" w:history="1">
                                            <w:r>
                                              <w:rPr>
                                                <w:rStyle w:val="Hyperlink"/>
                                                <w:rFonts w:ascii="Arial" w:hAnsi="Arial" w:cs="Arial"/>
                                                <w:color w:val="000000"/>
                                              </w:rPr>
                                              <w:t>The New Christian Left Is Twisting the Gospel: Here's How</w:t>
                                            </w:r>
                                          </w:hyperlink>
                                        </w:p>
                                        <w:p w:rsidR="00EF42EC" w:rsidRDefault="00EF42EC">
                                          <w:pPr>
                                            <w:spacing w:after="240"/>
                                            <w:ind w:left="1440"/>
                                            <w:rPr>
                                              <w:rFonts w:ascii="Arial" w:hAnsi="Arial" w:cs="Arial"/>
                                              <w:color w:val="000000"/>
                                            </w:rPr>
                                          </w:pPr>
                                          <w:hyperlink r:id="rId104" w:tgtFrame="_new" w:history="1">
                                            <w:r>
                                              <w:rPr>
                                                <w:rStyle w:val="Hyperlink"/>
                                                <w:rFonts w:ascii="Arial" w:hAnsi="Arial" w:cs="Arial"/>
                                                <w:color w:val="000000"/>
                                              </w:rPr>
                                              <w:t>Rev. Graham: Obama, Holder Pushing a 'New Morality That Does Not Include God' -- 'An Anti-Christ Movement'</w:t>
                                            </w:r>
                                          </w:hyperlink>
                                        </w:p>
                                        <w:p w:rsidR="00EF42EC" w:rsidRDefault="00EF42EC">
                                          <w:pPr>
                                            <w:ind w:left="1440"/>
                                            <w:rPr>
                                              <w:rFonts w:ascii="Arial" w:hAnsi="Arial" w:cs="Arial"/>
                                              <w:color w:val="000000"/>
                                            </w:rPr>
                                          </w:pPr>
                                          <w:hyperlink r:id="rId105" w:tgtFrame="_new" w:history="1">
                                            <w:r>
                                              <w:rPr>
                                                <w:rStyle w:val="Hyperlink"/>
                                                <w:rFonts w:ascii="Arial" w:hAnsi="Arial" w:cs="Arial"/>
                                                <w:color w:val="000000"/>
                                              </w:rPr>
                                              <w:t>China's Tensions With Dalai Lama Spill Into the Afterlife</w:t>
                                            </w:r>
                                          </w:hyperlink>
                                        </w:p>
                                      </w:tc>
                                    </w:tr>
                                  </w:tbl>
                                  <w:p w:rsidR="00EF42EC" w:rsidRDefault="00EF42EC">
                                    <w:pPr>
                                      <w:jc w:val="center"/>
                                      <w:rPr>
                                        <w:sz w:val="20"/>
                                        <w:szCs w:val="20"/>
                                      </w:rPr>
                                    </w:pPr>
                                  </w:p>
                                </w:tc>
                              </w:tr>
                              <w:tr w:rsidR="00EF42EC">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EF42EC">
                                            <w:trPr>
                                              <w:trHeight w:val="15"/>
                                              <w:tblCellSpacing w:w="0" w:type="dxa"/>
                                            </w:trPr>
                                            <w:tc>
                                              <w:tcPr>
                                                <w:tcW w:w="0" w:type="auto"/>
                                                <w:shd w:val="clear" w:color="auto" w:fill="0A74DB"/>
                                                <w:tcMar>
                                                  <w:top w:w="0" w:type="dxa"/>
                                                  <w:left w:w="0" w:type="dxa"/>
                                                  <w:bottom w:w="75" w:type="dxa"/>
                                                  <w:right w:w="0" w:type="dxa"/>
                                                </w:tcMar>
                                                <w:vAlign w:val="center"/>
                                                <w:hideMark/>
                                              </w:tcPr>
                                              <w:p w:rsidR="00EF42EC" w:rsidRDefault="00EF42EC">
                                                <w:pPr>
                                                  <w:jc w:val="center"/>
                                                </w:pPr>
                                                <w:r>
                                                  <w:rPr>
                                                    <w:noProof/>
                                                  </w:rPr>
                                                  <w:lastRenderedPageBreak/>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rPr>
                                              <w:sz w:val="20"/>
                                              <w:szCs w:val="20"/>
                                            </w:rPr>
                                          </w:pP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EF42EC">
                                            <w:trPr>
                                              <w:trHeight w:val="15"/>
                                              <w:tblCellSpacing w:w="0" w:type="dxa"/>
                                            </w:trPr>
                                            <w:tc>
                                              <w:tcPr>
                                                <w:tcW w:w="0" w:type="auto"/>
                                                <w:shd w:val="clear" w:color="auto" w:fill="0A74DB"/>
                                                <w:tcMar>
                                                  <w:top w:w="0" w:type="dxa"/>
                                                  <w:left w:w="0" w:type="dxa"/>
                                                  <w:bottom w:w="75" w:type="dxa"/>
                                                  <w:right w:w="0" w:type="dxa"/>
                                                </w:tcMar>
                                                <w:vAlign w:val="center"/>
                                                <w:hideMark/>
                                              </w:tcPr>
                                              <w:p w:rsidR="00EF42EC" w:rsidRDefault="00EF42EC">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rPr>
                                              <w:sz w:val="20"/>
                                              <w:szCs w:val="20"/>
                                            </w:rPr>
                                          </w:pP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105" w:type="dxa"/>
                                            <w:left w:w="540" w:type="dxa"/>
                                            <w:bottom w:w="0" w:type="dxa"/>
                                            <w:right w:w="540" w:type="dxa"/>
                                          </w:tcMar>
                                          <w:hideMark/>
                                        </w:tcPr>
                                        <w:p w:rsidR="00EF42EC" w:rsidRDefault="00EF42EC">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EF42EC" w:rsidRDefault="00EF42EC">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EF42EC" w:rsidRDefault="00EF42EC">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EF42EC" w:rsidRDefault="00EF42EC">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EF42EC" w:rsidRDefault="00EF42EC">
                                          <w:pPr>
                                            <w:pStyle w:val="NormalWeb"/>
                                            <w:spacing w:before="0" w:beforeAutospacing="0" w:after="0" w:afterAutospacing="0"/>
                                            <w:jc w:val="center"/>
                                            <w:rPr>
                                              <w:rFonts w:ascii="Arial" w:hAnsi="Arial" w:cs="Arial"/>
                                              <w:b/>
                                              <w:bCs/>
                                              <w:color w:val="000090"/>
                                              <w:sz w:val="28"/>
                                              <w:szCs w:val="28"/>
                                            </w:rPr>
                                          </w:pPr>
                                          <w:hyperlink r:id="rId106"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EF42EC" w:rsidRDefault="00EF42EC">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EF42EC" w:rsidRDefault="00EF42EC">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EF42EC">
                                            <w:trPr>
                                              <w:trHeight w:val="15"/>
                                              <w:tblCellSpacing w:w="0" w:type="dxa"/>
                                            </w:trPr>
                                            <w:tc>
                                              <w:tcPr>
                                                <w:tcW w:w="0" w:type="auto"/>
                                                <w:shd w:val="clear" w:color="auto" w:fill="0A74DB"/>
                                                <w:tcMar>
                                                  <w:top w:w="0" w:type="dxa"/>
                                                  <w:left w:w="0" w:type="dxa"/>
                                                  <w:bottom w:w="75" w:type="dxa"/>
                                                  <w:right w:w="0" w:type="dxa"/>
                                                </w:tcMar>
                                                <w:vAlign w:val="center"/>
                                                <w:hideMark/>
                                              </w:tcPr>
                                              <w:p w:rsidR="00EF42EC" w:rsidRDefault="00EF42EC">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rPr>
                                              <w:sz w:val="20"/>
                                              <w:szCs w:val="20"/>
                                            </w:rPr>
                                          </w:pP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105" w:type="dxa"/>
                                            <w:left w:w="540" w:type="dxa"/>
                                            <w:bottom w:w="105" w:type="dxa"/>
                                            <w:right w:w="540" w:type="dxa"/>
                                          </w:tcMar>
                                        </w:tcPr>
                                        <w:p w:rsidR="00EF42EC" w:rsidRDefault="00EF42EC">
                                          <w:pPr>
                                            <w:rPr>
                                              <w:color w:val="000000"/>
                                            </w:rPr>
                                          </w:pPr>
                                        </w:p>
                                        <w:p w:rsidR="00EF42EC" w:rsidRDefault="00EF42EC">
                                          <w:pPr>
                                            <w:pStyle w:val="NormalWeb"/>
                                            <w:spacing w:before="0" w:beforeAutospacing="0" w:after="0" w:afterAutospacing="0"/>
                                            <w:jc w:val="center"/>
                                            <w:rPr>
                                              <w:color w:val="000000"/>
                                            </w:rPr>
                                          </w:pPr>
                                          <w:r>
                                            <w:rPr>
                                              <w:rStyle w:val="Strong"/>
                                              <w:rFonts w:ascii="Arial" w:hAnsi="Arial" w:cs="Arial"/>
                                              <w:color w:val="000090"/>
                                            </w:rPr>
                                            <w:t> </w:t>
                                          </w:r>
                                          <w:r>
                                            <w:rPr>
                                              <w:rStyle w:val="Strong"/>
                                              <w:rFonts w:ascii="Georgia" w:hAnsi="Georgia"/>
                                              <w:color w:val="000090"/>
                                              <w:sz w:val="36"/>
                                              <w:szCs w:val="36"/>
                                            </w:rPr>
                                            <w:t>IN TODAY'S NEWSLETTER... </w:t>
                                          </w:r>
                                        </w:p>
                                        <w:p w:rsidR="00EF42EC" w:rsidRDefault="00EF42E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Newly emboldened 'lame duck' out for blood</w:t>
                                          </w:r>
                                        </w:p>
                                        <w:p w:rsidR="00EF42EC" w:rsidRDefault="00EF42E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Arab Gulf States Increasingly Align with Israel on Iranian Nuclear Threat</w:t>
                                          </w:r>
                                        </w:p>
                                        <w:p w:rsidR="00EF42EC" w:rsidRDefault="00EF42E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is week on 'The Hal Lindsey Report'</w:t>
                                          </w:r>
                                        </w:p>
                                        <w:p w:rsidR="00EF42EC" w:rsidRDefault="00EF42E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s Vladimir Putin Dead?</w:t>
                                          </w:r>
                                        </w:p>
                                        <w:p w:rsidR="00EF42EC" w:rsidRDefault="00EF42E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Jot: Though darkness is upon us, be encouraged</w:t>
                                          </w:r>
                                        </w:p>
                                        <w:p w:rsidR="00EF42EC" w:rsidRDefault="00EF42E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Devotion: The Perfect Book</w:t>
                                          </w:r>
                                        </w:p>
                                        <w:p w:rsidR="00EF42EC" w:rsidRDefault="00EF42E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After the Rapture . . .</w:t>
                                          </w:r>
                                          <w:r>
                                            <w:rPr>
                                              <w:rStyle w:val="Strong"/>
                                              <w:rFonts w:ascii="Arial" w:hAnsi="Arial" w:cs="Arial"/>
                                              <w:color w:val="000000"/>
                                            </w:rPr>
                                            <w:t> </w:t>
                                          </w:r>
                                          <w:r>
                                            <w:rPr>
                                              <w:rStyle w:val="Strong"/>
                                              <w:rFonts w:ascii="Arial" w:hAnsi="Arial" w:cs="Arial"/>
                                              <w:color w:val="000000"/>
                                              <w:sz w:val="32"/>
                                              <w:szCs w:val="32"/>
                                            </w:rPr>
                                            <w:t>    </w:t>
                                          </w:r>
                                          <w:r>
                                            <w:rPr>
                                              <w:rFonts w:ascii="Arial" w:hAnsi="Arial" w:cs="Arial"/>
                                              <w:color w:val="000000"/>
                                              <w:sz w:val="32"/>
                                              <w:szCs w:val="32"/>
                                            </w:rPr>
                                            <w:t> </w:t>
                                          </w: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EF42EC">
                                            <w:trPr>
                                              <w:trHeight w:val="15"/>
                                              <w:tblCellSpacing w:w="0" w:type="dxa"/>
                                            </w:trPr>
                                            <w:tc>
                                              <w:tcPr>
                                                <w:tcW w:w="0" w:type="auto"/>
                                                <w:shd w:val="clear" w:color="auto" w:fill="0A74DB"/>
                                                <w:tcMar>
                                                  <w:top w:w="0" w:type="dxa"/>
                                                  <w:left w:w="0" w:type="dxa"/>
                                                  <w:bottom w:w="75" w:type="dxa"/>
                                                  <w:right w:w="0" w:type="dxa"/>
                                                </w:tcMar>
                                                <w:vAlign w:val="center"/>
                                                <w:hideMark/>
                                              </w:tcPr>
                                              <w:p w:rsidR="00EF42EC" w:rsidRDefault="00EF42EC">
                                                <w:pPr>
                                                  <w:jc w:val="center"/>
                                                </w:pPr>
                                                <w:r>
                                                  <w:rPr>
                                                    <w:noProof/>
                                                  </w:rPr>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rPr>
                                              <w:sz w:val="20"/>
                                              <w:szCs w:val="20"/>
                                            </w:rPr>
                                          </w:pP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EF42EC">
                                            <w:trPr>
                                              <w:trHeight w:val="15"/>
                                              <w:tblCellSpacing w:w="0" w:type="dxa"/>
                                            </w:trPr>
                                            <w:tc>
                                              <w:tcPr>
                                                <w:tcW w:w="0" w:type="auto"/>
                                                <w:shd w:val="clear" w:color="auto" w:fill="0A74DB"/>
                                                <w:tcMar>
                                                  <w:top w:w="0" w:type="dxa"/>
                                                  <w:left w:w="0" w:type="dxa"/>
                                                  <w:bottom w:w="75" w:type="dxa"/>
                                                  <w:right w:w="0" w:type="dxa"/>
                                                </w:tcMar>
                                                <w:vAlign w:val="center"/>
                                                <w:hideMark/>
                                              </w:tcPr>
                                              <w:p w:rsidR="00EF42EC" w:rsidRDefault="00EF42EC">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rPr>
                                              <w:sz w:val="20"/>
                                              <w:szCs w:val="20"/>
                                            </w:rPr>
                                          </w:pP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105" w:type="dxa"/>
                                            <w:left w:w="540" w:type="dxa"/>
                                            <w:bottom w:w="105" w:type="dxa"/>
                                            <w:right w:w="540" w:type="dxa"/>
                                          </w:tcMar>
                                          <w:hideMark/>
                                        </w:tcPr>
                                        <w:p w:rsidR="00EF42EC" w:rsidRDefault="00EF42EC">
                                          <w:pPr>
                                            <w:pStyle w:val="NormalWeb"/>
                                            <w:spacing w:before="0" w:beforeAutospacing="0" w:after="0" w:afterAutospacing="0"/>
                                            <w:rPr>
                                              <w:color w:val="000000"/>
                                            </w:rPr>
                                          </w:pPr>
                                          <w:r>
                                            <w:rPr>
                                              <w:rFonts w:ascii="Arial" w:hAnsi="Arial" w:cs="Arial"/>
                                              <w:color w:val="000000"/>
                                            </w:rPr>
                                            <w:lastRenderedPageBreak/>
                                            <w:br/>
                                            <w:t> </w:t>
                                          </w:r>
                                        </w:p>
                                        <w:p w:rsidR="00EF42EC" w:rsidRDefault="00EF42EC">
                                          <w:pPr>
                                            <w:rPr>
                                              <w:rFonts w:ascii="Arial" w:hAnsi="Arial" w:cs="Arial"/>
                                              <w:color w:val="000000"/>
                                            </w:rPr>
                                          </w:pPr>
                                          <w:r>
                                            <w:rPr>
                                              <w:rStyle w:val="Strong"/>
                                              <w:rFonts w:ascii="Arial" w:hAnsi="Arial" w:cs="Arial"/>
                                              <w:color w:val="000000"/>
                                              <w:sz w:val="32"/>
                                              <w:szCs w:val="32"/>
                                            </w:rPr>
                                            <w:t>Newly emboldened 'lame duck' out for blood</w:t>
                                          </w:r>
                                          <w:r>
                                            <w:rPr>
                                              <w:rFonts w:ascii="Arial" w:hAnsi="Arial" w:cs="Arial"/>
                                              <w:color w:val="000000"/>
                                            </w:rPr>
                                            <w:t xml:space="preserve"> - By Caroline B. Glick - </w:t>
                                          </w:r>
                                          <w:hyperlink r:id="rId107" w:tgtFrame="_blank" w:history="1">
                                            <w:r>
                                              <w:rPr>
                                                <w:rStyle w:val="Hyperlink"/>
                                                <w:rFonts w:ascii="Arial" w:hAnsi="Arial" w:cs="Arial"/>
                                              </w:rPr>
                                              <w:t>http://www.jewishworldreview.com/0315/glick031315.php3</w:t>
                                            </w:r>
                                          </w:hyperlink>
                                          <w:r>
                                            <w:rPr>
                                              <w:rFonts w:ascii="Arial" w:hAnsi="Arial" w:cs="Arial"/>
                                              <w:color w:val="000000"/>
                                            </w:rPr>
                                            <w:t> </w:t>
                                          </w:r>
                                        </w:p>
                                        <w:p w:rsidR="00EF42EC" w:rsidRDefault="00EF42EC">
                                          <w:pPr>
                                            <w:pStyle w:val="NormalWeb"/>
                                            <w:spacing w:before="0" w:beforeAutospacing="0" w:after="0" w:afterAutospacing="0"/>
                                            <w:rPr>
                                              <w:color w:val="000000"/>
                                            </w:rPr>
                                          </w:pPr>
                                          <w:r>
                                            <w:rPr>
                                              <w:color w:val="000000"/>
                                            </w:rPr>
                                            <w:t>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The next 22 months until President Barack Obama leaves office promise to be the most challenging period in the history of US-Israel relations.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Now unfettered by electoral concerns, over the past week Obama exposed his ill-intentions toward Israel in two different ways.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First, the Justice Department leaked its intention to indict Democratic Sen. Robert Menendez on corruption charges. Menendez is the ranking Democratic member, and the former chairman, of the Senate Foreign Relations Committee. He is also the most outspoken Democratic critic of Obama's policy of appeasing the Iranian regime.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As former US federal prosecutor Andrew McCarthy wrote this week at </w:t>
                                          </w:r>
                                          <w:proofErr w:type="spellStart"/>
                                          <w:r>
                                            <w:rPr>
                                              <w:rFonts w:ascii="Arial" w:hAnsi="Arial" w:cs="Arial"/>
                                              <w:color w:val="000000"/>
                                            </w:rPr>
                                            <w:t>PJMedia</w:t>
                                          </w:r>
                                          <w:proofErr w:type="spellEnd"/>
                                          <w:r>
                                            <w:rPr>
                                              <w:rFonts w:ascii="Arial" w:hAnsi="Arial" w:cs="Arial"/>
                                              <w:color w:val="000000"/>
                                            </w:rPr>
                                            <w:t xml:space="preserve">, "It is perfectly reasonable to believe that Menendez may be guilty of corruption offenses and that his political opposition on Iran is factoring into the administration's decision to charge him. Put it another way, if Menendez were running interference for Obama on the Iran deal, rather than trying to scupper it, I believe he would not be charged."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The Menendez prosecution tells us that Obama wishes to leave office after having vastly diminished support for Israel among Democrats. And he will not hesitate to use strong-arm tactics against his fellow Democrats to achieve his goal.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We already experienced Obama's efforts in this sphere in the lead-up to Prime Minister Benjamin Netanyahu's speech before the joint houses of Congress on March 3 with his campaign to pressure Democratic lawmakers to boycott Netanyahu's address.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Now, with his move against Menendez, Obama made clear that support for Israel - even in the form of opposition to the nuclear armament of Iran - will be personally and politically costly for Democrats.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The long-term implications of Obama's moves to transform US support for Israel into a partisan issue cannot by wished away. It is possible that his successor as the head of the Democratic Party will hold a more sympathetic view of Israel. But it is also possible that the architecture of Democratic fund-raising and grassroots support that Obama has been building for the past six </w:t>
                                          </w:r>
                                          <w:r>
                                            <w:rPr>
                                              <w:rFonts w:ascii="Arial" w:hAnsi="Arial" w:cs="Arial"/>
                                              <w:color w:val="000000"/>
                                            </w:rPr>
                                            <w:lastRenderedPageBreak/>
                                            <w:t xml:space="preserve">years will survive his presidency and that as a consequence, Democrats will have incentives to oppose Israel.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The reason Obama is so keen to transform Israel into a partisan issue was made clear by the second move he made last week.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Last Thursday, US National Security Adviser Susan Rice announced that the NSC's Middle East Coordinator Phil Gordon was stepping down and being replaced by serial Israel-basher Robert </w:t>
                                          </w:r>
                                          <w:proofErr w:type="spellStart"/>
                                          <w:r>
                                            <w:rPr>
                                              <w:rFonts w:ascii="Arial" w:hAnsi="Arial" w:cs="Arial"/>
                                              <w:color w:val="000000"/>
                                            </w:rPr>
                                            <w:t>Malley</w:t>
                                          </w:r>
                                          <w:proofErr w:type="spellEnd"/>
                                          <w:r>
                                            <w:rPr>
                                              <w:rFonts w:ascii="Arial" w:hAnsi="Arial" w:cs="Arial"/>
                                              <w:color w:val="000000"/>
                                            </w:rPr>
                                            <w:t xml:space="preserve">.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proofErr w:type="spellStart"/>
                                          <w:r>
                                            <w:rPr>
                                              <w:rFonts w:ascii="Arial" w:hAnsi="Arial" w:cs="Arial"/>
                                              <w:color w:val="000000"/>
                                            </w:rPr>
                                            <w:t>Malley</w:t>
                                          </w:r>
                                          <w:proofErr w:type="spellEnd"/>
                                          <w:r>
                                            <w:rPr>
                                              <w:rFonts w:ascii="Arial" w:hAnsi="Arial" w:cs="Arial"/>
                                              <w:color w:val="000000"/>
                                            </w:rPr>
                                            <w:t xml:space="preserve">, who served as an NSC junior staffer during the Clinton administration, rose to prominence in late 2000 when, following the failed Camp David peace summit in July 2000 and the outbreak of the Palestinian terror war, </w:t>
                                          </w:r>
                                          <w:proofErr w:type="spellStart"/>
                                          <w:r>
                                            <w:rPr>
                                              <w:rFonts w:ascii="Arial" w:hAnsi="Arial" w:cs="Arial"/>
                                              <w:color w:val="000000"/>
                                            </w:rPr>
                                            <w:t>Malley</w:t>
                                          </w:r>
                                          <w:proofErr w:type="spellEnd"/>
                                          <w:r>
                                            <w:rPr>
                                              <w:rFonts w:ascii="Arial" w:hAnsi="Arial" w:cs="Arial"/>
                                              <w:color w:val="000000"/>
                                            </w:rPr>
                                            <w:t xml:space="preserve"> co-authored an op-ed in The New York Times blaming Israel and then-prime minister Ehud Barak for the failure of the negotiations.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What was most remarkable at the time about </w:t>
                                          </w:r>
                                          <w:proofErr w:type="spellStart"/>
                                          <w:r>
                                            <w:rPr>
                                              <w:rFonts w:ascii="Arial" w:hAnsi="Arial" w:cs="Arial"/>
                                              <w:color w:val="000000"/>
                                            </w:rPr>
                                            <w:t>Malley's</w:t>
                                          </w:r>
                                          <w:proofErr w:type="spellEnd"/>
                                          <w:r>
                                            <w:rPr>
                                              <w:rFonts w:ascii="Arial" w:hAnsi="Arial" w:cs="Arial"/>
                                              <w:color w:val="000000"/>
                                            </w:rPr>
                                            <w:t xml:space="preserve"> positions was that they completely contradicted Bill Clinton's expressed views. Clinton placed the blame for the failure of the talks squarely on then-Palestinian leader Yasser Arafat's shoulders.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Not only did Arafat reject Barak's unprecedented offer of Palestinian statehood and sovereignty over all of Gaza, most of Judea and Samaria and parts of Jerusalem including the Temple Mount, he refused to make a counter-offer. And then two months later, he opened the Palestinian terror war, a.k.a. the second intifada.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As JWR contributor Jonathan Tobin explained in Commentary this week, through his writings and public statements, </w:t>
                                          </w:r>
                                          <w:proofErr w:type="spellStart"/>
                                          <w:r>
                                            <w:rPr>
                                              <w:rFonts w:ascii="Arial" w:hAnsi="Arial" w:cs="Arial"/>
                                              <w:color w:val="000000"/>
                                            </w:rPr>
                                            <w:t>Malley</w:t>
                                          </w:r>
                                          <w:proofErr w:type="spellEnd"/>
                                          <w:r>
                                            <w:rPr>
                                              <w:rFonts w:ascii="Arial" w:hAnsi="Arial" w:cs="Arial"/>
                                              <w:color w:val="000000"/>
                                            </w:rPr>
                                            <w:t xml:space="preserve"> has legitimized Palestinian rejection of Israel's right to exist. </w:t>
                                          </w:r>
                                          <w:proofErr w:type="spellStart"/>
                                          <w:r>
                                            <w:rPr>
                                              <w:rFonts w:ascii="Arial" w:hAnsi="Arial" w:cs="Arial"/>
                                              <w:color w:val="000000"/>
                                            </w:rPr>
                                            <w:t>Malley</w:t>
                                          </w:r>
                                          <w:proofErr w:type="spellEnd"/>
                                          <w:r>
                                            <w:rPr>
                                              <w:rFonts w:ascii="Arial" w:hAnsi="Arial" w:cs="Arial"/>
                                              <w:color w:val="000000"/>
                                            </w:rPr>
                                            <w:t xml:space="preserve"> thinks it is perfectly reasonable that the Palestinians refuse to concede their demand for free immigration of millions of foreign Arabs to the Jewish state in the framework of their concocted "right of return," even though the clear goal of that demand is to destroy Israel. As Tobin noted, </w:t>
                                          </w:r>
                                          <w:proofErr w:type="spellStart"/>
                                          <w:r>
                                            <w:rPr>
                                              <w:rFonts w:ascii="Arial" w:hAnsi="Arial" w:cs="Arial"/>
                                              <w:color w:val="000000"/>
                                            </w:rPr>
                                            <w:t>Malley</w:t>
                                          </w:r>
                                          <w:proofErr w:type="spellEnd"/>
                                          <w:r>
                                            <w:rPr>
                                              <w:rFonts w:ascii="Arial" w:hAnsi="Arial" w:cs="Arial"/>
                                              <w:color w:val="000000"/>
                                            </w:rPr>
                                            <w:t xml:space="preserve"> believes that Palestinian terrorism against Israel is "understandable if not necessarily commendable."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During Obama's 2008 presidential campaign, then-senator Obama listed </w:t>
                                          </w:r>
                                          <w:proofErr w:type="spellStart"/>
                                          <w:r>
                                            <w:rPr>
                                              <w:rFonts w:ascii="Arial" w:hAnsi="Arial" w:cs="Arial"/>
                                              <w:color w:val="000000"/>
                                            </w:rPr>
                                            <w:t>Malley</w:t>
                                          </w:r>
                                          <w:proofErr w:type="spellEnd"/>
                                          <w:r>
                                            <w:rPr>
                                              <w:rFonts w:ascii="Arial" w:hAnsi="Arial" w:cs="Arial"/>
                                              <w:color w:val="000000"/>
                                            </w:rPr>
                                            <w:t xml:space="preserve"> as a member of his foreign policy team. When pro-Israel groups criticized his appointment, Obama fired </w:t>
                                          </w:r>
                                          <w:proofErr w:type="spellStart"/>
                                          <w:r>
                                            <w:rPr>
                                              <w:rFonts w:ascii="Arial" w:hAnsi="Arial" w:cs="Arial"/>
                                              <w:color w:val="000000"/>
                                            </w:rPr>
                                            <w:t>Malley</w:t>
                                          </w:r>
                                          <w:proofErr w:type="spellEnd"/>
                                          <w:r>
                                            <w:rPr>
                                              <w:rFonts w:ascii="Arial" w:hAnsi="Arial" w:cs="Arial"/>
                                              <w:color w:val="000000"/>
                                            </w:rPr>
                                            <w:t xml:space="preserve">.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But after his 2012 reelection, no longer fearing the ramifications of embracing an openly anti-Israel adviser, one who had documented contacts with Hamas terrorists and has expressed support for recognizing the terror group, Obama appointed </w:t>
                                          </w:r>
                                          <w:proofErr w:type="spellStart"/>
                                          <w:r>
                                            <w:rPr>
                                              <w:rFonts w:ascii="Arial" w:hAnsi="Arial" w:cs="Arial"/>
                                              <w:color w:val="000000"/>
                                            </w:rPr>
                                            <w:t>Malley</w:t>
                                          </w:r>
                                          <w:proofErr w:type="spellEnd"/>
                                          <w:r>
                                            <w:rPr>
                                              <w:rFonts w:ascii="Arial" w:hAnsi="Arial" w:cs="Arial"/>
                                              <w:color w:val="000000"/>
                                            </w:rPr>
                                            <w:t xml:space="preserve"> to serve as his senior adviser for Iraq-Iran-Syria and the Gulf states. Still facing the 2014 congressional elections, Obama pledged that </w:t>
                                          </w:r>
                                          <w:proofErr w:type="spellStart"/>
                                          <w:r>
                                            <w:rPr>
                                              <w:rFonts w:ascii="Arial" w:hAnsi="Arial" w:cs="Arial"/>
                                              <w:color w:val="000000"/>
                                            </w:rPr>
                                            <w:t>Malley</w:t>
                                          </w:r>
                                          <w:proofErr w:type="spellEnd"/>
                                          <w:r>
                                            <w:rPr>
                                              <w:rFonts w:ascii="Arial" w:hAnsi="Arial" w:cs="Arial"/>
                                              <w:color w:val="000000"/>
                                            </w:rPr>
                                            <w:t xml:space="preserve"> would have no involvement in issues related to Israel and the </w:t>
                                          </w:r>
                                          <w:r>
                                            <w:rPr>
                                              <w:rFonts w:ascii="Arial" w:hAnsi="Arial" w:cs="Arial"/>
                                              <w:color w:val="000000"/>
                                            </w:rPr>
                                            <w:lastRenderedPageBreak/>
                                            <w:t xml:space="preserve">Palestinians. But then last week, he appointed him to direct the NSC's policy in relation to the entire Middle East, including Israel.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The deeper significance of </w:t>
                                          </w:r>
                                          <w:proofErr w:type="spellStart"/>
                                          <w:r>
                                            <w:rPr>
                                              <w:rFonts w:ascii="Arial" w:hAnsi="Arial" w:cs="Arial"/>
                                              <w:color w:val="000000"/>
                                            </w:rPr>
                                            <w:t>Malley's</w:t>
                                          </w:r>
                                          <w:proofErr w:type="spellEnd"/>
                                          <w:r>
                                            <w:rPr>
                                              <w:rFonts w:ascii="Arial" w:hAnsi="Arial" w:cs="Arial"/>
                                              <w:color w:val="000000"/>
                                            </w:rPr>
                                            <w:t xml:space="preserve"> appointment is that it demonstrates that Obama's goal in his remaining time in office is to realign US Middle East policy away from Israel. With his Middle East policy led by a man who thinks the Palestinian goal of destroying Israel is legitimate, Obama can be expected to expand his practice of placing all the blame for the absence of peace between Israel and the Palestinians solely on Israel's shoulders.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proofErr w:type="spellStart"/>
                                          <w:r>
                                            <w:rPr>
                                              <w:rFonts w:ascii="Arial" w:hAnsi="Arial" w:cs="Arial"/>
                                              <w:color w:val="000000"/>
                                            </w:rPr>
                                            <w:t>Malley's</w:t>
                                          </w:r>
                                          <w:proofErr w:type="spellEnd"/>
                                          <w:r>
                                            <w:rPr>
                                              <w:rFonts w:ascii="Arial" w:hAnsi="Arial" w:cs="Arial"/>
                                              <w:color w:val="000000"/>
                                            </w:rPr>
                                            <w:t xml:space="preserve"> appointment indicates that there is nothing Israel can do to stem the tsunami of American pressure it is about to suffer. Electing a left-wing government to replace Prime Minister Binyamin Netanyahu will make no difference.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Just as </w:t>
                                          </w:r>
                                          <w:proofErr w:type="spellStart"/>
                                          <w:r>
                                            <w:rPr>
                                              <w:rFonts w:ascii="Arial" w:hAnsi="Arial" w:cs="Arial"/>
                                              <w:color w:val="000000"/>
                                            </w:rPr>
                                            <w:t>Malley</w:t>
                                          </w:r>
                                          <w:proofErr w:type="spellEnd"/>
                                          <w:r>
                                            <w:rPr>
                                              <w:rFonts w:ascii="Arial" w:hAnsi="Arial" w:cs="Arial"/>
                                              <w:color w:val="000000"/>
                                            </w:rPr>
                                            <w:t xml:space="preserve"> was willing to blame Barak - a leader who went to Camp David as the head of a minority coalition, whose positions on territorial withdrawals were rejected by a wide majority of Israelis - for the absence of peace, so we can assume that he, and his boss, will blame Israel for the absence of peace over the next 22 months, regardless of who stands at the head of the next government.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In this vein we can expect the administration to expand the anti-Israel positions it has already taken.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The US position paper regarding Israeli-Palestinian negotiation that was leaked this past week to </w:t>
                                          </w:r>
                                          <w:proofErr w:type="spellStart"/>
                                          <w:r>
                                            <w:rPr>
                                              <w:rFonts w:ascii="Arial" w:hAnsi="Arial" w:cs="Arial"/>
                                              <w:color w:val="000000"/>
                                            </w:rPr>
                                            <w:t>Yediot</w:t>
                                          </w:r>
                                          <w:proofErr w:type="spellEnd"/>
                                          <w:r>
                                            <w:rPr>
                                              <w:rFonts w:ascii="Arial" w:hAnsi="Arial" w:cs="Arial"/>
                                              <w:color w:val="000000"/>
                                            </w:rPr>
                                            <w:t xml:space="preserve"> </w:t>
                                          </w:r>
                                          <w:proofErr w:type="spellStart"/>
                                          <w:r>
                                            <w:rPr>
                                              <w:rFonts w:ascii="Arial" w:hAnsi="Arial" w:cs="Arial"/>
                                              <w:color w:val="000000"/>
                                            </w:rPr>
                                            <w:t>Aharonot</w:t>
                                          </w:r>
                                          <w:proofErr w:type="spellEnd"/>
                                          <w:r>
                                            <w:rPr>
                                              <w:rFonts w:ascii="Arial" w:hAnsi="Arial" w:cs="Arial"/>
                                              <w:color w:val="000000"/>
                                            </w:rPr>
                                            <w:t xml:space="preserve"> made clear the direction Obama wishes to go. That document called for Israel to withdraw to the indefensible 1949 armistice lines, with minor revisions.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In the coming 22 months we can expect the US to use more and more coercive measures to force Israel to capitulate to its position.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The day the administration-sponsored talks began in July 2013, the EU announced it was barring its member nations from having ties with Israeli entities that operate beyond the 1949 armistice lines unless those operations involve assisting the Palestinians in their anti-Israel activities. The notion that the EU initiated an economic war against Israel the day the talks began without coordinating the move with the Obama administration is, of course, absurd.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We can expect the US to make expanded use of European economic warfare against Israel in the coming years, and to continue to give a backwind to the anti-Semitic BDS movement by escalating its libelous rhetoric conflating Israel with the apartheid regime in South Africa. </w:t>
                                          </w:r>
                                        </w:p>
                                        <w:p w:rsidR="00EF42EC" w:rsidRDefault="00EF42EC">
                                          <w:pPr>
                                            <w:pStyle w:val="NormalWeb"/>
                                            <w:spacing w:before="0" w:beforeAutospacing="0" w:after="0" w:afterAutospacing="0"/>
                                            <w:rPr>
                                              <w:color w:val="000000"/>
                                            </w:rPr>
                                          </w:pPr>
                                          <w:r>
                                            <w:rPr>
                                              <w:rFonts w:ascii="Arial" w:hAnsi="Arial" w:cs="Arial"/>
                                              <w:color w:val="000000"/>
                                            </w:rPr>
                                            <w:lastRenderedPageBreak/>
                                            <w:t> </w:t>
                                          </w:r>
                                        </w:p>
                                        <w:p w:rsidR="00EF42EC" w:rsidRDefault="00EF42EC">
                                          <w:pPr>
                                            <w:pStyle w:val="NormalWeb"/>
                                            <w:spacing w:before="0" w:beforeAutospacing="0" w:after="0" w:afterAutospacing="0"/>
                                            <w:rPr>
                                              <w:color w:val="000000"/>
                                            </w:rPr>
                                          </w:pPr>
                                          <w:r>
                                            <w:rPr>
                                              <w:rFonts w:ascii="Arial" w:hAnsi="Arial" w:cs="Arial"/>
                                              <w:color w:val="000000"/>
                                            </w:rPr>
                                            <w:t xml:space="preserve">US-Israel intelligence and defense ties will also be on the chopping block.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While Obama and his advisers consistently boast that defense and intelligence ties between Israel and the US have grown during his presidency, over the past several years, those ties have suffered blow after blow. During the war with Hamas last summer, acting on direct orders from the White House, the Pentagon instituted a partial - unofficial - embargo on weapons to Israel.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As for intelligence ties, over the past month, the administration announced repeatedly that it is ending its intelligence sharing with Israel on Iran.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The Hillary Clinton email scandal has revealed that during her tenure as secretary of state, Clinton transferred top secret information regarding Israel's operations against Iran to the New York Times. We also learned that the vice chairman of the Joint Chiefs of Staff is being fingered as the source of the leak regarding the </w:t>
                                          </w:r>
                                          <w:proofErr w:type="spellStart"/>
                                          <w:r>
                                            <w:rPr>
                                              <w:rFonts w:ascii="Arial" w:hAnsi="Arial" w:cs="Arial"/>
                                              <w:color w:val="000000"/>
                                            </w:rPr>
                                            <w:t>Stuxnet</w:t>
                                          </w:r>
                                          <w:proofErr w:type="spellEnd"/>
                                          <w:r>
                                            <w:rPr>
                                              <w:rFonts w:ascii="Arial" w:hAnsi="Arial" w:cs="Arial"/>
                                              <w:color w:val="000000"/>
                                            </w:rPr>
                                            <w:t xml:space="preserve"> computer virus that Israel and the US reportedly developed jointly to cripple Iran's nuclear centrifuges.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In other words, since taking office, Obama has used the US's intelligence ties with Israel to harm Israel's national security on at least two occasions.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He has also used diplomacy to harm Israel. Last summer, Obama sought a diplomatic settlement of Hamas's war with Israel that would have granted Hamas all of its war goals, including its demand for open borders and access to the international financial system.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Now of course, he is running roughshod over his bipartisan opposition, and the opposition of Israel and the Sunni Arab states, in the hopes of concluding a nuclear deal with Iran that will pave the way for the ayatollahs to develop nuclear weapons and expand their hegemonic control over the Middle East.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Amid all this, and facing 22 months of ever more hostility as Obama pursues his goal of ending the US-Israel alliance, Israelis are called on to elect a new government.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This week the consortium of former security brass that has banded together to elect a leftist government led by Isaac Herzog and </w:t>
                                          </w:r>
                                          <w:proofErr w:type="spellStart"/>
                                          <w:r>
                                            <w:rPr>
                                              <w:rFonts w:ascii="Arial" w:hAnsi="Arial" w:cs="Arial"/>
                                              <w:color w:val="000000"/>
                                            </w:rPr>
                                            <w:t>Tzipi</w:t>
                                          </w:r>
                                          <w:proofErr w:type="spellEnd"/>
                                          <w:r>
                                            <w:rPr>
                                              <w:rFonts w:ascii="Arial" w:hAnsi="Arial" w:cs="Arial"/>
                                              <w:color w:val="000000"/>
                                            </w:rPr>
                                            <w:t xml:space="preserve"> </w:t>
                                          </w:r>
                                          <w:proofErr w:type="spellStart"/>
                                          <w:r>
                                            <w:rPr>
                                              <w:rFonts w:ascii="Arial" w:hAnsi="Arial" w:cs="Arial"/>
                                              <w:color w:val="000000"/>
                                            </w:rPr>
                                            <w:t>Livni</w:t>
                                          </w:r>
                                          <w:proofErr w:type="spellEnd"/>
                                          <w:r>
                                            <w:rPr>
                                              <w:rFonts w:ascii="Arial" w:hAnsi="Arial" w:cs="Arial"/>
                                              <w:color w:val="000000"/>
                                            </w:rPr>
                                            <w:t xml:space="preserve"> accused Netanyahu of destroying Israel's relations with the US. The implication was that a government led by Herzog and </w:t>
                                          </w:r>
                                          <w:proofErr w:type="spellStart"/>
                                          <w:r>
                                            <w:rPr>
                                              <w:rFonts w:ascii="Arial" w:hAnsi="Arial" w:cs="Arial"/>
                                              <w:color w:val="000000"/>
                                            </w:rPr>
                                            <w:t>Livni</w:t>
                                          </w:r>
                                          <w:proofErr w:type="spellEnd"/>
                                          <w:r>
                                            <w:rPr>
                                              <w:rFonts w:ascii="Arial" w:hAnsi="Arial" w:cs="Arial"/>
                                              <w:color w:val="000000"/>
                                            </w:rPr>
                                            <w:t xml:space="preserve"> will restore Israel's ties to America.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Yet as Obama has made clear both throughout his tenure in office, and, over the past week through </w:t>
                                          </w:r>
                                          <w:proofErr w:type="spellStart"/>
                                          <w:r>
                                            <w:rPr>
                                              <w:rFonts w:ascii="Arial" w:hAnsi="Arial" w:cs="Arial"/>
                                              <w:color w:val="000000"/>
                                            </w:rPr>
                                            <w:t>Malley's</w:t>
                                          </w:r>
                                          <w:proofErr w:type="spellEnd"/>
                                          <w:r>
                                            <w:rPr>
                                              <w:rFonts w:ascii="Arial" w:hAnsi="Arial" w:cs="Arial"/>
                                              <w:color w:val="000000"/>
                                            </w:rPr>
                                            <w:t xml:space="preserve"> appointment and Menendez's indictment, Obama holds sole responsibility for the deterioration of our ties with our </w:t>
                                          </w:r>
                                          <w:r>
                                            <w:rPr>
                                              <w:rFonts w:ascii="Arial" w:hAnsi="Arial" w:cs="Arial"/>
                                              <w:color w:val="000000"/>
                                            </w:rPr>
                                            <w:lastRenderedPageBreak/>
                                            <w:t xml:space="preserve">primary ally. And as his actions have also made clear, Herzog and </w:t>
                                          </w:r>
                                          <w:proofErr w:type="spellStart"/>
                                          <w:r>
                                            <w:rPr>
                                              <w:rFonts w:ascii="Arial" w:hAnsi="Arial" w:cs="Arial"/>
                                              <w:color w:val="000000"/>
                                            </w:rPr>
                                            <w:t>Livni</w:t>
                                          </w:r>
                                          <w:proofErr w:type="spellEnd"/>
                                          <w:r>
                                            <w:rPr>
                                              <w:rFonts w:ascii="Arial" w:hAnsi="Arial" w:cs="Arial"/>
                                              <w:color w:val="000000"/>
                                            </w:rPr>
                                            <w:t xml:space="preserve"> at the helm will receive no respite in US pressure. Their willingness to make concessions to the Palestinians that Netanyahu refuses to make will merely cause Obama to move the goalposts further down the field. Given his goal of abandoning the US alliance with Israel, no concession that Israel will deliver will suffice.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And so we need to ask ourselves, which leader will do a better job of limiting the danger and waiting Obama out while maintaining sufficient overall US support for Israel to rebuild the alliance after Obama has left the White House.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The answer, it seems, is self-evident.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The Left's campaign to blame Netanyahu for Obama's hostility will make it all but impossible for a Herzog-</w:t>
                                          </w:r>
                                          <w:proofErr w:type="spellStart"/>
                                          <w:r>
                                            <w:rPr>
                                              <w:rFonts w:ascii="Arial" w:hAnsi="Arial" w:cs="Arial"/>
                                              <w:color w:val="000000"/>
                                            </w:rPr>
                                            <w:t>Livni</w:t>
                                          </w:r>
                                          <w:proofErr w:type="spellEnd"/>
                                          <w:r>
                                            <w:rPr>
                                              <w:rFonts w:ascii="Arial" w:hAnsi="Arial" w:cs="Arial"/>
                                              <w:color w:val="000000"/>
                                            </w:rPr>
                                            <w:t xml:space="preserve"> government to withstand US pressure that they say will disappear the moment Netanyahu leaves office.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In contrast, as the US position paper leaked to </w:t>
                                          </w:r>
                                          <w:proofErr w:type="spellStart"/>
                                          <w:r>
                                            <w:rPr>
                                              <w:rFonts w:ascii="Arial" w:hAnsi="Arial" w:cs="Arial"/>
                                              <w:color w:val="000000"/>
                                            </w:rPr>
                                            <w:t>Yediot</w:t>
                                          </w:r>
                                          <w:proofErr w:type="spellEnd"/>
                                          <w:r>
                                            <w:rPr>
                                              <w:rFonts w:ascii="Arial" w:hAnsi="Arial" w:cs="Arial"/>
                                              <w:color w:val="000000"/>
                                            </w:rPr>
                                            <w:t xml:space="preserve"> indicated, Netanyahu has demonstrated great skill in parrying US pressure. He agreed to hold negotiations based on a US position that he rejected and went along with the talks for nine months until the Palestinians ended them. In so doing, he achieved a nine-month respite in open US pressure while exposing Palestinian radicalism and opposition to peaceful coexistence.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On the Iranian front, Netanyahu's courageous speech before Congress last week energized Obama's opponents to take action and forced Obama onto the defensive for the first time while expanding popular support for Israel. </w:t>
                                          </w:r>
                                        </w:p>
                                        <w:p w:rsidR="00EF42EC" w:rsidRDefault="00EF42EC">
                                          <w:pPr>
                                            <w:pStyle w:val="NormalWeb"/>
                                            <w:spacing w:before="0" w:beforeAutospacing="0" w:after="0" w:afterAutospacing="0"/>
                                            <w:rPr>
                                              <w:color w:val="000000"/>
                                            </w:rPr>
                                          </w:pPr>
                                          <w:r>
                                            <w:rPr>
                                              <w:rFonts w:ascii="Arial" w:hAnsi="Arial" w:cs="Arial"/>
                                              <w:color w:val="000000"/>
                                            </w:rPr>
                                            <w:t> </w:t>
                                          </w:r>
                                        </w:p>
                                        <w:p w:rsidR="00EF42EC" w:rsidRDefault="00EF42EC">
                                          <w:pPr>
                                            <w:pStyle w:val="NormalWeb"/>
                                            <w:spacing w:before="0" w:beforeAutospacing="0" w:after="0" w:afterAutospacing="0"/>
                                            <w:rPr>
                                              <w:color w:val="000000"/>
                                            </w:rPr>
                                          </w:pPr>
                                          <w:r>
                                            <w:rPr>
                                              <w:rFonts w:ascii="Arial" w:hAnsi="Arial" w:cs="Arial"/>
                                              <w:color w:val="000000"/>
                                            </w:rPr>
                                            <w:t xml:space="preserve">It is clear that things will only get more difficult in the months ahead. But given the stakes, the choice of Israeli voters next Tuesday is an easy one. </w:t>
                                          </w:r>
                                        </w:p>
                                        <w:p w:rsidR="00EF42EC" w:rsidRDefault="00EF42EC">
                                          <w:pPr>
                                            <w:pStyle w:val="NormalWeb"/>
                                            <w:spacing w:before="0" w:beforeAutospacing="0" w:after="0" w:afterAutospacing="0"/>
                                            <w:rPr>
                                              <w:color w:val="000000"/>
                                            </w:rPr>
                                          </w:pPr>
                                          <w:r>
                                            <w:rPr>
                                              <w:rFonts w:ascii="Arial" w:hAnsi="Arial" w:cs="Arial"/>
                                              <w:color w:val="000000"/>
                                            </w:rPr>
                                            <w:t> </w:t>
                                          </w: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EF42EC">
                                            <w:trPr>
                                              <w:trHeight w:val="15"/>
                                              <w:tblCellSpacing w:w="0" w:type="dxa"/>
                                            </w:trPr>
                                            <w:tc>
                                              <w:tcPr>
                                                <w:tcW w:w="0" w:type="auto"/>
                                                <w:shd w:val="clear" w:color="auto" w:fill="FF0000"/>
                                                <w:vAlign w:val="center"/>
                                                <w:hideMark/>
                                              </w:tcPr>
                                              <w:p w:rsidR="00EF42EC" w:rsidRDefault="00EF42EC">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EF42EC">
                                            <w:trPr>
                                              <w:trHeight w:val="15"/>
                                              <w:tblCellSpacing w:w="0" w:type="dxa"/>
                                            </w:trPr>
                                            <w:tc>
                                              <w:tcPr>
                                                <w:tcW w:w="0" w:type="auto"/>
                                                <w:tcMar>
                                                  <w:top w:w="0" w:type="dxa"/>
                                                  <w:left w:w="0" w:type="dxa"/>
                                                  <w:bottom w:w="15" w:type="dxa"/>
                                                  <w:right w:w="0" w:type="dxa"/>
                                                </w:tcMar>
                                                <w:vAlign w:val="center"/>
                                                <w:hideMark/>
                                              </w:tcPr>
                                              <w:p w:rsidR="00EF42EC" w:rsidRDefault="00EF42EC">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EF42EC">
                                            <w:trPr>
                                              <w:trHeight w:val="15"/>
                                              <w:tblCellSpacing w:w="0" w:type="dxa"/>
                                            </w:trPr>
                                            <w:tc>
                                              <w:tcPr>
                                                <w:tcW w:w="0" w:type="auto"/>
                                                <w:shd w:val="clear" w:color="auto" w:fill="FF0000"/>
                                                <w:vAlign w:val="center"/>
                                                <w:hideMark/>
                                              </w:tcPr>
                                              <w:p w:rsidR="00EF42EC" w:rsidRDefault="00EF42EC">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rPr>
                                              <w:sz w:val="20"/>
                                              <w:szCs w:val="20"/>
                                            </w:rPr>
                                          </w:pP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105" w:type="dxa"/>
                                            <w:left w:w="540" w:type="dxa"/>
                                            <w:bottom w:w="105" w:type="dxa"/>
                                            <w:right w:w="540" w:type="dxa"/>
                                          </w:tcMar>
                                        </w:tcPr>
                                        <w:p w:rsidR="00EF42EC" w:rsidRDefault="00EF42EC">
                                          <w:pPr>
                                            <w:rPr>
                                              <w:rFonts w:ascii="Arial" w:hAnsi="Arial" w:cs="Arial"/>
                                              <w:color w:val="000000"/>
                                              <w:sz w:val="20"/>
                                              <w:szCs w:val="20"/>
                                            </w:rPr>
                                          </w:pP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rPr>
                                              <w:rFonts w:ascii="Arial" w:hAnsi="Arial" w:cs="Arial"/>
                                              <w:color w:val="000000"/>
                                              <w:sz w:val="20"/>
                                              <w:szCs w:val="20"/>
                                            </w:rPr>
                                          </w:pPr>
                                          <w:r>
                                            <w:rPr>
                                              <w:rStyle w:val="Strong"/>
                                              <w:rFonts w:ascii="Arial" w:hAnsi="Arial" w:cs="Arial"/>
                                              <w:color w:val="000000"/>
                                              <w:sz w:val="32"/>
                                              <w:szCs w:val="32"/>
                                            </w:rPr>
                                            <w:t>Arab Gulf States Increasingly Align with Israel on Iranian Nuclear Threat</w:t>
                                          </w:r>
                                          <w:r>
                                            <w:rPr>
                                              <w:rFonts w:ascii="Arial" w:hAnsi="Arial" w:cs="Arial"/>
                                              <w:color w:val="000000"/>
                                              <w:sz w:val="20"/>
                                              <w:szCs w:val="20"/>
                                            </w:rPr>
                                            <w:t xml:space="preserve"> - Sean Savage - </w:t>
                                          </w:r>
                                          <w:hyperlink r:id="rId108" w:tgtFrame="_blank" w:history="1">
                                            <w:r>
                                              <w:rPr>
                                                <w:rStyle w:val="Hyperlink"/>
                                                <w:rFonts w:ascii="Arial" w:hAnsi="Arial" w:cs="Arial"/>
                                                <w:sz w:val="20"/>
                                                <w:szCs w:val="20"/>
                                              </w:rPr>
                                              <w:t>http://www.breakingisraelnews.com/32600/arab-gulf-states-increasingly-align-with-israel-on-iranian-nuclear-threat-middle-east/#ezRSSxSKqHLWEXfX.97</w:t>
                                            </w:r>
                                          </w:hyperlink>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Have I not commanded you? Be strong and courageous. Do not be frightened, and do not be dismayed, for the Lord your God is with you wherever you go." (Joshua 1:9)</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With the nuclear negotiations between Iran and the P5+1 powers (U.S., U.K., France, Russia, China, and Germany) approaching a March 24 deadline for a "political framework agreement," Israel's objections to the parameters of the emerging deal have been highly publicized. But lesser known is the growing unease about the negotiations among many leading Arab states.</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For nations such as Saudi Arabia, the United Arab Emirates, and Egypt, which all have Sunni Muslim-majority populations, Iran-which is a Shi'a Muslim and ethnically Persian country-has long been viewed as a regional rival. Lying on the strategic crossroads between Central Asia and the Middle East, Iran is one of the world's top oil producers and the main regional competitor for the oil-rich Arab Gulf states, which are vying for power in regional conflicts such as those inside Syria, Iraq, and Yemen.</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Recent media reports said that in closed talks with European lawmakers, Saudi diplomats expressed their willingness to lend Saudi Arabia's airspace to Israel for a possible attack against Iran's nuclear facilities.</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lthough those reports have been officially denied by both Riyadh (the Saudi capital) and Jerusalem, this kind of cooperation makes strategic sense," </w:t>
                                          </w:r>
                                          <w:proofErr w:type="spellStart"/>
                                          <w:r>
                                            <w:rPr>
                                              <w:rFonts w:ascii="Arial" w:hAnsi="Arial" w:cs="Arial"/>
                                              <w:color w:val="000000"/>
                                            </w:rPr>
                                            <w:t>Ilan</w:t>
                                          </w:r>
                                          <w:proofErr w:type="spellEnd"/>
                                          <w:r>
                                            <w:rPr>
                                              <w:rFonts w:ascii="Arial" w:hAnsi="Arial" w:cs="Arial"/>
                                              <w:color w:val="000000"/>
                                            </w:rPr>
                                            <w:t xml:space="preserve"> Berman, vice president of the American Foreign Policy Council think tank, told JNS.org. "Saudi Arabia and Israel both feel betrayed by the current negotiations underway with Iran, and both feel they need to make alternative plans to cope with what both view as an existential threat to its existence."</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But Dalia </w:t>
                                          </w:r>
                                          <w:proofErr w:type="spellStart"/>
                                          <w:r>
                                            <w:rPr>
                                              <w:rFonts w:ascii="Arial" w:hAnsi="Arial" w:cs="Arial"/>
                                              <w:color w:val="000000"/>
                                            </w:rPr>
                                            <w:t>Dassa</w:t>
                                          </w:r>
                                          <w:proofErr w:type="spellEnd"/>
                                          <w:r>
                                            <w:rPr>
                                              <w:rFonts w:ascii="Arial" w:hAnsi="Arial" w:cs="Arial"/>
                                              <w:color w:val="000000"/>
                                            </w:rPr>
                                            <w:t xml:space="preserve"> Kaye, director of the Center for Middle East Public Policy at the RAND Corporation think tank, cautioned against reading too much into reports of Saudi-Israeli cooperation.</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ile it is absolutely true that the Saudis share Israel's concerns over Iran's nuclear capability, and in that sense they are tacitly aligned, I think the Saudis would be extremely wary of any support for military action that would implicate them in the attacks," </w:t>
                                          </w:r>
                                          <w:proofErr w:type="spellStart"/>
                                          <w:r>
                                            <w:rPr>
                                              <w:rFonts w:ascii="Arial" w:hAnsi="Arial" w:cs="Arial"/>
                                              <w:color w:val="000000"/>
                                            </w:rPr>
                                            <w:t>Dassa</w:t>
                                          </w:r>
                                          <w:proofErr w:type="spellEnd"/>
                                          <w:r>
                                            <w:rPr>
                                              <w:rFonts w:ascii="Arial" w:hAnsi="Arial" w:cs="Arial"/>
                                              <w:color w:val="000000"/>
                                            </w:rPr>
                                            <w:t xml:space="preserve"> Kaye told JNS.org.</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Nevertheless, the shared skepticism of Israel and the Arab Gulf states about the current nuclear talks has shifted regional priorities.</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Like Israel, the Gulf Arab states are deeply skeptical about the current negotiations," Berman said. "They see them as a vehicle that will grant Iran both nuclear status and allow it to dominate the region. That's why, more and </w:t>
                                          </w:r>
                                          <w:r>
                                            <w:rPr>
                                              <w:rFonts w:ascii="Arial" w:hAnsi="Arial" w:cs="Arial"/>
                                              <w:color w:val="000000"/>
                                            </w:rPr>
                                            <w:lastRenderedPageBreak/>
                                            <w:t>more, the Gulf states have drifted into strategic alignment with Israel on the issue."</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current Mideast alignment is a far different one than Israel experienced during the first few decades of its existence. In its early years, Israel had warm relationships with the non-Arab regional powers such as Turkey and Iran, which both recognized Israel soon after it declared independence in 1948. At the time, both countries were staunch U.S. allies in the Cold War and were deeply suspicious of Arab regional political power such as the pan-Arabism espoused by Egyptian leader </w:t>
                                          </w:r>
                                          <w:proofErr w:type="spellStart"/>
                                          <w:r>
                                            <w:rPr>
                                              <w:rFonts w:ascii="Arial" w:hAnsi="Arial" w:cs="Arial"/>
                                              <w:color w:val="000000"/>
                                            </w:rPr>
                                            <w:t>Gamal</w:t>
                                          </w:r>
                                          <w:proofErr w:type="spellEnd"/>
                                          <w:r>
                                            <w:rPr>
                                              <w:rFonts w:ascii="Arial" w:hAnsi="Arial" w:cs="Arial"/>
                                              <w:color w:val="000000"/>
                                            </w:rPr>
                                            <w:t xml:space="preserve"> Abdel Nasser, who was an ally of the Soviet Union.</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Although their grievance of the unresolved Israeli-Palestinian conflict remains, many Arab states have come to realize that Israel is no longer their primary concern. The growing regional aspirations of Iran in conflicts in Iraq and Syria, as well as the rise of Islamic extremism through the Islamic State terror group and the Muslim Brotherhood, have become more pressing matters for Arab leaders.</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Decades ago, Israel sought close relations with the Shah of Iran to counter the threat posed by the Arab states. But today, Israel is doing the opposite, making overtures to Arab leaders to support them against Iran.</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the lead-up to Israeli Prime Minister Benjamin Netanyahu's recent speech to the U.S. Congress about the Iranian nuclear program, Israeli Ambassador to the U.S. Ron </w:t>
                                          </w:r>
                                          <w:proofErr w:type="spellStart"/>
                                          <w:r>
                                            <w:rPr>
                                              <w:rFonts w:ascii="Arial" w:hAnsi="Arial" w:cs="Arial"/>
                                              <w:color w:val="000000"/>
                                            </w:rPr>
                                            <w:t>Dermer</w:t>
                                          </w:r>
                                          <w:proofErr w:type="spellEnd"/>
                                          <w:r>
                                            <w:rPr>
                                              <w:rFonts w:ascii="Arial" w:hAnsi="Arial" w:cs="Arial"/>
                                              <w:color w:val="000000"/>
                                            </w:rPr>
                                            <w:t xml:space="preserve"> invited his Arab counterparts to attend the speech. While the Arab diplomats declined the invitation, many media outlets in the Arab world, including in Saudi Arabia, praised Netanyahu's address, which called on American lawmakers to reject a "bad deal" with Iran that would allow it to retain significant portions of its nuclear program.</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Who could believe that Netanyahu today has taken a better stand than Obama with regard to the Iranian nuclear file?" columnist Ahmed al-</w:t>
                                          </w:r>
                                          <w:proofErr w:type="spellStart"/>
                                          <w:r>
                                            <w:rPr>
                                              <w:rFonts w:ascii="Arial" w:hAnsi="Arial" w:cs="Arial"/>
                                              <w:color w:val="000000"/>
                                            </w:rPr>
                                            <w:t>Faraj</w:t>
                                          </w:r>
                                          <w:proofErr w:type="spellEnd"/>
                                          <w:r>
                                            <w:rPr>
                                              <w:rFonts w:ascii="Arial" w:hAnsi="Arial" w:cs="Arial"/>
                                              <w:color w:val="000000"/>
                                            </w:rPr>
                                            <w:t xml:space="preserve"> wrote in the Saudi daily newspaper Al-</w:t>
                                          </w:r>
                                          <w:proofErr w:type="spellStart"/>
                                          <w:r>
                                            <w:rPr>
                                              <w:rFonts w:ascii="Arial" w:hAnsi="Arial" w:cs="Arial"/>
                                              <w:color w:val="000000"/>
                                            </w:rPr>
                                            <w:t>Jazirah</w:t>
                                          </w:r>
                                          <w:proofErr w:type="spellEnd"/>
                                          <w:r>
                                            <w:rPr>
                                              <w:rFonts w:ascii="Arial" w:hAnsi="Arial" w:cs="Arial"/>
                                              <w:color w:val="000000"/>
                                            </w:rPr>
                                            <w:t>.</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An editorial by Faisal Abbas, the editor-in-chief of the Saudi-owned Dubai-based news outlet Al-Arabiya, stated that Netanyahu's Congress speech "hit the nail right on the head" in his assessment of the Iranian threats in the Middle East.</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Besides the alignment on the Iranian nuclear issue, Israel enjoys warm government-to-government relations with two Arab neighbors. As the only two Arab countries that have agreed to a peace treaties with Israel, Egypt and Jordan have recently increased security cooperation with the Jewish stare.</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Under President Abdel-Fattah El-</w:t>
                                          </w:r>
                                          <w:proofErr w:type="spellStart"/>
                                          <w:r>
                                            <w:rPr>
                                              <w:rFonts w:ascii="Arial" w:hAnsi="Arial" w:cs="Arial"/>
                                              <w:color w:val="000000"/>
                                            </w:rPr>
                                            <w:t>Sisi</w:t>
                                          </w:r>
                                          <w:proofErr w:type="spellEnd"/>
                                          <w:r>
                                            <w:rPr>
                                              <w:rFonts w:ascii="Arial" w:hAnsi="Arial" w:cs="Arial"/>
                                              <w:color w:val="000000"/>
                                            </w:rPr>
                                            <w:t xml:space="preserve">, Egypt has quietly worked closely with Israel on combating Islamic terrorist groups in the Sinai Peninsula such as </w:t>
                                          </w:r>
                                          <w:proofErr w:type="spellStart"/>
                                          <w:r>
                                            <w:rPr>
                                              <w:rFonts w:ascii="Arial" w:hAnsi="Arial" w:cs="Arial"/>
                                              <w:color w:val="000000"/>
                                            </w:rPr>
                                            <w:t>Ansar</w:t>
                                          </w:r>
                                          <w:proofErr w:type="spellEnd"/>
                                          <w:r>
                                            <w:rPr>
                                              <w:rFonts w:ascii="Arial" w:hAnsi="Arial" w:cs="Arial"/>
                                              <w:color w:val="000000"/>
                                            </w:rPr>
                                            <w:t xml:space="preserve"> Bayt al-</w:t>
                                          </w:r>
                                          <w:proofErr w:type="spellStart"/>
                                          <w:r>
                                            <w:rPr>
                                              <w:rFonts w:ascii="Arial" w:hAnsi="Arial" w:cs="Arial"/>
                                              <w:color w:val="000000"/>
                                            </w:rPr>
                                            <w:t>Maqdis</w:t>
                                          </w:r>
                                          <w:proofErr w:type="spellEnd"/>
                                          <w:r>
                                            <w:rPr>
                                              <w:rFonts w:ascii="Arial" w:hAnsi="Arial" w:cs="Arial"/>
                                              <w:color w:val="000000"/>
                                            </w:rPr>
                                            <w:t xml:space="preserve"> (which recently declared its allegiance to Islamic State), in addition to cracking down on Hamas, which draws support from Egypt's Muslim Brotherhood and uses the Sinai for smuggling weapons and other goods. El-</w:t>
                                          </w:r>
                                          <w:proofErr w:type="spellStart"/>
                                          <w:r>
                                            <w:rPr>
                                              <w:rFonts w:ascii="Arial" w:hAnsi="Arial" w:cs="Arial"/>
                                              <w:color w:val="000000"/>
                                            </w:rPr>
                                            <w:t>Sisi</w:t>
                                          </w:r>
                                          <w:proofErr w:type="spellEnd"/>
                                          <w:r>
                                            <w:rPr>
                                              <w:rFonts w:ascii="Arial" w:hAnsi="Arial" w:cs="Arial"/>
                                              <w:color w:val="000000"/>
                                            </w:rPr>
                                            <w:t xml:space="preserve"> also launched attacks against Islamic State terrorists in Libya after their execution of 20 Coptic Christians there.</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El-</w:t>
                                          </w:r>
                                          <w:proofErr w:type="spellStart"/>
                                          <w:r>
                                            <w:rPr>
                                              <w:rFonts w:ascii="Arial" w:hAnsi="Arial" w:cs="Arial"/>
                                              <w:color w:val="000000"/>
                                            </w:rPr>
                                            <w:t>Sisi</w:t>
                                          </w:r>
                                          <w:proofErr w:type="spellEnd"/>
                                          <w:r>
                                            <w:rPr>
                                              <w:rFonts w:ascii="Arial" w:hAnsi="Arial" w:cs="Arial"/>
                                              <w:color w:val="000000"/>
                                            </w:rPr>
                                            <w:t xml:space="preserve"> has also called for the formation of an Arab regional alliance to fight common threats like Islamic extremism and Iran.</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We want to defend our nations and this is the time when we join our hands together," he told Al-Arabiya before a visit to Saudi Arabia on March 1. "There is a good opportunity now for us to start a discussion about it."</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RAND Corporation's </w:t>
                                          </w:r>
                                          <w:proofErr w:type="spellStart"/>
                                          <w:r>
                                            <w:rPr>
                                              <w:rFonts w:ascii="Arial" w:hAnsi="Arial" w:cs="Arial"/>
                                              <w:color w:val="000000"/>
                                            </w:rPr>
                                            <w:t>Dassa</w:t>
                                          </w:r>
                                          <w:proofErr w:type="spellEnd"/>
                                          <w:r>
                                            <w:rPr>
                                              <w:rFonts w:ascii="Arial" w:hAnsi="Arial" w:cs="Arial"/>
                                              <w:color w:val="000000"/>
                                            </w:rPr>
                                            <w:t xml:space="preserve"> Kaye told JNS.org, "The relationship right now between the Saudis and Egyptians is a strong one. The more conservative Arab gulf states are bolstering the El-</w:t>
                                          </w:r>
                                          <w:proofErr w:type="spellStart"/>
                                          <w:r>
                                            <w:rPr>
                                              <w:rFonts w:ascii="Arial" w:hAnsi="Arial" w:cs="Arial"/>
                                              <w:color w:val="000000"/>
                                            </w:rPr>
                                            <w:t>Sisi</w:t>
                                          </w:r>
                                          <w:proofErr w:type="spellEnd"/>
                                          <w:r>
                                            <w:rPr>
                                              <w:rFonts w:ascii="Arial" w:hAnsi="Arial" w:cs="Arial"/>
                                              <w:color w:val="000000"/>
                                            </w:rPr>
                                            <w:t xml:space="preserve"> government as part of a so-called counter revolution to support anti-Islamist governments."</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At the same time, the Wall Street Journal reported in late February that leading Arab countries, including Saudi Arabia, Qatar, Egypt, and the United Arab Emirates, have said that any nuclear deal that allows Iran to retain its capacity to enrich uranium-which can be used to produce a nuclear weapon-would likely force them to develop their own nuclear capabilities.</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Arab leaders are increasingly expressing concern about the potential ramifications of the emerging nuclear deal between Iran and world powers, particularly the lifting of economic sanctions against the Islamic Republic.</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Following a March 5 meeting with Saudi Arabia's King Salman and Foreign Minister Prince Saud al-Faisal, Secretary of State Kerry said the U.S. is not seeking a "grand bargain" with Iran and will not "take our eye off of Iran's other destabilizing actions in places like Syria, Lebanon, Iraq, and the Arabian peninsula, Yemen particularly."</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Yet Prince al-Faisal reiterated his concern about Iran's regional power play, citing reports that Iran is involved in Iraq's efforts to retake Tikrit as part of operations against Islamic State.</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The situation in Tikrit is a prime example of what we are worried about. Iran is taking over the country," Prince al-Faisal said.</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his address to Congress, Netanyahu outlined Tehran's efforts to spread its influence throughout the Middle East, saying that Iran is currently dominating four capitals in the region-Baghdad (Iraq), Damascus (Syria), Beirut </w:t>
                                          </w:r>
                                          <w:r>
                                            <w:rPr>
                                              <w:rFonts w:ascii="Arial" w:hAnsi="Arial" w:cs="Arial"/>
                                              <w:color w:val="000000"/>
                                            </w:rPr>
                                            <w:lastRenderedPageBreak/>
                                            <w:t>(Lebanon), and Sana'a (Yemen). Both Israeli and Arab leaders fear that the lifting of international sanctions against Iran would allow the Islamic Republic' economy to prosper again, thereby allowing Iran to increase its influence in conflict zones throughout the Middle East.</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t the same time, RAND's </w:t>
                                          </w:r>
                                          <w:proofErr w:type="spellStart"/>
                                          <w:r>
                                            <w:rPr>
                                              <w:rFonts w:ascii="Arial" w:hAnsi="Arial" w:cs="Arial"/>
                                              <w:color w:val="000000"/>
                                            </w:rPr>
                                            <w:t>Dassa</w:t>
                                          </w:r>
                                          <w:proofErr w:type="spellEnd"/>
                                          <w:r>
                                            <w:rPr>
                                              <w:rFonts w:ascii="Arial" w:hAnsi="Arial" w:cs="Arial"/>
                                              <w:color w:val="000000"/>
                                            </w:rPr>
                                            <w:t xml:space="preserve"> Kaye believes Saudi Arabia may be able to live with a less-than-ideal nuclear agreement.</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t is my understanding that the Saudis would not be enthusiastic about a nuclear deal, but if [a deal] really set the Iranian program back, I think ultimately they would adapt to an agreement and would find other ways to contain and compete with Iran in the region," </w:t>
                                          </w:r>
                                          <w:proofErr w:type="spellStart"/>
                                          <w:r>
                                            <w:rPr>
                                              <w:rFonts w:ascii="Arial" w:hAnsi="Arial" w:cs="Arial"/>
                                              <w:color w:val="000000"/>
                                            </w:rPr>
                                            <w:t>Dassa</w:t>
                                          </w:r>
                                          <w:proofErr w:type="spellEnd"/>
                                          <w:r>
                                            <w:rPr>
                                              <w:rFonts w:ascii="Arial" w:hAnsi="Arial" w:cs="Arial"/>
                                              <w:color w:val="000000"/>
                                            </w:rPr>
                                            <w:t xml:space="preserve"> Kaye said.</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Yet for Israel, as Netanyahu has stressed, the Iranian nuclear threat is a matter of survival. Iranian Supreme Leader Ayatollah Ali Khamenei has repeatedly called for the annihilation of the Jewish state, most recently in a tweet last November.</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Prime Minister Netanyahu has said that the alternative to a bad deal is a better deal. This is not a flippant line," the American Foreign Policy Council's Berman told JNS.org. "The West has tremendous economic and political leverage over the Islamic Republic. It can use this dominant position to pressure Iran into an agreement that better addresses concerns about its nuclear program, if only the United States and its allies have the political will to do so."</w:t>
                                          </w: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EF42EC">
                                            <w:trPr>
                                              <w:trHeight w:val="15"/>
                                              <w:tblCellSpacing w:w="0" w:type="dxa"/>
                                            </w:trPr>
                                            <w:tc>
                                              <w:tcPr>
                                                <w:tcW w:w="0" w:type="auto"/>
                                                <w:shd w:val="clear" w:color="auto" w:fill="0A74DB"/>
                                                <w:tcMar>
                                                  <w:top w:w="0" w:type="dxa"/>
                                                  <w:left w:w="0" w:type="dxa"/>
                                                  <w:bottom w:w="75" w:type="dxa"/>
                                                  <w:right w:w="0" w:type="dxa"/>
                                                </w:tcMar>
                                                <w:vAlign w:val="center"/>
                                                <w:hideMark/>
                                              </w:tcPr>
                                              <w:p w:rsidR="00EF42EC" w:rsidRDefault="00EF42EC">
                                                <w:pPr>
                                                  <w:jc w:val="center"/>
                                                </w:pPr>
                                                <w:r>
                                                  <w:rPr>
                                                    <w:noProof/>
                                                  </w:rPr>
                                                  <w:drawing>
                                                    <wp:inline distT="0" distB="0" distL="0" distR="0">
                                                      <wp:extent cx="47625" cy="9525"/>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rPr>
                                              <w:sz w:val="20"/>
                                              <w:szCs w:val="20"/>
                                            </w:rPr>
                                          </w:pP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105" w:type="dxa"/>
                                            <w:left w:w="540" w:type="dxa"/>
                                            <w:bottom w:w="105" w:type="dxa"/>
                                            <w:right w:w="540" w:type="dxa"/>
                                          </w:tcMar>
                                        </w:tcPr>
                                        <w:p w:rsidR="00EF42EC" w:rsidRDefault="00EF42EC">
                                          <w:pPr>
                                            <w:jc w:val="center"/>
                                            <w:rPr>
                                              <w:rFonts w:ascii="Arial" w:hAnsi="Arial" w:cs="Arial"/>
                                              <w:color w:val="000000"/>
                                              <w:sz w:val="20"/>
                                              <w:szCs w:val="20"/>
                                            </w:rPr>
                                          </w:pPr>
                                        </w:p>
                                        <w:p w:rsidR="00EF42EC" w:rsidRDefault="00EF42E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36"/>
                                              <w:szCs w:val="36"/>
                                            </w:rPr>
                                            <w:t>CONVERGENCE - of the End Time Signs - DVD</w:t>
                                          </w:r>
                                        </w:p>
                                        <w:p w:rsidR="00EF42EC" w:rsidRDefault="00EF42E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8"/>
                                              <w:szCs w:val="28"/>
                                            </w:rPr>
                                            <w:t>Is Now Shipping!!!</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8"/>
                                              <w:szCs w:val="28"/>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8"/>
                                              <w:szCs w:val="28"/>
                                            </w:rPr>
                                            <w:t> </w:t>
                                          </w:r>
                                        </w:p>
                                        <w:p w:rsidR="00EF42EC" w:rsidRDefault="00EF42E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8"/>
                                              <w:szCs w:val="28"/>
                                            </w:rPr>
                                            <w:t>Our Best DVD Ever</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8"/>
                                              <w:szCs w:val="28"/>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is the best DVD that we have ever produced! It's jammed packed full of stunningly vivid images and Hi-</w:t>
                                          </w:r>
                                          <w:proofErr w:type="spellStart"/>
                                          <w:r>
                                            <w:rPr>
                                              <w:rFonts w:ascii="Arial" w:hAnsi="Arial" w:cs="Arial"/>
                                              <w:color w:val="000000"/>
                                              <w:sz w:val="28"/>
                                              <w:szCs w:val="28"/>
                                            </w:rPr>
                                            <w:t>Def</w:t>
                                          </w:r>
                                          <w:proofErr w:type="spellEnd"/>
                                          <w:r>
                                            <w:rPr>
                                              <w:rFonts w:ascii="Arial" w:hAnsi="Arial" w:cs="Arial"/>
                                              <w:color w:val="000000"/>
                                              <w:sz w:val="28"/>
                                              <w:szCs w:val="28"/>
                                            </w:rPr>
                                            <w:t xml:space="preserve">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8"/>
                                              <w:szCs w:val="28"/>
                                            </w:rPr>
                                            <w:t>100 % Worded</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8"/>
                                              <w:szCs w:val="28"/>
                                            </w:rPr>
                                            <w:t>This DVD is 100% worded for the hearing impaired. Every word the narrator speaks, is clearly on the screen.</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8"/>
                                              <w:szCs w:val="28"/>
                                            </w:rPr>
                                            <w:lastRenderedPageBreak/>
                                            <w:t>A Must See DVD</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8"/>
                                              <w:szCs w:val="28"/>
                                            </w:rPr>
                                            <w:t>Evangelistic tool</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8"/>
                                              <w:szCs w:val="28"/>
                                            </w:rPr>
                                            <w:t>Timely</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36"/>
                                              <w:szCs w:val="36"/>
                                            </w:rPr>
                                            <w:t>ORDER YOUR COPY TODAY!</w:t>
                                          </w:r>
                                        </w:p>
                                        <w:p w:rsidR="00EF42EC" w:rsidRDefault="00EF42EC">
                                          <w:pPr>
                                            <w:jc w:val="center"/>
                                            <w:rPr>
                                              <w:rFonts w:ascii="Arial" w:hAnsi="Arial" w:cs="Arial"/>
                                              <w:color w:val="000000"/>
                                              <w:sz w:val="20"/>
                                              <w:szCs w:val="20"/>
                                            </w:rPr>
                                          </w:pPr>
                                          <w:r>
                                            <w:rPr>
                                              <w:rFonts w:ascii="Arial" w:hAnsi="Arial" w:cs="Arial"/>
                                              <w:color w:val="000000"/>
                                              <w:sz w:val="20"/>
                                              <w:szCs w:val="20"/>
                                            </w:rPr>
                                            <w:lastRenderedPageBreak/>
                                            <w:br/>
                                          </w:r>
                                          <w:r>
                                            <w:rPr>
                                              <w:rFonts w:ascii="Arial" w:hAnsi="Arial" w:cs="Arial"/>
                                              <w:noProof/>
                                              <w:color w:val="000000"/>
                                              <w:sz w:val="20"/>
                                              <w:szCs w:val="20"/>
                                            </w:rPr>
                                            <w:drawing>
                                              <wp:inline distT="0" distB="0" distL="0" distR="0">
                                                <wp:extent cx="2857500" cy="4371975"/>
                                                <wp:effectExtent l="0" t="0" r="0" b="9525"/>
                                                <wp:docPr id="41" name="Picture 41"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files.ctctcdn.com/61c7cfcb201/9299b7a9-a78f-4f2e-ad95-00cc8133853e.jp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857500" cy="4371975"/>
                                                        </a:xfrm>
                                                        <a:prstGeom prst="rect">
                                                          <a:avLst/>
                                                        </a:prstGeom>
                                                        <a:noFill/>
                                                        <a:ln>
                                                          <a:noFill/>
                                                        </a:ln>
                                                      </pic:spPr>
                                                    </pic:pic>
                                                  </a:graphicData>
                                                </a:graphic>
                                              </wp:inline>
                                            </w:drawing>
                                          </w:r>
                                        </w:p>
                                        <w:tbl>
                                          <w:tblPr>
                                            <w:tblW w:w="5715" w:type="dxa"/>
                                            <w:jc w:val="center"/>
                                            <w:tblCellSpacing w:w="15" w:type="dxa"/>
                                            <w:tblLook w:val="04A0" w:firstRow="1" w:lastRow="0" w:firstColumn="1" w:lastColumn="0" w:noHBand="0" w:noVBand="1"/>
                                          </w:tblPr>
                                          <w:tblGrid>
                                            <w:gridCol w:w="5940"/>
                                          </w:tblGrid>
                                          <w:tr w:rsidR="00EF42EC">
                                            <w:trPr>
                                              <w:tblCellSpacing w:w="15" w:type="dxa"/>
                                              <w:jc w:val="center"/>
                                            </w:trPr>
                                            <w:tc>
                                              <w:tcPr>
                                                <w:tcW w:w="50" w:type="pct"/>
                                                <w:tcMar>
                                                  <w:top w:w="75" w:type="dxa"/>
                                                  <w:left w:w="75" w:type="dxa"/>
                                                  <w:bottom w:w="15" w:type="dxa"/>
                                                  <w:right w:w="75" w:type="dxa"/>
                                                </w:tcMar>
                                                <w:vAlign w:val="center"/>
                                                <w:hideMark/>
                                              </w:tcPr>
                                              <w:p w:rsidR="00EF42EC" w:rsidRDefault="00EF42EC">
                                                <w:pPr>
                                                  <w:jc w:val="center"/>
                                                  <w:rPr>
                                                    <w:color w:val="000000"/>
                                                  </w:rPr>
                                                </w:pPr>
                                                <w:r>
                                                  <w:rPr>
                                                    <w:noProof/>
                                                    <w:color w:val="0000FF"/>
                                                  </w:rPr>
                                                  <w:drawing>
                                                    <wp:inline distT="0" distB="0" distL="0" distR="0">
                                                      <wp:extent cx="3629025" cy="2714625"/>
                                                      <wp:effectExtent l="0" t="0" r="9525" b="9525"/>
                                                      <wp:docPr id="40" name="Picture 40" descr="CONVERGENCE of the End Time Signs">
                                                        <a:hlinkClick xmlns:a="http://schemas.openxmlformats.org/drawingml/2006/main" r:id="rId1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ONVERGENCE of the End Time Signs"/>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EF42EC">
                                            <w:trPr>
                                              <w:tblCellSpacing w:w="15" w:type="dxa"/>
                                              <w:jc w:val="center"/>
                                            </w:trPr>
                                            <w:tc>
                                              <w:tcPr>
                                                <w:tcW w:w="0" w:type="auto"/>
                                                <w:tcMar>
                                                  <w:top w:w="15" w:type="dxa"/>
                                                  <w:left w:w="15" w:type="dxa"/>
                                                  <w:bottom w:w="75" w:type="dxa"/>
                                                  <w:right w:w="15" w:type="dxa"/>
                                                </w:tcMar>
                                                <w:vAlign w:val="center"/>
                                                <w:hideMark/>
                                              </w:tcPr>
                                              <w:p w:rsidR="00EF42EC" w:rsidRDefault="00EF42EC">
                                                <w:pPr>
                                                  <w:jc w:val="center"/>
                                                  <w:rPr>
                                                    <w:rFonts w:ascii="Arial" w:hAnsi="Arial" w:cs="Arial"/>
                                                    <w:color w:val="000000"/>
                                                    <w:sz w:val="28"/>
                                                    <w:szCs w:val="28"/>
                                                  </w:rPr>
                                                </w:pPr>
                                                <w:r>
                                                  <w:rPr>
                                                    <w:rStyle w:val="Strong"/>
                                                    <w:rFonts w:ascii="Arial" w:hAnsi="Arial" w:cs="Arial"/>
                                                    <w:color w:val="000000"/>
                                                    <w:sz w:val="28"/>
                                                    <w:szCs w:val="28"/>
                                                  </w:rPr>
                                                  <w:t>CONVERGENCE of the End Time Signs</w:t>
                                                </w:r>
                                              </w:p>
                                            </w:tc>
                                          </w:tr>
                                        </w:tbl>
                                        <w:p w:rsidR="00EF42EC" w:rsidRDefault="00EF42EC">
                                          <w:pPr>
                                            <w:jc w:val="center"/>
                                            <w:rPr>
                                              <w:rFonts w:ascii="Arial" w:hAnsi="Arial" w:cs="Arial"/>
                                              <w:color w:val="000000"/>
                                              <w:sz w:val="20"/>
                                              <w:szCs w:val="20"/>
                                            </w:rPr>
                                          </w:pPr>
                                        </w:p>
                                        <w:p w:rsidR="00EF42EC" w:rsidRDefault="00EF42EC">
                                          <w:pPr>
                                            <w:jc w:val="center"/>
                                            <w:rPr>
                                              <w:rFonts w:ascii="Arial" w:hAnsi="Arial" w:cs="Arial"/>
                                              <w:color w:val="000000"/>
                                              <w:sz w:val="20"/>
                                              <w:szCs w:val="20"/>
                                            </w:rPr>
                                          </w:pPr>
                                        </w:p>
                                        <w:p w:rsidR="00EF42EC" w:rsidRDefault="00EF42EC">
                                          <w:pPr>
                                            <w:spacing w:after="240"/>
                                            <w:jc w:val="center"/>
                                            <w:rPr>
                                              <w:rFonts w:ascii="Arial" w:hAnsi="Arial" w:cs="Arial"/>
                                              <w:color w:val="000000"/>
                                            </w:rPr>
                                          </w:pPr>
                                          <w:r>
                                            <w:rPr>
                                              <w:rStyle w:val="Strong"/>
                                              <w:rFonts w:ascii="Arial" w:hAnsi="Arial" w:cs="Arial"/>
                                              <w:color w:val="000000"/>
                                            </w:rPr>
                                            <w:lastRenderedPageBreak/>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EF42EC" w:rsidRDefault="00EF42EC">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EF42EC" w:rsidRDefault="00EF42EC">
                                          <w:pPr>
                                            <w:spacing w:after="240"/>
                                            <w:jc w:val="center"/>
                                            <w:rPr>
                                              <w:rFonts w:ascii="Arial" w:hAnsi="Arial" w:cs="Arial"/>
                                              <w:color w:val="000000"/>
                                            </w:rPr>
                                          </w:pPr>
                                        </w:p>
                                        <w:p w:rsidR="00EF42EC" w:rsidRDefault="00EF42EC">
                                          <w:pPr>
                                            <w:spacing w:line="257" w:lineRule="atLeast"/>
                                            <w:jc w:val="center"/>
                                            <w:rPr>
                                              <w:rFonts w:ascii="Arial" w:hAnsi="Arial" w:cs="Arial"/>
                                              <w:color w:val="000000"/>
                                              <w:sz w:val="36"/>
                                              <w:szCs w:val="36"/>
                                            </w:rPr>
                                          </w:pPr>
                                          <w:r>
                                            <w:rPr>
                                              <w:rStyle w:val="Strong"/>
                                              <w:rFonts w:ascii="Arial" w:hAnsi="Arial" w:cs="Arial"/>
                                              <w:color w:val="000000"/>
                                              <w:sz w:val="36"/>
                                              <w:szCs w:val="36"/>
                                            </w:rPr>
                                            <w:t>CONVERGENCE</w:t>
                                          </w:r>
                                          <w:r>
                                            <w:rPr>
                                              <w:rFonts w:ascii="Arial" w:hAnsi="Arial" w:cs="Arial"/>
                                              <w:color w:val="000000"/>
                                              <w:sz w:val="36"/>
                                              <w:szCs w:val="36"/>
                                            </w:rPr>
                                            <w:t xml:space="preserve"> -</w:t>
                                          </w:r>
                                        </w:p>
                                        <w:p w:rsidR="00EF42EC" w:rsidRDefault="00EF42EC">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EF42EC" w:rsidRDefault="00EF42EC">
                                          <w:pPr>
                                            <w:jc w:val="center"/>
                                            <w:rPr>
                                              <w:rFonts w:ascii="Arial" w:hAnsi="Arial" w:cs="Arial"/>
                                              <w:color w:val="000000"/>
                                              <w:sz w:val="20"/>
                                              <w:szCs w:val="20"/>
                                            </w:rPr>
                                          </w:pPr>
                                        </w:p>
                                        <w:p w:rsidR="00EF42EC" w:rsidRDefault="00EF42EC">
                                          <w:pPr>
                                            <w:jc w:val="center"/>
                                            <w:rPr>
                                              <w:rFonts w:ascii="Arial" w:hAnsi="Arial" w:cs="Arial"/>
                                              <w:color w:val="000000"/>
                                              <w:sz w:val="20"/>
                                              <w:szCs w:val="20"/>
                                            </w:rPr>
                                          </w:pPr>
                                        </w:p>
                                        <w:p w:rsidR="00EF42EC" w:rsidRDefault="00EF42EC">
                                          <w:pPr>
                                            <w:jc w:val="center"/>
                                            <w:rPr>
                                              <w:rFonts w:ascii="Arial" w:hAnsi="Arial" w:cs="Arial"/>
                                              <w:color w:val="001A81"/>
                                              <w:sz w:val="36"/>
                                              <w:szCs w:val="36"/>
                                            </w:rPr>
                                          </w:pPr>
                                          <w:hyperlink r:id="rId112" w:tgtFrame="_blank" w:history="1">
                                            <w:r>
                                              <w:rPr>
                                                <w:rStyle w:val="Hyperlink"/>
                                                <w:rFonts w:ascii="Arial" w:hAnsi="Arial" w:cs="Arial"/>
                                                <w:b/>
                                                <w:bCs/>
                                              </w:rPr>
                                              <w:t>CLICK HERE TO ORDER</w:t>
                                            </w:r>
                                          </w:hyperlink>
                                        </w:p>
                                        <w:p w:rsidR="00EF42EC" w:rsidRDefault="00EF42EC">
                                          <w:pPr>
                                            <w:jc w:val="center"/>
                                            <w:rPr>
                                              <w:rFonts w:ascii="Arial" w:hAnsi="Arial" w:cs="Arial"/>
                                              <w:color w:val="000000"/>
                                              <w:sz w:val="20"/>
                                              <w:szCs w:val="20"/>
                                            </w:rPr>
                                          </w:pPr>
                                          <w:r>
                                            <w:rPr>
                                              <w:rFonts w:ascii="Arial" w:hAnsi="Arial" w:cs="Arial"/>
                                              <w:color w:val="000000"/>
                                              <w:sz w:val="20"/>
                                              <w:szCs w:val="20"/>
                                            </w:rPr>
                                            <w:br/>
                                          </w: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EF42EC">
                                            <w:trPr>
                                              <w:trHeight w:val="15"/>
                                              <w:tblCellSpacing w:w="0" w:type="dxa"/>
                                            </w:trPr>
                                            <w:tc>
                                              <w:tcPr>
                                                <w:tcW w:w="0" w:type="auto"/>
                                                <w:shd w:val="clear" w:color="auto" w:fill="0A74DB"/>
                                                <w:tcMar>
                                                  <w:top w:w="0" w:type="dxa"/>
                                                  <w:left w:w="0" w:type="dxa"/>
                                                  <w:bottom w:w="75" w:type="dxa"/>
                                                  <w:right w:w="0" w:type="dxa"/>
                                                </w:tcMar>
                                                <w:vAlign w:val="center"/>
                                                <w:hideMark/>
                                              </w:tcPr>
                                              <w:p w:rsidR="00EF42EC" w:rsidRDefault="00EF42EC">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rPr>
                                              <w:sz w:val="20"/>
                                              <w:szCs w:val="20"/>
                                            </w:rPr>
                                          </w:pP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105" w:type="dxa"/>
                                            <w:left w:w="540" w:type="dxa"/>
                                            <w:bottom w:w="105" w:type="dxa"/>
                                            <w:right w:w="540" w:type="dxa"/>
                                          </w:tcMar>
                                        </w:tcPr>
                                        <w:p w:rsidR="00EF42EC" w:rsidRDefault="00EF42EC">
                                          <w:pPr>
                                            <w:rPr>
                                              <w:color w:val="000000"/>
                                            </w:rPr>
                                          </w:pPr>
                                        </w:p>
                                        <w:p w:rsidR="00EF42EC" w:rsidRDefault="00EF42EC">
                                          <w:pPr>
                                            <w:jc w:val="center"/>
                                            <w:rPr>
                                              <w:color w:val="000000"/>
                                            </w:rPr>
                                          </w:pPr>
                                          <w:r>
                                            <w:rPr>
                                              <w:rStyle w:val="Strong"/>
                                              <w:color w:val="000090"/>
                                              <w:sz w:val="40"/>
                                              <w:szCs w:val="40"/>
                                            </w:rPr>
                                            <w:t>CHECK OUT ALL OUR AMAZING DVD'S</w:t>
                                          </w:r>
                                        </w:p>
                                        <w:p w:rsidR="00EF42EC" w:rsidRDefault="00EF42EC">
                                          <w:pPr>
                                            <w:jc w:val="center"/>
                                            <w:rPr>
                                              <w:rFonts w:ascii="Georgia" w:hAnsi="Georgia"/>
                                              <w:color w:val="000000"/>
                                              <w:sz w:val="28"/>
                                              <w:szCs w:val="28"/>
                                            </w:rPr>
                                          </w:pPr>
                                        </w:p>
                                        <w:p w:rsidR="00EF42EC" w:rsidRDefault="00EF42EC">
                                          <w:pPr>
                                            <w:jc w:val="center"/>
                                            <w:rPr>
                                              <w:rFonts w:ascii="Courier New" w:hAnsi="Courier New" w:cs="Courier New"/>
                                              <w:color w:val="000000"/>
                                              <w:sz w:val="32"/>
                                              <w:szCs w:val="32"/>
                                            </w:rPr>
                                          </w:pPr>
                                          <w:r>
                                            <w:rPr>
                                              <w:rStyle w:val="Strong"/>
                                              <w:rFonts w:ascii="Courier New" w:hAnsi="Courier New" w:cs="Courier New"/>
                                              <w:color w:val="000000"/>
                                              <w:sz w:val="32"/>
                                              <w:szCs w:val="32"/>
                                            </w:rPr>
                                            <w:t xml:space="preserve">The End of Times - Israel God's Timepiece - The Rapture - After the Rapture - As in the Days of Noah - Gog and </w:t>
                                          </w:r>
                                          <w:proofErr w:type="spellStart"/>
                                          <w:r>
                                            <w:rPr>
                                              <w:rStyle w:val="Strong"/>
                                              <w:rFonts w:ascii="Courier New" w:hAnsi="Courier New" w:cs="Courier New"/>
                                              <w:color w:val="000000"/>
                                              <w:sz w:val="32"/>
                                              <w:szCs w:val="32"/>
                                            </w:rPr>
                                            <w:t>Magog</w:t>
                                          </w:r>
                                          <w:proofErr w:type="spellEnd"/>
                                          <w:r>
                                            <w:rPr>
                                              <w:rStyle w:val="Strong"/>
                                              <w:rFonts w:ascii="Courier New" w:hAnsi="Courier New" w:cs="Courier New"/>
                                              <w:color w:val="000000"/>
                                              <w:sz w:val="32"/>
                                              <w:szCs w:val="32"/>
                                            </w:rPr>
                                            <w:t xml:space="preserve"> - Perilous Times - The Antichrist - Living </w:t>
                                          </w:r>
                                          <w:r>
                                            <w:rPr>
                                              <w:rStyle w:val="Strong"/>
                                              <w:rFonts w:ascii="Courier New" w:hAnsi="Courier New" w:cs="Courier New"/>
                                              <w:color w:val="000000"/>
                                              <w:sz w:val="32"/>
                                              <w:szCs w:val="32"/>
                                            </w:rPr>
                                            <w:lastRenderedPageBreak/>
                                            <w:t>on Borrowed Time - Angels,  Aliens &amp; Armageddon - There will be Tribulation - Jerusalem A Cup of Trembling - The Revelation Series - </w:t>
                                          </w:r>
                                        </w:p>
                                        <w:p w:rsidR="00EF42EC" w:rsidRDefault="00EF42EC">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EF42EC" w:rsidRDefault="00EF42EC">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EF42EC">
                                            <w:trPr>
                                              <w:tblCellSpacing w:w="15" w:type="dxa"/>
                                              <w:jc w:val="center"/>
                                            </w:trPr>
                                            <w:tc>
                                              <w:tcPr>
                                                <w:tcW w:w="6150" w:type="dxa"/>
                                                <w:tcMar>
                                                  <w:top w:w="15" w:type="dxa"/>
                                                  <w:left w:w="15" w:type="dxa"/>
                                                  <w:bottom w:w="15" w:type="dxa"/>
                                                  <w:right w:w="15" w:type="dxa"/>
                                                </w:tcMar>
                                                <w:vAlign w:val="center"/>
                                                <w:hideMark/>
                                              </w:tcPr>
                                              <w:p w:rsidR="00EF42EC" w:rsidRDefault="00EF42EC">
                                                <w:pPr>
                                                  <w:jc w:val="center"/>
                                                  <w:rPr>
                                                    <w:color w:val="000000"/>
                                                  </w:rPr>
                                                </w:pPr>
                                                <w:r>
                                                  <w:rPr>
                                                    <w:noProof/>
                                                    <w:color w:val="0000FF"/>
                                                  </w:rPr>
                                                  <w:drawing>
                                                    <wp:inline distT="0" distB="0" distL="0" distR="0">
                                                      <wp:extent cx="3810000" cy="2857500"/>
                                                      <wp:effectExtent l="0" t="0" r="0" b="0"/>
                                                      <wp:docPr id="38" name="Picture 38" descr="Welcome to Prophecy Update">
                                                        <a:hlinkClick xmlns:a="http://schemas.openxmlformats.org/drawingml/2006/main" r:id="rId1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Welcome to Prophecy Updat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EF42EC">
                                            <w:trPr>
                                              <w:tblCellSpacing w:w="15" w:type="dxa"/>
                                              <w:jc w:val="center"/>
                                            </w:trPr>
                                            <w:tc>
                                              <w:tcPr>
                                                <w:tcW w:w="0" w:type="auto"/>
                                                <w:tcMar>
                                                  <w:top w:w="15" w:type="dxa"/>
                                                  <w:left w:w="15" w:type="dxa"/>
                                                  <w:bottom w:w="15" w:type="dxa"/>
                                                  <w:right w:w="15" w:type="dxa"/>
                                                </w:tcMar>
                                                <w:vAlign w:val="center"/>
                                                <w:hideMark/>
                                              </w:tcPr>
                                              <w:p w:rsidR="00EF42EC" w:rsidRDefault="00EF42EC">
                                                <w:pPr>
                                                  <w:jc w:val="center"/>
                                                  <w:rPr>
                                                    <w:b/>
                                                    <w:bCs/>
                                                    <w:color w:val="000000"/>
                                                  </w:rPr>
                                                </w:pPr>
                                                <w:r>
                                                  <w:rPr>
                                                    <w:b/>
                                                    <w:bCs/>
                                                    <w:color w:val="000000"/>
                                                  </w:rPr>
                                                  <w:t>Welcome to Prophecy Update</w:t>
                                                </w:r>
                                              </w:p>
                                            </w:tc>
                                          </w:tr>
                                        </w:tbl>
                                        <w:p w:rsidR="00EF42EC" w:rsidRDefault="00EF42EC">
                                          <w:pPr>
                                            <w:jc w:val="center"/>
                                            <w:rPr>
                                              <w:rFonts w:ascii="Georgia" w:hAnsi="Georgia"/>
                                              <w:color w:val="000000"/>
                                              <w:sz w:val="28"/>
                                              <w:szCs w:val="28"/>
                                            </w:rPr>
                                          </w:pPr>
                                        </w:p>
                                        <w:p w:rsidR="00EF42EC" w:rsidRDefault="00EF42EC">
                                          <w:pPr>
                                            <w:rPr>
                                              <w:rFonts w:ascii="Arial" w:hAnsi="Arial" w:cs="Arial"/>
                                              <w:color w:val="000000"/>
                                              <w:sz w:val="20"/>
                                              <w:szCs w:val="20"/>
                                            </w:rPr>
                                          </w:pPr>
                                        </w:p>
                                        <w:p w:rsidR="00EF42EC" w:rsidRDefault="00EF42EC">
                                          <w:pPr>
                                            <w:pStyle w:val="NormalWeb"/>
                                            <w:spacing w:before="0" w:beforeAutospacing="0" w:after="0" w:afterAutospacing="0"/>
                                            <w:jc w:val="center"/>
                                            <w:rPr>
                                              <w:rFonts w:ascii="Arial" w:hAnsi="Arial" w:cs="Arial"/>
                                              <w:color w:val="000000"/>
                                              <w:sz w:val="20"/>
                                              <w:szCs w:val="20"/>
                                            </w:rPr>
                                          </w:pPr>
                                          <w:hyperlink r:id="rId115"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EF42EC" w:rsidRDefault="00EF42EC">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EF42EC" w:rsidRDefault="00EF42EC">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EF42EC" w:rsidRDefault="00EF42E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EF42EC" w:rsidRDefault="00EF42EC">
                                          <w:pPr>
                                            <w:pStyle w:val="NormalWeb"/>
                                            <w:spacing w:before="0" w:beforeAutospacing="0" w:after="0" w:afterAutospacing="0"/>
                                            <w:jc w:val="center"/>
                                            <w:rPr>
                                              <w:color w:val="000000"/>
                                            </w:rPr>
                                          </w:pPr>
                                          <w:r>
                                            <w:rPr>
                                              <w:rFonts w:ascii="Arial" w:hAnsi="Arial" w:cs="Arial"/>
                                              <w:b/>
                                              <w:bCs/>
                                              <w:color w:val="000000"/>
                                              <w:sz w:val="20"/>
                                              <w:szCs w:val="20"/>
                                            </w:rPr>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w:t>
                                          </w:r>
                                          <w:r>
                                            <w:rPr>
                                              <w:rFonts w:ascii="Arial" w:hAnsi="Arial" w:cs="Arial"/>
                                              <w:b/>
                                              <w:bCs/>
                                              <w:color w:val="000000"/>
                                              <w:sz w:val="20"/>
                                              <w:szCs w:val="20"/>
                                            </w:rPr>
                                            <w:lastRenderedPageBreak/>
                                            <w:t xml:space="preserve">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At first I thought it was going to be another routine message but as it progressed it became more and more impressive. It was a great message. Congratulations on a very well presented and produced DVD. - R. Webb - Williamsburg</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EF42EC" w:rsidRDefault="00EF42EC">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the Lord's salvation through Jesus to repent now!" - Don Mills - Director of Programming - CSN Radio - Twin Falls, ID</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Brother Randy, to say it was a great movie documentary is an understatement. Thank you for doing the Lord's work. This movie gave me the chills. - Terrance Alan - Kaukauna, WI</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EF42EC" w:rsidRDefault="00EF42E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EF42EC" w:rsidRDefault="00EF42EC">
                                          <w:pPr>
                                            <w:pStyle w:val="NormalWeb"/>
                                            <w:spacing w:before="0" w:beforeAutospacing="0" w:after="0" w:afterAutospacing="0"/>
                                            <w:jc w:val="center"/>
                                            <w:rPr>
                                              <w:rFonts w:ascii="Arial" w:hAnsi="Arial" w:cs="Arial"/>
                                              <w:color w:val="000000"/>
                                              <w:sz w:val="20"/>
                                              <w:szCs w:val="20"/>
                                            </w:rPr>
                                          </w:pPr>
                                          <w:hyperlink r:id="rId116" w:tgtFrame="_blank" w:history="1">
                                            <w:r>
                                              <w:rPr>
                                                <w:rStyle w:val="Hyperlink"/>
                                                <w:rFonts w:ascii="Arial" w:hAnsi="Arial" w:cs="Arial"/>
                                                <w:b/>
                                                <w:bCs/>
                                                <w:color w:val="3366FF"/>
                                                <w:sz w:val="40"/>
                                                <w:szCs w:val="40"/>
                                              </w:rPr>
                                              <w:t>VISIT OUR STORE BY CLICKING HERE</w:t>
                                            </w:r>
                                          </w:hyperlink>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EF42EC" w:rsidRDefault="00EF42EC">
                                          <w:pPr>
                                            <w:rPr>
                                              <w:color w:val="000000"/>
                                            </w:rPr>
                                          </w:pPr>
                                          <w:r>
                                            <w:rPr>
                                              <w:rFonts w:ascii="Arial" w:hAnsi="Arial" w:cs="Arial"/>
                                              <w:color w:val="000000"/>
                                              <w:sz w:val="20"/>
                                              <w:szCs w:val="20"/>
                                            </w:rPr>
                                            <w:t> </w:t>
                                          </w: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EF42EC">
                                            <w:trPr>
                                              <w:trHeight w:val="15"/>
                                              <w:tblCellSpacing w:w="0" w:type="dxa"/>
                                            </w:trPr>
                                            <w:tc>
                                              <w:tcPr>
                                                <w:tcW w:w="0" w:type="auto"/>
                                                <w:shd w:val="clear" w:color="auto" w:fill="0A74DB"/>
                                                <w:tcMar>
                                                  <w:top w:w="0" w:type="dxa"/>
                                                  <w:left w:w="0" w:type="dxa"/>
                                                  <w:bottom w:w="75" w:type="dxa"/>
                                                  <w:right w:w="0" w:type="dxa"/>
                                                </w:tcMar>
                                                <w:vAlign w:val="center"/>
                                                <w:hideMark/>
                                              </w:tcPr>
                                              <w:p w:rsidR="00EF42EC" w:rsidRDefault="00EF42EC">
                                                <w:pPr>
                                                  <w:jc w:val="center"/>
                                                </w:pPr>
                                                <w:r>
                                                  <w:rPr>
                                                    <w:noProof/>
                                                  </w:rPr>
                                                  <w:drawing>
                                                    <wp:inline distT="0" distB="0" distL="0" distR="0">
                                                      <wp:extent cx="47625" cy="9525"/>
                                                      <wp:effectExtent l="0" t="0" r="0" b="0"/>
                                                      <wp:docPr id="37" name="Picture 3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rPr>
                                              <w:sz w:val="20"/>
                                              <w:szCs w:val="20"/>
                                            </w:rPr>
                                          </w:pP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105" w:type="dxa"/>
                                            <w:left w:w="540" w:type="dxa"/>
                                            <w:bottom w:w="105" w:type="dxa"/>
                                            <w:right w:w="540" w:type="dxa"/>
                                          </w:tcMar>
                                        </w:tcPr>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EF42EC" w:rsidRDefault="00EF42EC">
                                          <w:pPr>
                                            <w:rPr>
                                              <w:rFonts w:ascii="Arial" w:hAnsi="Arial" w:cs="Arial"/>
                                              <w:color w:val="000000"/>
                                              <w:sz w:val="20"/>
                                              <w:szCs w:val="20"/>
                                            </w:rPr>
                                          </w:pPr>
                                          <w:r>
                                            <w:rPr>
                                              <w:rStyle w:val="Strong"/>
                                              <w:rFonts w:ascii="Arial" w:hAnsi="Arial" w:cs="Arial"/>
                                              <w:color w:val="000000"/>
                                              <w:sz w:val="32"/>
                                              <w:szCs w:val="32"/>
                                            </w:rPr>
                                            <w:t>This week on 'The Hal Lindsey Report'</w:t>
                                          </w:r>
                                          <w:r>
                                            <w:rPr>
                                              <w:rFonts w:ascii="Arial" w:hAnsi="Arial" w:cs="Arial"/>
                                              <w:color w:val="000000"/>
                                              <w:sz w:val="20"/>
                                              <w:szCs w:val="20"/>
                                            </w:rPr>
                                            <w:t xml:space="preserve"> - Hal Lindsey - </w:t>
                                          </w:r>
                                          <w:hyperlink r:id="rId117" w:tgtFrame="_blank" w:history="1">
                                            <w:r>
                                              <w:rPr>
                                                <w:rStyle w:val="Hyperlink"/>
                                                <w:rFonts w:ascii="Arial" w:hAnsi="Arial" w:cs="Arial"/>
                                                <w:sz w:val="20"/>
                                                <w:szCs w:val="20"/>
                                              </w:rPr>
                                              <w:t>www.hallindsey.com</w:t>
                                            </w:r>
                                          </w:hyperlink>
                                          <w:r>
                                            <w:rPr>
                                              <w:rFonts w:ascii="Arial" w:hAnsi="Arial" w:cs="Arial"/>
                                              <w:color w:val="000000"/>
                                              <w:sz w:val="20"/>
                                              <w:szCs w:val="2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n this week's edition of "The Hal Lindsey Report," I address a subject that has loomed in the thinking of American Christians only as a hazy shadow in the far-off future. Well, that hazy shadow is beginning to come into sharp relief. That shadow is the specter of persecution.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f all nations on earth, the United States of America seemed to be the last place where the persecution of Christians would be a problem. But it's no longer such a far-fetched idea.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 believe we are seeing a crescendo of events and changing attitudes -- political, cultural, spiritual, and economic -- that will soon coalesce to put evangelical Christians in the cross-hairs of our society. Many of you are already facing some of these challenges at work, at school (or your child's school), or among your neighbors or family members. "Political correctness" is even now a problem, but I don't believe it will be too long before being "politically incorrect" will land you a fine or a jail term. When that happens, we will be faced with a choice: be "politically correct" or stand boldly and speak out for the Gospel of Jesus Chris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many parts of the world, our brothers and sisters are already facing that dilemma. Some are even paying for their boldness with their lives! Who would have believed just a couple of years ago, that the beheading of Christians would someday be viewed on YouTube or the nightly news!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This week, I want to share with you the story of a man who faced that moment and stood tall. In fact, two of the 28 chapters in the Book of Acts are dedicated to "A Man Called Stephen." His defense of the Gospel before the Sanhedrin was so brilliant, powerful, and Spirit-directed that he drove the council of learned scholars into a frenzy. They mobbed him. Then they took him out and stoned him to death.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Now, you're probably thinking that it doesn't sound like Stephen offered a very effective defense if it resulted in his death. Consider this, though. He was an ordinary Israelite who allowed himself to be so completely used by the Holy Spirit that he literally confounded the most educated religious leaders of his day.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en they finally realized they were guilty of the grievous charges with which Stephen accused them, they gnashed their teeth and killed him. Yet during the inquisition, the power of the Holy Spirit was so strong upon Stephen that "his face was like the face of an angel." And when he fell asleep, the Bible implies that Jesus Christ Himself stood in honor of Stephen's obedience!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Not only did this ordinary believer, who allowed himself to be used by the Spirit, so please Jesus that He stood to welcome him home, but his example no doubt inspired one of the young rabbis who witnessed the entire ordeal. Saul of Tarsus would later become history's greatest evangelist: Paul the Apostle.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o, don't despair that days of persecution may lie ahead. Jesus Himself promised that He would give us the words to say when that moment comes. And rather than our darkest hours, those moments will be our brightes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Don't miss this week's Report on TBN, Daystar, CPM Network, The Word Network, various local stations, </w:t>
                                          </w:r>
                                          <w:hyperlink r:id="rId118" w:tgtFrame="_blank" w:history="1">
                                            <w:r>
                                              <w:rPr>
                                                <w:rStyle w:val="Hyperlink"/>
                                                <w:rFonts w:ascii="Arial" w:hAnsi="Arial" w:cs="Arial"/>
                                              </w:rPr>
                                              <w:t>www.hallindsey.com</w:t>
                                            </w:r>
                                          </w:hyperlink>
                                          <w:r>
                                            <w:rPr>
                                              <w:rFonts w:ascii="Arial" w:hAnsi="Arial" w:cs="Arial"/>
                                              <w:color w:val="000000"/>
                                            </w:rPr>
                                            <w:t xml:space="preserve">  or </w:t>
                                          </w:r>
                                          <w:hyperlink r:id="rId119" w:tgtFrame="_blank" w:history="1">
                                            <w:r>
                                              <w:rPr>
                                                <w:rStyle w:val="Hyperlink"/>
                                                <w:rFonts w:ascii="Arial" w:hAnsi="Arial" w:cs="Arial"/>
                                              </w:rPr>
                                              <w:t>www.hischannel.com</w:t>
                                            </w:r>
                                          </w:hyperlink>
                                          <w:r>
                                            <w:rPr>
                                              <w:rFonts w:ascii="Arial" w:hAnsi="Arial" w:cs="Arial"/>
                                              <w:color w:val="000000"/>
                                            </w:rPr>
                                            <w:t xml:space="preserve"> </w:t>
                                          </w:r>
                                        </w:p>
                                        <w:p w:rsidR="00EF42EC" w:rsidRDefault="00EF42EC">
                                          <w:pPr>
                                            <w:rPr>
                                              <w:rFonts w:ascii="Arial" w:hAnsi="Arial" w:cs="Arial"/>
                                              <w:color w:val="000000"/>
                                              <w:sz w:val="20"/>
                                              <w:szCs w:val="20"/>
                                            </w:rPr>
                                          </w:pP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EF42EC">
                                            <w:trPr>
                                              <w:trHeight w:val="15"/>
                                              <w:tblCellSpacing w:w="0" w:type="dxa"/>
                                            </w:trPr>
                                            <w:tc>
                                              <w:tcPr>
                                                <w:tcW w:w="0" w:type="auto"/>
                                                <w:shd w:val="clear" w:color="auto" w:fill="FF0000"/>
                                                <w:vAlign w:val="center"/>
                                                <w:hideMark/>
                                              </w:tcPr>
                                              <w:p w:rsidR="00EF42EC" w:rsidRDefault="00EF42EC">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EF42EC">
                                            <w:trPr>
                                              <w:trHeight w:val="15"/>
                                              <w:tblCellSpacing w:w="0" w:type="dxa"/>
                                            </w:trPr>
                                            <w:tc>
                                              <w:tcPr>
                                                <w:tcW w:w="0" w:type="auto"/>
                                                <w:tcMar>
                                                  <w:top w:w="0" w:type="dxa"/>
                                                  <w:left w:w="0" w:type="dxa"/>
                                                  <w:bottom w:w="15" w:type="dxa"/>
                                                  <w:right w:w="0" w:type="dxa"/>
                                                </w:tcMar>
                                                <w:vAlign w:val="center"/>
                                                <w:hideMark/>
                                              </w:tcPr>
                                              <w:p w:rsidR="00EF42EC" w:rsidRDefault="00EF42EC">
                                                <w:pPr>
                                                  <w:jc w:val="center"/>
                                                </w:pPr>
                                                <w:r>
                                                  <w:rPr>
                                                    <w:noProof/>
                                                  </w:rPr>
                                                  <w:drawing>
                                                    <wp:inline distT="0" distB="0" distL="0" distR="0">
                                                      <wp:extent cx="47625" cy="9525"/>
                                                      <wp:effectExtent l="0" t="0" r="0" b="0"/>
                                                      <wp:docPr id="35" name="Picture 3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EF42EC">
                                            <w:trPr>
                                              <w:trHeight w:val="15"/>
                                              <w:tblCellSpacing w:w="0" w:type="dxa"/>
                                            </w:trPr>
                                            <w:tc>
                                              <w:tcPr>
                                                <w:tcW w:w="0" w:type="auto"/>
                                                <w:shd w:val="clear" w:color="auto" w:fill="FF0000"/>
                                                <w:vAlign w:val="center"/>
                                                <w:hideMark/>
                                              </w:tcPr>
                                              <w:p w:rsidR="00EF42EC" w:rsidRDefault="00EF42EC">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rPr>
                                              <w:sz w:val="20"/>
                                              <w:szCs w:val="20"/>
                                            </w:rPr>
                                          </w:pP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105" w:type="dxa"/>
                                            <w:left w:w="540" w:type="dxa"/>
                                            <w:bottom w:w="105" w:type="dxa"/>
                                            <w:right w:w="540" w:type="dxa"/>
                                          </w:tcMar>
                                        </w:tcPr>
                                        <w:p w:rsidR="00EF42EC" w:rsidRDefault="00EF42EC">
                                          <w:pPr>
                                            <w:rPr>
                                              <w:rFonts w:ascii="Arial" w:hAnsi="Arial" w:cs="Arial"/>
                                              <w:color w:val="000000"/>
                                              <w:sz w:val="20"/>
                                              <w:szCs w:val="20"/>
                                            </w:rPr>
                                          </w:pP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EF42EC" w:rsidRDefault="00EF42EC">
                                          <w:pPr>
                                            <w:rPr>
                                              <w:rFonts w:ascii="Arial" w:hAnsi="Arial" w:cs="Arial"/>
                                              <w:color w:val="000000"/>
                                              <w:sz w:val="20"/>
                                              <w:szCs w:val="20"/>
                                            </w:rPr>
                                          </w:pPr>
                                          <w:r>
                                            <w:rPr>
                                              <w:rStyle w:val="Strong"/>
                                              <w:rFonts w:ascii="Arial" w:hAnsi="Arial" w:cs="Arial"/>
                                              <w:color w:val="000000"/>
                                              <w:sz w:val="32"/>
                                              <w:szCs w:val="32"/>
                                            </w:rPr>
                                            <w:t>Is Vladimir Putin Dead?</w:t>
                                          </w:r>
                                          <w:r>
                                            <w:rPr>
                                              <w:rFonts w:ascii="Arial" w:hAnsi="Arial" w:cs="Arial"/>
                                              <w:color w:val="000000"/>
                                              <w:sz w:val="20"/>
                                              <w:szCs w:val="20"/>
                                            </w:rPr>
                                            <w:t xml:space="preserve"> -  By Michael Snyder - </w:t>
                                          </w:r>
                                          <w:hyperlink r:id="rId120" w:tgtFrame="_blank" w:history="1">
                                            <w:r>
                                              <w:rPr>
                                                <w:rStyle w:val="Hyperlink"/>
                                                <w:rFonts w:ascii="Arial" w:hAnsi="Arial" w:cs="Arial"/>
                                                <w:sz w:val="20"/>
                                                <w:szCs w:val="20"/>
                                              </w:rPr>
                                              <w:t>http://endoftheamericandream.com/archives/is-vladimir-putin-dead</w:t>
                                            </w:r>
                                          </w:hyperlink>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Russian President Vladimir Putin has not been seen in public since March 5th, and the Internet is abuzz with rumors that he is either seriously ill or </w:t>
                                          </w:r>
                                          <w:r>
                                            <w:rPr>
                                              <w:rFonts w:ascii="Arial" w:hAnsi="Arial" w:cs="Arial"/>
                                              <w:color w:val="000000"/>
                                            </w:rPr>
                                            <w:lastRenderedPageBreak/>
                                            <w:t>dead.  So could it be possible that there is anything to these rumors?  At this point, Russian officials insist that Putin is just fine and that he isn't even ill.  But a trip that Putin was supposed to make to meet with the presidents of Kazakhstan and Belarus was abruptly canceled.  A speech that Putin was supposed to make to his old friends at the Federal Security Service was also suspiciously canceled.  So what in the world is going on here?  Of course Putin could put an immediate end to all of these rumors by appearing in public, but he has chosen not to do that so far.  But why wouldn't he?  Is more going on inside Russia than meets the eye?</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se rumors about Putin have been circulating in Russian media for a few days, but on Thursday they started exploding all over the Internet.  The following is from </w:t>
                                          </w:r>
                                          <w:proofErr w:type="spellStart"/>
                                          <w:r>
                                            <w:rPr>
                                              <w:rFonts w:ascii="Arial" w:hAnsi="Arial" w:cs="Arial"/>
                                              <w:color w:val="000000"/>
                                            </w:rPr>
                                            <w:t>Debka</w:t>
                                          </w:r>
                                          <w:proofErr w:type="spellEnd"/>
                                          <w:r>
                                            <w:rPr>
                                              <w:rFonts w:ascii="Arial" w:hAnsi="Arial" w:cs="Arial"/>
                                              <w:color w:val="000000"/>
                                            </w:rPr>
                                            <w:t>...</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t>DEBKAfile</w:t>
                                          </w:r>
                                          <w:proofErr w:type="spellEnd"/>
                                          <w:r>
                                            <w:rPr>
                                              <w:rFonts w:ascii="Arial" w:hAnsi="Arial" w:cs="Arial"/>
                                              <w:color w:val="000000"/>
                                            </w:rPr>
                                            <w:t xml:space="preserve"> reports that Russian websites Thursday morning began running unconfirmed reports that Russian President Vladimir Putin had suddenly died. This has not been confirmed by any official in Moscow. But a short announcement of Putin's death was seen briefly on Prime Minister Dmitry Medvedev's website early Thursday, only to be removed after 20 minutes.</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Why would an announcement of Putin's death show up on Dmitry Medvedev's website?</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That seems rather odd.</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And another thing that raised eyebrows was when Putin's planned visit to Kazakhstan was suddenly canceled...</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Vladimir Putin has postponed a visit to Kazakhstan, officials from both countries said on Wednesday, though the Kremlin dismissed another report that plans had changed because the Russian president was unwell.</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t>Dauren</w:t>
                                          </w:r>
                                          <w:proofErr w:type="spellEnd"/>
                                          <w:r>
                                            <w:rPr>
                                              <w:rFonts w:ascii="Arial" w:hAnsi="Arial" w:cs="Arial"/>
                                              <w:color w:val="000000"/>
                                            </w:rPr>
                                            <w:t xml:space="preserve"> </w:t>
                                          </w:r>
                                          <w:proofErr w:type="spellStart"/>
                                          <w:r>
                                            <w:rPr>
                                              <w:rFonts w:ascii="Arial" w:hAnsi="Arial" w:cs="Arial"/>
                                              <w:color w:val="000000"/>
                                            </w:rPr>
                                            <w:t>Abayev</w:t>
                                          </w:r>
                                          <w:proofErr w:type="spellEnd"/>
                                          <w:r>
                                            <w:rPr>
                                              <w:rFonts w:ascii="Arial" w:hAnsi="Arial" w:cs="Arial"/>
                                              <w:color w:val="000000"/>
                                            </w:rPr>
                                            <w:t xml:space="preserve">, adviser and spokesman for Kazakh President </w:t>
                                          </w:r>
                                          <w:proofErr w:type="spellStart"/>
                                          <w:r>
                                            <w:rPr>
                                              <w:rFonts w:ascii="Arial" w:hAnsi="Arial" w:cs="Arial"/>
                                              <w:color w:val="000000"/>
                                            </w:rPr>
                                            <w:t>Nursultan</w:t>
                                          </w:r>
                                          <w:proofErr w:type="spellEnd"/>
                                          <w:r>
                                            <w:rPr>
                                              <w:rFonts w:ascii="Arial" w:hAnsi="Arial" w:cs="Arial"/>
                                              <w:color w:val="000000"/>
                                            </w:rPr>
                                            <w:t xml:space="preserve"> </w:t>
                                          </w:r>
                                          <w:proofErr w:type="spellStart"/>
                                          <w:r>
                                            <w:rPr>
                                              <w:rFonts w:ascii="Arial" w:hAnsi="Arial" w:cs="Arial"/>
                                              <w:color w:val="000000"/>
                                            </w:rPr>
                                            <w:t>Nazarbayev</w:t>
                                          </w:r>
                                          <w:proofErr w:type="spellEnd"/>
                                          <w:r>
                                            <w:rPr>
                                              <w:rFonts w:ascii="Arial" w:hAnsi="Arial" w:cs="Arial"/>
                                              <w:color w:val="000000"/>
                                            </w:rPr>
                                            <w:t>, announced the delay of the meeting between the two allies, originally scheduled for this week, without giving a reason or a new date.</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Another Kazakh government source, speaking on condition of anonymity, told Reuters: "It looks like he (Putin) has fallen ill."</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Of course the Kremlin is completely denying that there is anything wrong.</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ere is more from </w:t>
                                          </w:r>
                                          <w:proofErr w:type="spellStart"/>
                                          <w:r>
                                            <w:rPr>
                                              <w:rFonts w:ascii="Arial" w:hAnsi="Arial" w:cs="Arial"/>
                                              <w:color w:val="000000"/>
                                            </w:rPr>
                                            <w:t>Debka</w:t>
                                          </w:r>
                                          <w:proofErr w:type="spellEnd"/>
                                          <w:r>
                                            <w:rPr>
                                              <w:rFonts w:ascii="Arial" w:hAnsi="Arial" w:cs="Arial"/>
                                              <w:color w:val="000000"/>
                                            </w:rPr>
                                            <w:t>...</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Kremlin Thursday dismissed rumors that President Vladimir Putin was ill after he canceled a trip to Kazakhstan. The rumors flying through the Russian Internet claimed in fact that the 62-year old Russian leader had </w:t>
                                          </w:r>
                                          <w:r>
                                            <w:rPr>
                                              <w:rFonts w:ascii="Arial" w:hAnsi="Arial" w:cs="Arial"/>
                                              <w:color w:val="000000"/>
                                            </w:rPr>
                                            <w:lastRenderedPageBreak/>
                                            <w:t xml:space="preserve">suddenly died. Putin spokesman Dmitry </w:t>
                                          </w:r>
                                          <w:proofErr w:type="spellStart"/>
                                          <w:r>
                                            <w:rPr>
                                              <w:rFonts w:ascii="Arial" w:hAnsi="Arial" w:cs="Arial"/>
                                              <w:color w:val="000000"/>
                                            </w:rPr>
                                            <w:t>Peskov</w:t>
                                          </w:r>
                                          <w:proofErr w:type="spellEnd"/>
                                          <w:r>
                                            <w:rPr>
                                              <w:rFonts w:ascii="Arial" w:hAnsi="Arial" w:cs="Arial"/>
                                              <w:color w:val="000000"/>
                                            </w:rPr>
                                            <w:t xml:space="preserve">, asked by Reuters if the president, who had not been seen on live TV since March 5, was in good health, replied "yes". "He has meetings all the time," he said by telephone. "He has meetings today, tomorrow. I don't know which ones we will make public." A </w:t>
                                          </w:r>
                                          <w:proofErr w:type="spellStart"/>
                                          <w:r>
                                            <w:rPr>
                                              <w:rFonts w:ascii="Arial" w:hAnsi="Arial" w:cs="Arial"/>
                                              <w:color w:val="000000"/>
                                            </w:rPr>
                                            <w:t>Kemlin</w:t>
                                          </w:r>
                                          <w:proofErr w:type="spellEnd"/>
                                          <w:r>
                                            <w:rPr>
                                              <w:rFonts w:ascii="Arial" w:hAnsi="Arial" w:cs="Arial"/>
                                              <w:color w:val="000000"/>
                                            </w:rPr>
                                            <w:t xml:space="preserve"> website photo of a Putin meeting on March 10 with a provincial government proved to be an old picture. Still, Russian financial markets were stable and the ruble improved in value.</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And Putin's own personal spokesman says that even though a scheduled speech to the Federal Security Service was canceled on Thursday, Putin is well enough to "break your hand" with his handshake...</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President Vladimir Putin's spokesman has dismissed rumors circulating on the Internet that the Russian leader is in poor health.</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Dmitry </w:t>
                                          </w:r>
                                          <w:proofErr w:type="spellStart"/>
                                          <w:r>
                                            <w:rPr>
                                              <w:rFonts w:ascii="Arial" w:hAnsi="Arial" w:cs="Arial"/>
                                              <w:color w:val="000000"/>
                                            </w:rPr>
                                            <w:t>Peskov</w:t>
                                          </w:r>
                                          <w:proofErr w:type="spellEnd"/>
                                          <w:r>
                                            <w:rPr>
                                              <w:rFonts w:ascii="Arial" w:hAnsi="Arial" w:cs="Arial"/>
                                              <w:color w:val="000000"/>
                                            </w:rPr>
                                            <w:t xml:space="preserve"> told </w:t>
                                          </w:r>
                                          <w:proofErr w:type="spellStart"/>
                                          <w:r>
                                            <w:rPr>
                                              <w:rFonts w:ascii="Arial" w:hAnsi="Arial" w:cs="Arial"/>
                                              <w:color w:val="000000"/>
                                            </w:rPr>
                                            <w:t>Ekho</w:t>
                                          </w:r>
                                          <w:proofErr w:type="spellEnd"/>
                                          <w:r>
                                            <w:rPr>
                                              <w:rFonts w:ascii="Arial" w:hAnsi="Arial" w:cs="Arial"/>
                                              <w:color w:val="000000"/>
                                            </w:rPr>
                                            <w:t xml:space="preserve"> </w:t>
                                          </w:r>
                                          <w:proofErr w:type="spellStart"/>
                                          <w:r>
                                            <w:rPr>
                                              <w:rFonts w:ascii="Arial" w:hAnsi="Arial" w:cs="Arial"/>
                                              <w:color w:val="000000"/>
                                            </w:rPr>
                                            <w:t>Moskvy</w:t>
                                          </w:r>
                                          <w:proofErr w:type="spellEnd"/>
                                          <w:r>
                                            <w:rPr>
                                              <w:rFonts w:ascii="Arial" w:hAnsi="Arial" w:cs="Arial"/>
                                              <w:color w:val="000000"/>
                                            </w:rPr>
                                            <w:t xml:space="preserve"> radio station Thursday that the president was "absolutely" healthy, adding that the president's handshake was still so strong it could "break your hand." </w:t>
                                          </w:r>
                                          <w:proofErr w:type="spellStart"/>
                                          <w:r>
                                            <w:rPr>
                                              <w:rFonts w:ascii="Arial" w:hAnsi="Arial" w:cs="Arial"/>
                                              <w:color w:val="000000"/>
                                            </w:rPr>
                                            <w:t>Peskov's</w:t>
                                          </w:r>
                                          <w:proofErr w:type="spellEnd"/>
                                          <w:r>
                                            <w:rPr>
                                              <w:rFonts w:ascii="Arial" w:hAnsi="Arial" w:cs="Arial"/>
                                              <w:color w:val="000000"/>
                                            </w:rPr>
                                            <w:t xml:space="preserve"> comment was a reference to the Kremlin's usual response to regular queries about the fragile health of former President Boris Yeltsin, who had heart surgery during his tenure.</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t>Peskov</w:t>
                                          </w:r>
                                          <w:proofErr w:type="spellEnd"/>
                                          <w:r>
                                            <w:rPr>
                                              <w:rFonts w:ascii="Arial" w:hAnsi="Arial" w:cs="Arial"/>
                                              <w:color w:val="000000"/>
                                            </w:rPr>
                                            <w:t xml:space="preserve"> also said that Putin would not be appearing at a meeting with the Federal Security Service Thursday, which he often attends.</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Yes, he's usually there," </w:t>
                                          </w:r>
                                          <w:proofErr w:type="spellStart"/>
                                          <w:r>
                                            <w:rPr>
                                              <w:rFonts w:ascii="Arial" w:hAnsi="Arial" w:cs="Arial"/>
                                              <w:color w:val="000000"/>
                                            </w:rPr>
                                            <w:t>Peskov</w:t>
                                          </w:r>
                                          <w:proofErr w:type="spellEnd"/>
                                          <w:r>
                                            <w:rPr>
                                              <w:rFonts w:ascii="Arial" w:hAnsi="Arial" w:cs="Arial"/>
                                              <w:color w:val="000000"/>
                                            </w:rPr>
                                            <w:t xml:space="preserve"> said. "But this year he was not planning to be."</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So should we just trust that the Russian government is telling us the truth about this?</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Would we trust our own government to tell us the truth?</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Sadly, the cold, hard reality of the matter is that governments lie.  That is what they do.  So until Putin appears in public, doubts are going to remain.</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And as the Washington Post has pointed out, we need to consider what has happened with previous Russian leaders...</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There's also a history here. At the end of the Soviet era, three separate Communist Party chiefs died suddenly in office, and during the end of Boris Yeltsin's time as president of Russia, alcoholism and poor health led to a number of unexplained and embarrassing absences. Again, Putin is certainly no Yeltsin - he's a black-belt in judo and known to be extremely health conscious - but many Russians now assume that the state would lie about the health of its leaders.</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This all comes at a time when the western world is turning up the heat on Putin.</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For example, the Telegraph is reporting that the UK is considering exposing the secrets behind Putin's enormous wealth in an attempt to publicly embarrass him...</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Britain may broadcast the financial secrets of Russia's ruling elite as part of the information war against the Putin regime, the Foreign Secretary has indicated.</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Philip Hammond said he was interested by the idea of publicizing the wealth of the Russian president's inner circle in order to embarrass them in front of their people, as part of the response to the ongoing incursion into eastern Ukraine.</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And the Obama administration has just made the decision to send drones and armored Humvees to Ukraine...</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The United States announced Wednesday that it is sending small unarmed drones, armored Humvees and other assistance to Ukraine in its fight against Russian-backed separatists - but for the first time the White House said arming Ukraine hasn't been ruled out.</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Some lawmakers are upset that lethal weapons haven't already been included as part of $75 million in new aid announced Wednesday.</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Asked during a White House press briefing to confirm that the U.S. won't send weapons to the former Soviet nation, Press Secretary Josh Earnest said, 'That's not necessarily accurate.'</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Needless to say, the Russians are not going to like that one bit.  This is something I discussed in an article earlier this week.</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On the flip side, the Russian government is taking some bold stances recently as well.</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For instance, this week a top Russian official suggested that Russia has the right to move nuclear weapons into Crimea and that a key nuclear weapons treaty with the United States may be in jeopardy...</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n the question of sending nuclear weapons into Crimea, Russia's Interfax news agency quoted Mikhail Ulyanov as saying, "I don't know if there are nuclear weapons there now. I don't know about any plans, but in principle </w:t>
                                          </w:r>
                                          <w:r>
                                            <w:rPr>
                                              <w:rFonts w:ascii="Arial" w:hAnsi="Arial" w:cs="Arial"/>
                                              <w:color w:val="000000"/>
                                            </w:rPr>
                                            <w:lastRenderedPageBreak/>
                                            <w:t xml:space="preserve">Russia can do it." It's a position that other Russian officials have articulated in the past. Ulyanov's boss, Russian Foreign Minister Sergei </w:t>
                                          </w:r>
                                          <w:proofErr w:type="spellStart"/>
                                          <w:r>
                                            <w:rPr>
                                              <w:rFonts w:ascii="Arial" w:hAnsi="Arial" w:cs="Arial"/>
                                              <w:color w:val="000000"/>
                                            </w:rPr>
                                            <w:t>Lavrov</w:t>
                                          </w:r>
                                          <w:proofErr w:type="spellEnd"/>
                                          <w:r>
                                            <w:rPr>
                                              <w:rFonts w:ascii="Arial" w:hAnsi="Arial" w:cs="Arial"/>
                                              <w:color w:val="000000"/>
                                            </w:rPr>
                                            <w:t>, made similar comments in December.</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More surprising was Ulyanov's warning about the status of the Intermediate Range Nuclear Force Treaty, signed by the U.S. and the Soviet Union in 1987. The deal was designed to eliminate the two countries' stocks of nuclear and ballistic missiles with ranges of between 300 and 3,400 miles.</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In addition, the Russians have formally announced that they are completely withdrawing from the Treaty on Conventional Armed Forces in Europe...</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Moscow has announced it is "completely" ending activities under the Treaty on Conventional Armed Forces in Europe (CFE). Russia's participation in the treaty was first halted in 2007.</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The Russian Federation has taken the decision to halt its participation in meetings of the [consulting group] from March 11, 2015. Therefore, Russia is ending its actions in the Treaty on Conventional Armed Forces in Europe, announced in 2007, completely," a statement from the Foreign Ministry said.</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The war drums are getting a little louder with each passing day.</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Many people probably hope that if Putin's time is over that it will help to calm things down a bit.</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Unfortunately, my research has led me to the conclusion that the exact opposite will probably be the case.</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So what do you think?</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Do you believe that Putin is ill or dead?</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And where do think things between the United States and Russia will go from here?</w:t>
                                          </w:r>
                                        </w:p>
                                        <w:p w:rsidR="00EF42EC" w:rsidRDefault="00EF42EC">
                                          <w:pPr>
                                            <w:rPr>
                                              <w:rFonts w:ascii="Arial" w:hAnsi="Arial" w:cs="Arial"/>
                                              <w:color w:val="000000"/>
                                              <w:sz w:val="20"/>
                                              <w:szCs w:val="20"/>
                                            </w:rPr>
                                          </w:pPr>
                                          <w:r>
                                            <w:rPr>
                                              <w:rFonts w:ascii="Arial" w:hAnsi="Arial" w:cs="Arial"/>
                                              <w:color w:val="000000"/>
                                              <w:sz w:val="20"/>
                                              <w:szCs w:val="20"/>
                                            </w:rPr>
                                            <w:t xml:space="preserve">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EF42EC">
                                            <w:trPr>
                                              <w:trHeight w:val="15"/>
                                              <w:tblCellSpacing w:w="0" w:type="dxa"/>
                                            </w:trPr>
                                            <w:tc>
                                              <w:tcPr>
                                                <w:tcW w:w="0" w:type="auto"/>
                                                <w:shd w:val="clear" w:color="auto" w:fill="FF0000"/>
                                                <w:vAlign w:val="center"/>
                                                <w:hideMark/>
                                              </w:tcPr>
                                              <w:p w:rsidR="00EF42EC" w:rsidRDefault="00EF42EC">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EF42EC">
                                            <w:trPr>
                                              <w:trHeight w:val="15"/>
                                              <w:tblCellSpacing w:w="0" w:type="dxa"/>
                                            </w:trPr>
                                            <w:tc>
                                              <w:tcPr>
                                                <w:tcW w:w="0" w:type="auto"/>
                                                <w:tcMar>
                                                  <w:top w:w="0" w:type="dxa"/>
                                                  <w:left w:w="0" w:type="dxa"/>
                                                  <w:bottom w:w="15" w:type="dxa"/>
                                                  <w:right w:w="0" w:type="dxa"/>
                                                </w:tcMar>
                                                <w:vAlign w:val="center"/>
                                                <w:hideMark/>
                                              </w:tcPr>
                                              <w:p w:rsidR="00EF42EC" w:rsidRDefault="00EF42EC">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EF42EC">
                                            <w:trPr>
                                              <w:trHeight w:val="15"/>
                                              <w:tblCellSpacing w:w="0" w:type="dxa"/>
                                            </w:trPr>
                                            <w:tc>
                                              <w:tcPr>
                                                <w:tcW w:w="0" w:type="auto"/>
                                                <w:shd w:val="clear" w:color="auto" w:fill="FF0000"/>
                                                <w:vAlign w:val="center"/>
                                                <w:hideMark/>
                                              </w:tcPr>
                                              <w:p w:rsidR="00EF42EC" w:rsidRDefault="00EF42EC">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rPr>
                                              <w:sz w:val="20"/>
                                              <w:szCs w:val="20"/>
                                            </w:rPr>
                                          </w:pP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105" w:type="dxa"/>
                                            <w:left w:w="540" w:type="dxa"/>
                                            <w:bottom w:w="105" w:type="dxa"/>
                                            <w:right w:w="540" w:type="dxa"/>
                                          </w:tcMar>
                                        </w:tcPr>
                                        <w:p w:rsidR="00EF42EC" w:rsidRDefault="00EF42EC">
                                          <w:pPr>
                                            <w:rPr>
                                              <w:rFonts w:ascii="Arial" w:hAnsi="Arial" w:cs="Arial"/>
                                              <w:color w:val="000000"/>
                                              <w:sz w:val="20"/>
                                              <w:szCs w:val="20"/>
                                            </w:rPr>
                                          </w:pPr>
                                        </w:p>
                                        <w:p w:rsidR="00EF42EC" w:rsidRDefault="00EF42EC">
                                          <w:pPr>
                                            <w:spacing w:line="254" w:lineRule="auto"/>
                                            <w:rPr>
                                              <w:rFonts w:ascii="Arial" w:hAnsi="Arial" w:cs="Arial"/>
                                              <w:color w:val="000000"/>
                                            </w:rPr>
                                          </w:pPr>
                                          <w:r>
                                            <w:rPr>
                                              <w:rStyle w:val="Strong"/>
                                              <w:rFonts w:ascii="Arial" w:hAnsi="Arial" w:cs="Arial"/>
                                              <w:color w:val="000000"/>
                                              <w:sz w:val="32"/>
                                              <w:szCs w:val="32"/>
                                            </w:rPr>
                                            <w:t>Daily Jot: Though darkness is upon us, be encouraged</w:t>
                                          </w:r>
                                          <w:r>
                                            <w:rPr>
                                              <w:rFonts w:ascii="Arial" w:hAnsi="Arial" w:cs="Arial"/>
                                              <w:color w:val="000000"/>
                                            </w:rPr>
                                            <w:t xml:space="preserve"> - Bill Wilson -</w:t>
                                          </w:r>
                                        </w:p>
                                        <w:p w:rsidR="00EF42EC" w:rsidRDefault="00EF42EC">
                                          <w:pPr>
                                            <w:rPr>
                                              <w:rFonts w:ascii="Arial" w:hAnsi="Arial" w:cs="Arial"/>
                                              <w:color w:val="000000"/>
                                              <w:sz w:val="20"/>
                                              <w:szCs w:val="20"/>
                                            </w:rPr>
                                          </w:pPr>
                                          <w:hyperlink r:id="rId121" w:tgtFrame="_blank" w:history="1">
                                            <w:r>
                                              <w:rPr>
                                                <w:rStyle w:val="Hyperlink"/>
                                                <w:rFonts w:ascii="Arial" w:hAnsi="Arial" w:cs="Arial"/>
                                              </w:rPr>
                                              <w:t>www.dailyjot.com</w:t>
                                            </w:r>
                                          </w:hyperlink>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se are tough times and they seem to be getting worse. Many people are wondering what God would have them do. I will say that nothing worth attaining comes without the temptation of despair in some form. When you are on the verge of walking into your calling, of doing what the Lord wants you to do, there will be </w:t>
                                          </w:r>
                                          <w:proofErr w:type="spellStart"/>
                                          <w:r>
                                            <w:rPr>
                                              <w:rFonts w:ascii="Arial" w:hAnsi="Arial" w:cs="Arial"/>
                                              <w:color w:val="000000"/>
                                            </w:rPr>
                                            <w:t>satan's</w:t>
                                          </w:r>
                                          <w:proofErr w:type="spellEnd"/>
                                          <w:r>
                                            <w:rPr>
                                              <w:rFonts w:ascii="Arial" w:hAnsi="Arial" w:cs="Arial"/>
                                              <w:color w:val="000000"/>
                                            </w:rPr>
                                            <w:t xml:space="preserve"> temptation that you are not worthy, whispering in your ear "what if" or "this will befall you." This kind of temptation can paralyze and prevent if you give in to it. Remember 2 Timothy 1:7, "For God has not given us the spirit of fear; but of power, and of love, and of a sound mind." We are, as Paul writes in Ephesians 6 to open our mouths boldly to make known the mystery of the gospel. Yes you can!</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Lord has formed your most inward parts and wove you in your mother's womb and as Psalm 139:14, says, "I will praise you; for I am fearfully and wonderfully made: marvelous are they works; and that my soul </w:t>
                                          </w:r>
                                          <w:proofErr w:type="spellStart"/>
                                          <w:r>
                                            <w:rPr>
                                              <w:rFonts w:ascii="Arial" w:hAnsi="Arial" w:cs="Arial"/>
                                              <w:color w:val="000000"/>
                                            </w:rPr>
                                            <w:t>knoweth</w:t>
                                          </w:r>
                                          <w:proofErr w:type="spellEnd"/>
                                          <w:r>
                                            <w:rPr>
                                              <w:rFonts w:ascii="Arial" w:hAnsi="Arial" w:cs="Arial"/>
                                              <w:color w:val="000000"/>
                                            </w:rPr>
                                            <w:t xml:space="preserve"> right well." You are called by the Lord right where you are. As in 1 Corinthians 7:23-24, "You are bought with a price; be not ye the servants of men. Brethren, let every man, </w:t>
                                          </w:r>
                                          <w:proofErr w:type="spellStart"/>
                                          <w:r>
                                            <w:rPr>
                                              <w:rFonts w:ascii="Arial" w:hAnsi="Arial" w:cs="Arial"/>
                                              <w:color w:val="000000"/>
                                            </w:rPr>
                                            <w:t>wherin</w:t>
                                          </w:r>
                                          <w:proofErr w:type="spellEnd"/>
                                          <w:r>
                                            <w:rPr>
                                              <w:rFonts w:ascii="Arial" w:hAnsi="Arial" w:cs="Arial"/>
                                              <w:color w:val="000000"/>
                                            </w:rPr>
                                            <w:t xml:space="preserve"> he is called, therein abide with God." Yes, do what you do unto God for He is the author and finisher of your faith. So what you do, do unto him and you will find joy in it. So many people put so much time into "finding" their "calling" that they are paralyzed in "doing." There, once again is that temptation of despair.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At one point in my life, nothing seemed to be going well. There wasn't much work. It seemed that my wheels were spinning, but I wasn't going anywhere. My wife gave me this verse in Proverbs 18:16, "A man's gift makes room for him, and brings him before great men." At that point, things were so bad that I wasn't sure what the Lord really wanted me to do. But I did have a God-given gift as said in James 1:17, "Every good gift and every perfect gift is from above, and cometh down from the Father of lights, with whom is no variableness, neither shadow of turning." Mine is a gift of communication, specifically, writing. Out of that The Daily Jot was birthed. But there was much more to come.</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 also have been blessed with a gift for coaching--whether sports or business or personal concerns. Bring the gift of writing and of coaching together and it is even more powerful. These are not only things that some would say I am good at, they are things I also love to do. For God knows you better than anyone and he knows what you love to do. But there is this little two letter word "do." Praying is your first step to doing, but prayers are often not complete until you act. As James wrote in 1:25, "But whoso looks into the perfect law of liberty, and continues therein, he being not a forgetful hearer, but a doer of the work, this man shall be blessed in his deed." Look around you. There is a lot to be done. And be encouraged for God hasn't left you </w:t>
                                          </w:r>
                                          <w:r>
                                            <w:rPr>
                                              <w:rFonts w:ascii="Arial" w:hAnsi="Arial" w:cs="Arial"/>
                                              <w:color w:val="000000"/>
                                            </w:rPr>
                                            <w:lastRenderedPageBreak/>
                                            <w:t>without the tools, the gifts, to do it. Take charge of your life in service to the Lord!</w:t>
                                          </w:r>
                                        </w:p>
                                        <w:p w:rsidR="00EF42EC" w:rsidRDefault="00EF42EC">
                                          <w:pPr>
                                            <w:rPr>
                                              <w:rFonts w:ascii="Arial" w:hAnsi="Arial" w:cs="Arial"/>
                                              <w:color w:val="000000"/>
                                              <w:sz w:val="20"/>
                                              <w:szCs w:val="20"/>
                                            </w:rPr>
                                          </w:pPr>
                                          <w:r>
                                            <w:rPr>
                                              <w:rFonts w:ascii="Arial" w:hAnsi="Arial" w:cs="Arial"/>
                                              <w:color w:val="000000"/>
                                              <w:sz w:val="20"/>
                                              <w:szCs w:val="20"/>
                                            </w:rPr>
                                            <w:t xml:space="preserve">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EF42EC">
                                            <w:trPr>
                                              <w:trHeight w:val="15"/>
                                              <w:tblCellSpacing w:w="0" w:type="dxa"/>
                                            </w:trPr>
                                            <w:tc>
                                              <w:tcPr>
                                                <w:tcW w:w="0" w:type="auto"/>
                                                <w:shd w:val="clear" w:color="auto" w:fill="FF0000"/>
                                                <w:vAlign w:val="center"/>
                                                <w:hideMark/>
                                              </w:tcPr>
                                              <w:p w:rsidR="00EF42EC" w:rsidRDefault="00EF42EC">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EF42EC">
                                            <w:trPr>
                                              <w:trHeight w:val="15"/>
                                              <w:tblCellSpacing w:w="0" w:type="dxa"/>
                                            </w:trPr>
                                            <w:tc>
                                              <w:tcPr>
                                                <w:tcW w:w="0" w:type="auto"/>
                                                <w:tcMar>
                                                  <w:top w:w="0" w:type="dxa"/>
                                                  <w:left w:w="0" w:type="dxa"/>
                                                  <w:bottom w:w="15" w:type="dxa"/>
                                                  <w:right w:w="0" w:type="dxa"/>
                                                </w:tcMar>
                                                <w:vAlign w:val="center"/>
                                                <w:hideMark/>
                                              </w:tcPr>
                                              <w:p w:rsidR="00EF42EC" w:rsidRDefault="00EF42EC">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EF42EC">
                                            <w:trPr>
                                              <w:trHeight w:val="15"/>
                                              <w:tblCellSpacing w:w="0" w:type="dxa"/>
                                            </w:trPr>
                                            <w:tc>
                                              <w:tcPr>
                                                <w:tcW w:w="0" w:type="auto"/>
                                                <w:shd w:val="clear" w:color="auto" w:fill="FF0000"/>
                                                <w:vAlign w:val="center"/>
                                                <w:hideMark/>
                                              </w:tcPr>
                                              <w:p w:rsidR="00EF42EC" w:rsidRDefault="00EF42EC">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rPr>
                                              <w:sz w:val="20"/>
                                              <w:szCs w:val="20"/>
                                            </w:rPr>
                                          </w:pP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105" w:type="dxa"/>
                                            <w:left w:w="540" w:type="dxa"/>
                                            <w:bottom w:w="105" w:type="dxa"/>
                                            <w:right w:w="540" w:type="dxa"/>
                                          </w:tcMar>
                                        </w:tcPr>
                                        <w:p w:rsidR="00EF42EC" w:rsidRDefault="00EF42EC">
                                          <w:pPr>
                                            <w:rPr>
                                              <w:rFonts w:ascii="Arial" w:hAnsi="Arial" w:cs="Arial"/>
                                              <w:color w:val="000000"/>
                                              <w:sz w:val="20"/>
                                              <w:szCs w:val="20"/>
                                            </w:rPr>
                                          </w:pPr>
                                        </w:p>
                                        <w:p w:rsidR="00EF42EC" w:rsidRDefault="00EF42EC">
                                          <w:pPr>
                                            <w:spacing w:line="254" w:lineRule="auto"/>
                                            <w:rPr>
                                              <w:rFonts w:ascii="Arial" w:hAnsi="Arial" w:cs="Arial"/>
                                              <w:color w:val="000000"/>
                                            </w:rPr>
                                          </w:pPr>
                                          <w:r>
                                            <w:rPr>
                                              <w:rStyle w:val="Strong"/>
                                              <w:rFonts w:ascii="Arial" w:hAnsi="Arial" w:cs="Arial"/>
                                              <w:color w:val="000000"/>
                                              <w:sz w:val="32"/>
                                              <w:szCs w:val="32"/>
                                            </w:rPr>
                                            <w:t>Daily Devotion: The Perfect Book</w:t>
                                          </w:r>
                                          <w:r>
                                            <w:rPr>
                                              <w:rFonts w:ascii="Arial" w:hAnsi="Arial" w:cs="Arial"/>
                                              <w:color w:val="000000"/>
                                            </w:rPr>
                                            <w:t xml:space="preserve"> - Greg Laurie - </w:t>
                                          </w:r>
                                          <w:hyperlink r:id="rId122" w:tgtFrame="_blank" w:history="1">
                                            <w:r>
                                              <w:rPr>
                                                <w:rStyle w:val="Hyperlink"/>
                                                <w:rFonts w:ascii="Arial" w:hAnsi="Arial" w:cs="Arial"/>
                                              </w:rPr>
                                              <w:t>www.harvest.org</w:t>
                                            </w:r>
                                          </w:hyperlink>
                                          <w:r>
                                            <w:rPr>
                                              <w:rFonts w:ascii="Arial" w:hAnsi="Arial" w:cs="Arial"/>
                                              <w:color w:val="000000"/>
                                            </w:rPr>
                                            <w:t> </w:t>
                                          </w:r>
                                        </w:p>
                                        <w:p w:rsidR="00EF42EC" w:rsidRDefault="00EF42E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line="254" w:lineRule="auto"/>
                                            <w:rPr>
                                              <w:rFonts w:ascii="Arial" w:hAnsi="Arial" w:cs="Arial"/>
                                              <w:color w:val="000000"/>
                                            </w:rPr>
                                          </w:pPr>
                                          <w:r>
                                            <w:rPr>
                                              <w:rFonts w:ascii="Arial" w:hAnsi="Arial" w:cs="Arial"/>
                                              <w:color w:val="000000"/>
                                            </w:rPr>
                                            <w:t>The law of the Lord is perfect, converting the soul; the testimony of the Lord is sure, making wise the simple. -Psalm 19:7</w:t>
                                          </w:r>
                                        </w:p>
                                        <w:p w:rsidR="00EF42EC" w:rsidRDefault="00EF42E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line="254" w:lineRule="auto"/>
                                            <w:rPr>
                                              <w:rFonts w:ascii="Arial" w:hAnsi="Arial" w:cs="Arial"/>
                                              <w:color w:val="000000"/>
                                            </w:rPr>
                                          </w:pPr>
                                          <w:r>
                                            <w:rPr>
                                              <w:rFonts w:ascii="Arial" w:hAnsi="Arial" w:cs="Arial"/>
                                              <w:color w:val="000000"/>
                                            </w:rPr>
                                            <w:t>Do you ever go back and look at your old yearbooks from high school and wonder, What was I thinking? The hairstyles are always entertaining. Remember when mullets were popular? What was the fascination with mullets?</w:t>
                                          </w:r>
                                        </w:p>
                                        <w:p w:rsidR="00EF42EC" w:rsidRDefault="00EF42E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line="254" w:lineRule="auto"/>
                                            <w:rPr>
                                              <w:rFonts w:ascii="Arial" w:hAnsi="Arial" w:cs="Arial"/>
                                              <w:color w:val="000000"/>
                                            </w:rPr>
                                          </w:pPr>
                                          <w:r>
                                            <w:rPr>
                                              <w:rFonts w:ascii="Arial" w:hAnsi="Arial" w:cs="Arial"/>
                                              <w:color w:val="000000"/>
                                            </w:rPr>
                                            <w:t>Even as styles change and our culture changes, the Word of God never does. The Bible is never out of date.</w:t>
                                          </w:r>
                                        </w:p>
                                        <w:p w:rsidR="00EF42EC" w:rsidRDefault="00EF42E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line="254" w:lineRule="auto"/>
                                            <w:rPr>
                                              <w:rFonts w:ascii="Arial" w:hAnsi="Arial" w:cs="Arial"/>
                                              <w:color w:val="000000"/>
                                            </w:rPr>
                                          </w:pPr>
                                          <w:r>
                                            <w:rPr>
                                              <w:rFonts w:ascii="Arial" w:hAnsi="Arial" w:cs="Arial"/>
                                              <w:color w:val="000000"/>
                                            </w:rPr>
                                            <w:t>The psalmist David declared, "The law of the Lord is perfect, converting the soul; the testimony of the Lord is sure, making wise the simple" (Psalm 19:7). The phrase "the law of the Lord" is a Hebrew term used to define the Scriptures. It's a word that speaks of the perfection of the Scriptures. The verse could be translated, "The Word of God is whole; it is complete" or "The Word of God is efficient."</w:t>
                                          </w:r>
                                        </w:p>
                                        <w:p w:rsidR="00EF42EC" w:rsidRDefault="00EF42E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line="254" w:lineRule="auto"/>
                                            <w:rPr>
                                              <w:rFonts w:ascii="Arial" w:hAnsi="Arial" w:cs="Arial"/>
                                              <w:color w:val="000000"/>
                                            </w:rPr>
                                          </w:pPr>
                                          <w:r>
                                            <w:rPr>
                                              <w:rFonts w:ascii="Arial" w:hAnsi="Arial" w:cs="Arial"/>
                                              <w:color w:val="000000"/>
                                            </w:rPr>
                                            <w:t>We are told in 2 Timothy 3:16-17, "All Scripture is given by inspiration of God, and is profitable for doctrine, for reproof, for correction, for instruction in righteousness, that the man of God may be complete, thoroughly equipped for every good work." We know that God's Word is sufficient. It is infallible. The original autographs, the first copies, were without error.</w:t>
                                          </w:r>
                                        </w:p>
                                        <w:p w:rsidR="00EF42EC" w:rsidRDefault="00EF42E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line="254" w:lineRule="auto"/>
                                            <w:rPr>
                                              <w:rFonts w:ascii="Arial" w:hAnsi="Arial" w:cs="Arial"/>
                                              <w:color w:val="000000"/>
                                            </w:rPr>
                                          </w:pPr>
                                          <w:r>
                                            <w:rPr>
                                              <w:rFonts w:ascii="Arial" w:hAnsi="Arial" w:cs="Arial"/>
                                              <w:color w:val="000000"/>
                                            </w:rPr>
                                            <w:t>Not long ago I was watching a pastor being interviewed on a news show. He was being pressed on what the Bible says about some issues that aren't popular in our culture today. The interviewer asked, "Don't you think it's time for us to drag the Bible kicking and screaming into the twenty-first century?"</w:t>
                                          </w:r>
                                        </w:p>
                                        <w:p w:rsidR="00EF42EC" w:rsidRDefault="00EF42EC">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I thought, Oh my. That is the whole problem: we've ignored the Bible. The Bible never goes out of date. The news goes out of date-quickly-but never the Word of God. The Word of God is an adequate book. It is a sufficient book. And it is a perfect book.</w:t>
                                          </w: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EF42EC">
                                            <w:trPr>
                                              <w:trHeight w:val="15"/>
                                              <w:tblCellSpacing w:w="0" w:type="dxa"/>
                                            </w:trPr>
                                            <w:tc>
                                              <w:tcPr>
                                                <w:tcW w:w="0" w:type="auto"/>
                                                <w:shd w:val="clear" w:color="auto" w:fill="0A74DB"/>
                                                <w:tcMar>
                                                  <w:top w:w="0" w:type="dxa"/>
                                                  <w:left w:w="0" w:type="dxa"/>
                                                  <w:bottom w:w="75" w:type="dxa"/>
                                                  <w:right w:w="0" w:type="dxa"/>
                                                </w:tcMar>
                                                <w:vAlign w:val="center"/>
                                                <w:hideMark/>
                                              </w:tcPr>
                                              <w:p w:rsidR="00EF42EC" w:rsidRDefault="00EF42EC">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rPr>
                                              <w:sz w:val="20"/>
                                              <w:szCs w:val="20"/>
                                            </w:rPr>
                                          </w:pP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105" w:type="dxa"/>
                                            <w:left w:w="540" w:type="dxa"/>
                                            <w:bottom w:w="105" w:type="dxa"/>
                                            <w:right w:w="540" w:type="dxa"/>
                                          </w:tcMar>
                                        </w:tcPr>
                                        <w:p w:rsidR="00EF42EC" w:rsidRDefault="00EF42EC">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EF42EC" w:rsidRDefault="00EF42EC">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EF42EC" w:rsidRDefault="00EF42EC">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h.constantcontact.com/fs115/1111272225814/img/49.jp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EF42EC" w:rsidRDefault="00EF42E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EF42EC" w:rsidRDefault="00EF42EC">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EF42EC" w:rsidRDefault="00EF42EC">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h.constantcontact.com/fs115/1111272225814/img/5.jp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EF42EC" w:rsidRDefault="00EF42E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lastRenderedPageBreak/>
                                            <w:t>If ever there was a time to invest in God's Kingdom, it's now!</w:t>
                                          </w:r>
                                        </w:p>
                                        <w:p w:rsidR="00EF42EC" w:rsidRDefault="00EF42EC">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EF42EC" w:rsidRDefault="00EF42EC">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EF42EC" w:rsidRDefault="00EF42EC">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EF42EC" w:rsidRDefault="00EF42E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EF42EC" w:rsidRDefault="00EF42E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EF42EC" w:rsidRDefault="00EF42E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EF42EC" w:rsidRDefault="00EF42E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EF42EC" w:rsidRDefault="00EF42EC">
                                          <w:pPr>
                                            <w:pStyle w:val="NormalWeb"/>
                                            <w:spacing w:before="0" w:beforeAutospacing="0" w:after="200" w:afterAutospacing="0"/>
                                            <w:rPr>
                                              <w:rFonts w:ascii="Arial" w:hAnsi="Arial" w:cs="Arial"/>
                                              <w:color w:val="000000"/>
                                            </w:rPr>
                                          </w:pPr>
                                          <w:r>
                                            <w:rPr>
                                              <w:rFonts w:ascii="Arial" w:hAnsi="Arial" w:cs="Arial"/>
                                              <w:color w:val="000000"/>
                                            </w:rPr>
                                            <w:t>I ask that you would prayerfully consider partnering with us to get the Word out and keep the world informed. Remember, your gift, no matter how small, does make a difference! You will be helping to touch lives, around the world, 24 hours a day, seven days a week, thanks to the internet your generosity carries a global impact! - Thanks!</w:t>
                                          </w:r>
                                        </w:p>
                                        <w:p w:rsidR="00EF42EC" w:rsidRDefault="00EF42E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EF42EC" w:rsidRDefault="00EF42EC">
                                          <w:pPr>
                                            <w:pStyle w:val="NormalWeb"/>
                                            <w:spacing w:before="0" w:beforeAutospacing="0" w:after="200" w:afterAutospacing="0"/>
                                            <w:rPr>
                                              <w:rFonts w:ascii="Arial" w:hAnsi="Arial" w:cs="Arial"/>
                                              <w:color w:val="000000"/>
                                              <w:sz w:val="20"/>
                                              <w:szCs w:val="20"/>
                                            </w:rPr>
                                          </w:pPr>
                                          <w:r>
                                            <w:rPr>
                                              <w:rFonts w:ascii="Arial" w:hAnsi="Arial" w:cs="Arial"/>
                                              <w:color w:val="000000"/>
                                            </w:rPr>
                                            <w:lastRenderedPageBreak/>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EF42EC" w:rsidRDefault="00EF42EC">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EF42EC" w:rsidRDefault="00EF42EC">
                                          <w:pPr>
                                            <w:pStyle w:val="titletext"/>
                                            <w:spacing w:before="0" w:beforeAutospacing="0" w:after="200" w:afterAutospacing="0"/>
                                            <w:jc w:val="center"/>
                                            <w:rPr>
                                              <w:rFonts w:ascii="Century Gothic" w:hAnsi="Century Gothic" w:cs="Arial"/>
                                              <w:color w:val="3366FF"/>
                                              <w:sz w:val="72"/>
                                              <w:szCs w:val="72"/>
                                            </w:rPr>
                                          </w:pPr>
                                          <w:hyperlink r:id="rId125"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EF42EC" w:rsidRDefault="00EF42EC">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EF42EC" w:rsidRDefault="00EF42EC">
                                          <w:pPr>
                                            <w:pStyle w:val="NormalWeb"/>
                                            <w:spacing w:before="0" w:beforeAutospacing="0" w:after="200" w:afterAutospacing="0"/>
                                            <w:jc w:val="center"/>
                                            <w:rPr>
                                              <w:rFonts w:ascii="Arial" w:hAnsi="Arial" w:cs="Arial"/>
                                              <w:color w:val="000000"/>
                                              <w:sz w:val="36"/>
                                              <w:szCs w:val="36"/>
                                            </w:rPr>
                                          </w:pPr>
                                          <w:hyperlink r:id="rId126"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EF42EC" w:rsidRDefault="00EF42EC">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EF42EC" w:rsidRDefault="00EF42EC">
                                          <w:pPr>
                                            <w:rPr>
                                              <w:rStyle w:val="Strong"/>
                                              <w:sz w:val="32"/>
                                              <w:szCs w:val="32"/>
                                            </w:rPr>
                                          </w:pPr>
                                          <w:r>
                                            <w:rPr>
                                              <w:rStyle w:val="Strong"/>
                                              <w:rFonts w:ascii="Arial" w:hAnsi="Arial" w:cs="Arial"/>
                                              <w:color w:val="000000"/>
                                              <w:sz w:val="32"/>
                                              <w:szCs w:val="32"/>
                                            </w:rPr>
                                            <w:t xml:space="preserve"> or </w:t>
                                          </w:r>
                                        </w:p>
                                        <w:p w:rsidR="00EF42EC" w:rsidRDefault="00EF42EC">
                                          <w:pPr>
                                            <w:pStyle w:val="NormalWeb"/>
                                            <w:spacing w:before="0" w:beforeAutospacing="0" w:after="0" w:afterAutospacing="0"/>
                                            <w:jc w:val="center"/>
                                          </w:pPr>
                                          <w:hyperlink r:id="rId127"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EF42EC" w:rsidRDefault="00EF42EC">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EF42EC" w:rsidRDefault="00EF42EC">
                                          <w:pPr>
                                            <w:jc w:val="center"/>
                                            <w:rPr>
                                              <w:rFonts w:ascii="Arial" w:hAnsi="Arial" w:cs="Arial"/>
                                              <w:color w:val="000000"/>
                                              <w:sz w:val="20"/>
                                              <w:szCs w:val="20"/>
                                            </w:rPr>
                                          </w:pPr>
                                        </w:p>
                                        <w:p w:rsidR="00EF42EC" w:rsidRDefault="00EF42EC">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EF42EC" w:rsidRDefault="00EF42EC">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EF42EC" w:rsidRDefault="00EF42EC">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EF42EC" w:rsidRDefault="00EF42EC">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EF42EC" w:rsidRDefault="00EF42E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EF42EC">
                                            <w:trPr>
                                              <w:trHeight w:val="15"/>
                                              <w:tblCellSpacing w:w="0" w:type="dxa"/>
                                            </w:trPr>
                                            <w:tc>
                                              <w:tcPr>
                                                <w:tcW w:w="0" w:type="auto"/>
                                                <w:shd w:val="clear" w:color="auto" w:fill="FF0000"/>
                                                <w:vAlign w:val="center"/>
                                                <w:hideMark/>
                                              </w:tcPr>
                                              <w:p w:rsidR="00EF42EC" w:rsidRDefault="00EF42EC">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EF42EC">
                                            <w:trPr>
                                              <w:trHeight w:val="15"/>
                                              <w:tblCellSpacing w:w="0" w:type="dxa"/>
                                            </w:trPr>
                                            <w:tc>
                                              <w:tcPr>
                                                <w:tcW w:w="0" w:type="auto"/>
                                                <w:tcMar>
                                                  <w:top w:w="0" w:type="dxa"/>
                                                  <w:left w:w="0" w:type="dxa"/>
                                                  <w:bottom w:w="15" w:type="dxa"/>
                                                  <w:right w:w="0" w:type="dxa"/>
                                                </w:tcMar>
                                                <w:vAlign w:val="center"/>
                                                <w:hideMark/>
                                              </w:tcPr>
                                              <w:p w:rsidR="00EF42EC" w:rsidRDefault="00EF42EC">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EF42EC">
                                            <w:trPr>
                                              <w:trHeight w:val="15"/>
                                              <w:tblCellSpacing w:w="0" w:type="dxa"/>
                                            </w:trPr>
                                            <w:tc>
                                              <w:tcPr>
                                                <w:tcW w:w="0" w:type="auto"/>
                                                <w:shd w:val="clear" w:color="auto" w:fill="FF0000"/>
                                                <w:vAlign w:val="center"/>
                                                <w:hideMark/>
                                              </w:tcPr>
                                              <w:p w:rsidR="00EF42EC" w:rsidRDefault="00EF42EC">
                                                <w:pPr>
                                                  <w:jc w:val="center"/>
                                                </w:pPr>
                                                <w:r>
                                                  <w:rPr>
                                                    <w:noProof/>
                                                  </w:rPr>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rPr>
                                              <w:sz w:val="20"/>
                                              <w:szCs w:val="20"/>
                                            </w:rPr>
                                          </w:pP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105" w:type="dxa"/>
                                            <w:left w:w="540" w:type="dxa"/>
                                            <w:bottom w:w="105" w:type="dxa"/>
                                            <w:right w:w="540" w:type="dxa"/>
                                          </w:tcMar>
                                          <w:hideMark/>
                                        </w:tcPr>
                                        <w:p w:rsidR="00EF42EC" w:rsidRDefault="00EF42EC">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EF42EC">
                                            <w:trPr>
                                              <w:trHeight w:val="15"/>
                                              <w:tblCellSpacing w:w="0" w:type="dxa"/>
                                            </w:trPr>
                                            <w:tc>
                                              <w:tcPr>
                                                <w:tcW w:w="0" w:type="auto"/>
                                                <w:shd w:val="clear" w:color="auto" w:fill="FF0000"/>
                                                <w:vAlign w:val="center"/>
                                                <w:hideMark/>
                                              </w:tcPr>
                                              <w:p w:rsidR="00EF42EC" w:rsidRDefault="00EF42EC">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EF42EC">
                                            <w:trPr>
                                              <w:trHeight w:val="15"/>
                                              <w:tblCellSpacing w:w="0" w:type="dxa"/>
                                            </w:trPr>
                                            <w:tc>
                                              <w:tcPr>
                                                <w:tcW w:w="0" w:type="auto"/>
                                                <w:tcMar>
                                                  <w:top w:w="0" w:type="dxa"/>
                                                  <w:left w:w="0" w:type="dxa"/>
                                                  <w:bottom w:w="15" w:type="dxa"/>
                                                  <w:right w:w="0" w:type="dxa"/>
                                                </w:tcMar>
                                                <w:vAlign w:val="center"/>
                                                <w:hideMark/>
                                              </w:tcPr>
                                              <w:p w:rsidR="00EF42EC" w:rsidRDefault="00EF42EC">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EF42EC">
                                            <w:trPr>
                                              <w:trHeight w:val="15"/>
                                              <w:tblCellSpacing w:w="0" w:type="dxa"/>
                                            </w:trPr>
                                            <w:tc>
                                              <w:tcPr>
                                                <w:tcW w:w="0" w:type="auto"/>
                                                <w:shd w:val="clear" w:color="auto" w:fill="FF0000"/>
                                                <w:vAlign w:val="center"/>
                                                <w:hideMark/>
                                              </w:tcPr>
                                              <w:p w:rsidR="00EF42EC" w:rsidRDefault="00EF42EC">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rPr>
                                              <w:sz w:val="20"/>
                                              <w:szCs w:val="20"/>
                                            </w:rPr>
                                          </w:pP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105" w:type="dxa"/>
                                            <w:left w:w="540" w:type="dxa"/>
                                            <w:bottom w:w="105" w:type="dxa"/>
                                            <w:right w:w="540" w:type="dxa"/>
                                          </w:tcMar>
                                        </w:tcPr>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br/>
                                            <w:t> </w:t>
                                          </w:r>
                                        </w:p>
                                        <w:p w:rsidR="00EF42EC" w:rsidRDefault="00EF42EC">
                                          <w:pPr>
                                            <w:rPr>
                                              <w:rFonts w:ascii="Arial" w:hAnsi="Arial" w:cs="Arial"/>
                                              <w:color w:val="000000"/>
                                            </w:rPr>
                                          </w:pPr>
                                          <w:r>
                                            <w:rPr>
                                              <w:rStyle w:val="Strong"/>
                                              <w:rFonts w:ascii="Arial" w:hAnsi="Arial" w:cs="Arial"/>
                                              <w:color w:val="000000"/>
                                              <w:sz w:val="32"/>
                                              <w:szCs w:val="32"/>
                                            </w:rPr>
                                            <w:t>Featured Article: After the Rapture . . .</w:t>
                                          </w:r>
                                          <w:r>
                                            <w:rPr>
                                              <w:rFonts w:ascii="Arial" w:hAnsi="Arial" w:cs="Arial"/>
                                              <w:color w:val="000000"/>
                                            </w:rPr>
                                            <w:t xml:space="preserve"> - Jack Kinsella - </w:t>
                                          </w:r>
                                          <w:hyperlink r:id="rId128" w:tgtFrame="_blank" w:history="1">
                                            <w:r>
                                              <w:rPr>
                                                <w:rStyle w:val="Hyperlink"/>
                                                <w:rFonts w:ascii="Arial" w:hAnsi="Arial" w:cs="Arial"/>
                                              </w:rPr>
                                              <w:t>www.omegaletter.com</w:t>
                                            </w:r>
                                          </w:hyperlink>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When we're not being accused of false teaching over a pre-</w:t>
                                          </w:r>
                                          <w:proofErr w:type="spellStart"/>
                                          <w:r>
                                            <w:rPr>
                                              <w:rFonts w:ascii="Arial" w:hAnsi="Arial" w:cs="Arial"/>
                                              <w:color w:val="000000"/>
                                            </w:rPr>
                                            <w:t>Trib</w:t>
                                          </w:r>
                                          <w:proofErr w:type="spellEnd"/>
                                          <w:r>
                                            <w:rPr>
                                              <w:rFonts w:ascii="Arial" w:hAnsi="Arial" w:cs="Arial"/>
                                              <w:color w:val="000000"/>
                                            </w:rPr>
                                            <w:t xml:space="preserve"> Rapture or the doctrine of eternal security, we're getting beat up over the view that what the Bible calls the Times of the Gentiles concludes at the Rapture, so does God's redemptive plan for the Gentiles.</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It isn't a popular view -- especially among Gentiles.  The popular belief is that those Gentiles that rejected Jesus during the times of the Gentiles will suddenly become heroes of the faith during the Time of Jacob's Trouble.</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xml:space="preserve">It's a nice thought.  But it really doesn't make a lot of sense, Scripturally or logically.  Let's look at it logically, firs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Where is the logic in assuming that a person living during the Age of Grace, called by the Father, with the Presence of the Holy Spirit to guide him will reject salvation now, but when the Holy Spirit and the Church are gone, will somehow be able to see through the strong delusion that the Scriptures say God Himself will send to ALL those "who believed not the truth, but had pleasure in unrighteousness."</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xml:space="preserve">The Bible says that during the Tribulation, the only ones "sealed" or indwelt by the Holy Spirit are 144,000 Jewish male virgins in an event so significant that it rates a whole chapter.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Why is it so significant?  Two reasons.  The first reason is because these 144,000 are now the only living human beings indwelt by the Holy Spirit.  If the Church were present, then the 144,000 would be saved and indwelt the way that Church Age believers are.</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So then faith cometh by hearing and hearing cometh by the Word of God." (Romans 10:17)</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That's how it works during the Times of the Gentiles.  That's why the Apostle Paul wrote it in his letter to the Romans.  Salvation comes to an individual individually.  It is one on one between the sinner and God.  During the Age of Grace, the mechanism of salvation is spelled out in this Scriptural equation:</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For by grace are ye saved through faith; and that not of yourselves: it is the gift of God: Not of works, lest any man should boast." (Ephesians 2:8-9)</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The Age of Grace, aka the Times of the Gentiles, concludes when the "</w:t>
                                          </w:r>
                                          <w:proofErr w:type="spellStart"/>
                                          <w:r>
                                            <w:rPr>
                                              <w:rFonts w:ascii="Arial" w:hAnsi="Arial" w:cs="Arial"/>
                                              <w:color w:val="000000"/>
                                            </w:rPr>
                                            <w:t>fulness</w:t>
                                          </w:r>
                                          <w:proofErr w:type="spellEnd"/>
                                          <w:r>
                                            <w:rPr>
                                              <w:rFonts w:ascii="Arial" w:hAnsi="Arial" w:cs="Arial"/>
                                              <w:color w:val="000000"/>
                                            </w:rPr>
                                            <w:t xml:space="preserve"> of the Gentiles be come in."  The Apostle Paul clearly separates the Times of the Gentiles from the Time of Jacob's Trouble, during which time all Israel shall be saved.</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lastRenderedPageBreak/>
                                            <w:t xml:space="preserve">"For I would not, brethren, that ye should be ignorant of this mystery, lest ye should be wise in your own conceits; that blindness in part is happened to Israel, until the </w:t>
                                          </w:r>
                                          <w:proofErr w:type="spellStart"/>
                                          <w:r>
                                            <w:rPr>
                                              <w:rFonts w:ascii="Arial" w:hAnsi="Arial" w:cs="Arial"/>
                                              <w:color w:val="000000"/>
                                            </w:rPr>
                                            <w:t>fulness</w:t>
                                          </w:r>
                                          <w:proofErr w:type="spellEnd"/>
                                          <w:r>
                                            <w:rPr>
                                              <w:rFonts w:ascii="Arial" w:hAnsi="Arial" w:cs="Arial"/>
                                              <w:color w:val="000000"/>
                                            </w:rPr>
                                            <w:t xml:space="preserve"> of the Gentiles be come in. And so all Israel shall be saved: as it is written, There shall come out of </w:t>
                                          </w:r>
                                          <w:proofErr w:type="spellStart"/>
                                          <w:r>
                                            <w:rPr>
                                              <w:rFonts w:ascii="Arial" w:hAnsi="Arial" w:cs="Arial"/>
                                              <w:color w:val="000000"/>
                                            </w:rPr>
                                            <w:t>Sion</w:t>
                                          </w:r>
                                          <w:proofErr w:type="spellEnd"/>
                                          <w:r>
                                            <w:rPr>
                                              <w:rFonts w:ascii="Arial" w:hAnsi="Arial" w:cs="Arial"/>
                                              <w:color w:val="000000"/>
                                            </w:rPr>
                                            <w:t xml:space="preserve"> the Deliverer, and shall turn away ungodliness from Jacob: For this is My covenant unto them, when I shall take away their sins.:" (Romans 11:26-27)</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xml:space="preserve">The 144,000 of Revelation 7 are not depicted as individual believers.  They are depicted as having been chosen corporately and sealed </w:t>
                                          </w:r>
                                          <w:proofErr w:type="spellStart"/>
                                          <w:r>
                                            <w:rPr>
                                              <w:rFonts w:ascii="Arial" w:hAnsi="Arial" w:cs="Arial"/>
                                              <w:color w:val="000000"/>
                                            </w:rPr>
                                            <w:t>en</w:t>
                                          </w:r>
                                          <w:proofErr w:type="spellEnd"/>
                                          <w:r>
                                            <w:rPr>
                                              <w:rFonts w:ascii="Arial" w:hAnsi="Arial" w:cs="Arial"/>
                                              <w:color w:val="000000"/>
                                            </w:rPr>
                                            <w:t xml:space="preserve"> masse and assigned the Great Commission once held by the Church.</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Now to the second reason why the events of Revelation 7 are so significant.  Without those 144,000 indwelt, Spirit-filled Jews, there could be no Tribulation saints.</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xml:space="preserve">"But the natural man </w:t>
                                          </w:r>
                                          <w:proofErr w:type="spellStart"/>
                                          <w:r>
                                            <w:rPr>
                                              <w:rFonts w:ascii="Arial" w:hAnsi="Arial" w:cs="Arial"/>
                                              <w:color w:val="000000"/>
                                            </w:rPr>
                                            <w:t>receiveth</w:t>
                                          </w:r>
                                          <w:proofErr w:type="spellEnd"/>
                                          <w:r>
                                            <w:rPr>
                                              <w:rFonts w:ascii="Arial" w:hAnsi="Arial" w:cs="Arial"/>
                                              <w:color w:val="000000"/>
                                            </w:rPr>
                                            <w:t xml:space="preserve"> not the things of the Spirit of God: for they are foolishness unto him: neither can he know them, because they are spiritually discerned." (1 Corinthians 2:14)</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Style w:val="Strong"/>
                                              <w:rFonts w:ascii="Arial" w:hAnsi="Arial" w:cs="Arial"/>
                                              <w:color w:val="000000"/>
                                            </w:rPr>
                                            <w:t>Assessment:</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Many will point to Revelation 7:14 as evidence that the saved of the Tribulation Period are primarily Gentiles out of every kindred, tongue and nation and so therefore, God's plan for the Gentiles continues into the Tribulation Period.</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xml:space="preserve">"And one of the elders answered, saying unto me, What are these which are arrayed in white robes? </w:t>
                                          </w:r>
                                          <w:proofErr w:type="gramStart"/>
                                          <w:r>
                                            <w:rPr>
                                              <w:rFonts w:ascii="Arial" w:hAnsi="Arial" w:cs="Arial"/>
                                              <w:color w:val="000000"/>
                                            </w:rPr>
                                            <w:t>and</w:t>
                                          </w:r>
                                          <w:proofErr w:type="gramEnd"/>
                                          <w:r>
                                            <w:rPr>
                                              <w:rFonts w:ascii="Arial" w:hAnsi="Arial" w:cs="Arial"/>
                                              <w:color w:val="000000"/>
                                            </w:rPr>
                                            <w:t xml:space="preserve"> whence came they?  And I said unto him, Sir, thou </w:t>
                                          </w:r>
                                          <w:proofErr w:type="spellStart"/>
                                          <w:r>
                                            <w:rPr>
                                              <w:rFonts w:ascii="Arial" w:hAnsi="Arial" w:cs="Arial"/>
                                              <w:color w:val="000000"/>
                                            </w:rPr>
                                            <w:t>knowest</w:t>
                                          </w:r>
                                          <w:proofErr w:type="spellEnd"/>
                                          <w:r>
                                            <w:rPr>
                                              <w:rFonts w:ascii="Arial" w:hAnsi="Arial" w:cs="Arial"/>
                                              <w:color w:val="000000"/>
                                            </w:rPr>
                                            <w:t>. And he said to me, These are they which came out of great tribulation, and have washed their robes, and made them white in the blood of the Lamb." (Revelation 7:13-14)</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First, let's look at 'great tribulation'.  Many believe that this refers to the Great Tribulation.  But THE Great Tribulation doesn't begin until Revelation 13 with the beheadings of those witnesses for Christ.</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xml:space="preserve">The 'great tribulation' referred to here is the tribulation inflicted by the world on believers throughout the Age of Grace.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These things I have spoken unto you, that in me ye might have peace. In the world ye shall have tribulation: but be of good cheer; I have overcome the world." (John 16:33)</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Confirming the souls of the disciples, and exhorting them to continue in the faith, and that we must through much tribulation enter into the kingdom of God." (Acts 14:22)</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xml:space="preserve">"And not only so, but we glory in tribulations also: knowing that tribulation </w:t>
                                          </w:r>
                                          <w:proofErr w:type="spellStart"/>
                                          <w:r>
                                            <w:rPr>
                                              <w:rFonts w:ascii="Arial" w:hAnsi="Arial" w:cs="Arial"/>
                                              <w:color w:val="000000"/>
                                            </w:rPr>
                                            <w:t>worketh</w:t>
                                          </w:r>
                                          <w:proofErr w:type="spellEnd"/>
                                          <w:r>
                                            <w:rPr>
                                              <w:rFonts w:ascii="Arial" w:hAnsi="Arial" w:cs="Arial"/>
                                              <w:color w:val="000000"/>
                                            </w:rPr>
                                            <w:t xml:space="preserve"> patience;" (Romans 5:3)</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For verily, when we were with you, we told you before that we should suffer tribulation; even as it came to pass, and ye know." (1 Thessalonians 3:4)</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So that we ourselves glory in you in the churches of God for your patience and faith in all your persecutions and tribulations that ye endure:" (2 Thessalonians 1:4)</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I could go on, but these should be sufficient to establish that many saints from every kindred, tongue and nation suffered great tribulation during the Age of Grace.</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Second, notice that these are not those who were beheaded for the witness of Christ like the saints of Revelation 14.  Instead, these are those who washed their robes in the Blood of the Lamb.  (Like we did, during the Age of Grace).</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xml:space="preserve">Finally, notice the events that come just before and just after the sealing of the 144,000 in Revelation 7.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In Revelation 6:14, the Lamb opens the sixth seal. The significance of this event is explained in Revelation 6:17:</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For the great day of His wrath is come; and who shall be able to stand?"</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The breaking of the sixth seal, most scholars agree,</w:t>
                                          </w:r>
                                          <w:proofErr w:type="gramStart"/>
                                          <w:r>
                                            <w:rPr>
                                              <w:rFonts w:ascii="Arial" w:hAnsi="Arial" w:cs="Arial"/>
                                              <w:color w:val="000000"/>
                                            </w:rPr>
                                            <w:t>  is</w:t>
                                          </w:r>
                                          <w:proofErr w:type="gramEnd"/>
                                          <w:r>
                                            <w:rPr>
                                              <w:rFonts w:ascii="Arial" w:hAnsi="Arial" w:cs="Arial"/>
                                              <w:color w:val="000000"/>
                                            </w:rPr>
                                            <w:t xml:space="preserve"> the kick-off to the Wrath of God, the second part, or the "Great" Tribulation.</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Follow along with me, here.  Once the Lamb breaks the sixth seal, the scene is frozen in place by Divine Decree.</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And I saw another angel ascending from the east, having the seal of the living God: and he cried with a loud voice to the four angels, to whom it was given to hurt the earth and the sea, Saying, Hurt not the earth, neither the sea, nor the trees, till we have sealed the servants of our God in their foreheads."  (Revelation 7:2-3)</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xml:space="preserve">The sixth seal signals the onset of the Wrath of God, or the Great Tribulation but the scene is frozen in place until after the sealing of the 144,000.  It remains frozen until after the breaking of the Seventh Seal.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lastRenderedPageBreak/>
                                            <w:t xml:space="preserve">Revelation 8:1 says that is such a </w:t>
                                          </w:r>
                                          <w:proofErr w:type="spellStart"/>
                                          <w:r>
                                            <w:rPr>
                                              <w:rFonts w:ascii="Arial" w:hAnsi="Arial" w:cs="Arial"/>
                                              <w:color w:val="000000"/>
                                            </w:rPr>
                                            <w:t>sombre</w:t>
                                          </w:r>
                                          <w:proofErr w:type="spellEnd"/>
                                          <w:r>
                                            <w:rPr>
                                              <w:rFonts w:ascii="Arial" w:hAnsi="Arial" w:cs="Arial"/>
                                              <w:color w:val="000000"/>
                                            </w:rPr>
                                            <w:t xml:space="preserve"> and momentous event that it was followed by a period of silence in heaven for about a half an hour -- followed by the seven trumpet judgments of the Great Tribulation.</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xml:space="preserve">Do you see it?  The saints of Revelation 7:14 couldn't have come out of THE Great Tribulation because it hasn't started ye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The 144,000 of the 12 tribes of Israel are 'sealed' with the Holy Spirit -- indeed, the Lord Jesus devotes an entire chapter of His Revelation to the subject.  That raises a question: If the indwelt and sealed Church were present, then why seal the 144,000 Jews as evangelists with the Holy Spirit?</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The Church Age is over. Those indwelt of the Holy Spirit have been removed at the Rapture. Still, it is only by the power of the Holy Spirit that one can either impart or receive the Gospel.</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However, unlike in the Church Age, those who are saved during the Tribulation are not personally indwelt as in the Church Age and they CAN lose their salvation by accepting the Mark of the Beast.</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And the third angel followed them, saying with a loud voice, If any man worship the beast and his image, and receive his mark in his forehead, or in his hand, The same shall drink of the wine of the wrath of God, which is poured out without mixture into the cup of his indignation; and he shall be tormented with fire and brimstone in the presence of the holy angels, and in the presence of the Lamb:" (Revelation 14:9-10)</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The 144,000 Jewish evangelists sealed by the Holy Spirit of God have the same indwelling Spirit that we do during the Church Age -- and that is what empowers them.</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xml:space="preserve">It is also how we can be sure that the Rapture comes first. </w:t>
                                          </w: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p w:rsidR="00EF42EC" w:rsidRDefault="00EF42EC">
                                          <w:pPr>
                                            <w:pStyle w:val="NormalWeb"/>
                                            <w:spacing w:before="0" w:beforeAutospacing="0" w:after="0" w:afterAutospacing="0"/>
                                            <w:rPr>
                                              <w:rFonts w:ascii="Arial" w:hAnsi="Arial" w:cs="Arial"/>
                                              <w:color w:val="000000"/>
                                            </w:rPr>
                                          </w:pPr>
                                          <w:proofErr w:type="spellStart"/>
                                          <w:r>
                                            <w:rPr>
                                              <w:rFonts w:ascii="Arial" w:hAnsi="Arial" w:cs="Arial"/>
                                              <w:color w:val="000000"/>
                                            </w:rPr>
                                            <w:t>Maranatha</w:t>
                                          </w:r>
                                          <w:proofErr w:type="spellEnd"/>
                                          <w:r>
                                            <w:rPr>
                                              <w:rFonts w:ascii="Arial" w:hAnsi="Arial" w:cs="Arial"/>
                                              <w:color w:val="000000"/>
                                            </w:rPr>
                                            <w:t>!</w:t>
                                          </w:r>
                                        </w:p>
                                        <w:p w:rsidR="00EF42EC" w:rsidRDefault="00EF42EC">
                                          <w:pPr>
                                            <w:rPr>
                                              <w:rFonts w:ascii="Arial" w:hAnsi="Arial" w:cs="Arial"/>
                                              <w:color w:val="000000"/>
                                            </w:rPr>
                                          </w:pPr>
                                        </w:p>
                                        <w:p w:rsidR="00EF42EC" w:rsidRDefault="00EF42EC">
                                          <w:pPr>
                                            <w:pStyle w:val="NormalWeb"/>
                                            <w:spacing w:before="0" w:beforeAutospacing="0" w:after="0" w:afterAutospacing="0"/>
                                            <w:rPr>
                                              <w:rFonts w:ascii="Arial" w:hAnsi="Arial" w:cs="Arial"/>
                                              <w:color w:val="000000"/>
                                            </w:rPr>
                                          </w:pPr>
                                          <w:r>
                                            <w:rPr>
                                              <w:rFonts w:ascii="Arial" w:hAnsi="Arial" w:cs="Arial"/>
                                              <w:color w:val="000000"/>
                                            </w:rPr>
                                            <w:t> </w:t>
                                          </w: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105" w:type="dxa"/>
                                            <w:left w:w="540" w:type="dxa"/>
                                            <w:bottom w:w="105" w:type="dxa"/>
                                            <w:right w:w="540" w:type="dxa"/>
                                          </w:tcMar>
                                        </w:tcPr>
                                        <w:p w:rsidR="00EF42EC" w:rsidRDefault="00EF42EC">
                                          <w:pPr>
                                            <w:rPr>
                                              <w:rFonts w:ascii="Arial" w:hAnsi="Arial" w:cs="Arial"/>
                                              <w:color w:val="000000"/>
                                              <w:sz w:val="20"/>
                                              <w:szCs w:val="20"/>
                                            </w:rPr>
                                          </w:pPr>
                                        </w:p>
                                        <w:p w:rsidR="00EF42EC" w:rsidRDefault="00EF42EC">
                                          <w:pPr>
                                            <w:jc w:val="center"/>
                                            <w:rPr>
                                              <w:rFonts w:ascii="Arial" w:hAnsi="Arial" w:cs="Arial"/>
                                              <w:color w:val="000000"/>
                                              <w:sz w:val="20"/>
                                              <w:szCs w:val="20"/>
                                            </w:rPr>
                                          </w:pPr>
                                          <w:r>
                                            <w:rPr>
                                              <w:rFonts w:ascii="Arial" w:hAnsi="Arial" w:cs="Arial"/>
                                              <w:color w:val="000000"/>
                                              <w:sz w:val="20"/>
                                              <w:szCs w:val="20"/>
                                            </w:rPr>
                                            <w:t> </w:t>
                                          </w:r>
                                        </w:p>
                                        <w:p w:rsidR="00EF42EC" w:rsidRDefault="00EF42EC">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12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Gray"/>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EF42EC" w:rsidRDefault="00EF42EC">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EF42EC" w:rsidRDefault="00EF42E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EF42EC" w:rsidRDefault="00EF42EC">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EF42EC" w:rsidRDefault="00EF42EC">
                                          <w:pPr>
                                            <w:pStyle w:val="NormalWeb"/>
                                            <w:spacing w:before="0" w:beforeAutospacing="0" w:after="200" w:afterAutospacing="0"/>
                                            <w:jc w:val="center"/>
                                            <w:rPr>
                                              <w:rFonts w:ascii="Arial" w:hAnsi="Arial" w:cs="Arial"/>
                                              <w:color w:val="000000"/>
                                              <w:sz w:val="20"/>
                                              <w:szCs w:val="20"/>
                                            </w:rPr>
                                          </w:pPr>
                                          <w:hyperlink r:id="rId131" w:tgtFrame="_blank" w:history="1">
                                            <w:r>
                                              <w:rPr>
                                                <w:rStyle w:val="Hyperlink"/>
                                                <w:rFonts w:ascii="Arial" w:hAnsi="Arial" w:cs="Arial"/>
                                                <w:sz w:val="28"/>
                                                <w:szCs w:val="28"/>
                                              </w:rPr>
                                              <w:t>www.thegoodtest.net</w:t>
                                            </w:r>
                                          </w:hyperlink>
                                        </w:p>
                                        <w:p w:rsidR="00EF42EC" w:rsidRDefault="00EF42EC">
                                          <w:pPr>
                                            <w:pStyle w:val="NormalWeb"/>
                                            <w:spacing w:before="0" w:beforeAutospacing="0" w:after="200" w:afterAutospacing="0"/>
                                            <w:jc w:val="center"/>
                                            <w:rPr>
                                              <w:rFonts w:ascii="Arial" w:hAnsi="Arial" w:cs="Arial"/>
                                              <w:color w:val="000000"/>
                                              <w:sz w:val="20"/>
                                              <w:szCs w:val="20"/>
                                            </w:rPr>
                                          </w:pPr>
                                          <w:hyperlink r:id="rId132" w:tgtFrame="_blank" w:history="1">
                                            <w:r>
                                              <w:rPr>
                                                <w:rStyle w:val="Hyperlink"/>
                                                <w:rFonts w:ascii="Arial" w:hAnsi="Arial" w:cs="Arial"/>
                                                <w:sz w:val="28"/>
                                                <w:szCs w:val="28"/>
                                              </w:rPr>
                                              <w:t>www.gotquestions.org</w:t>
                                            </w:r>
                                          </w:hyperlink>
                                        </w:p>
                                        <w:p w:rsidR="00EF42EC" w:rsidRDefault="00EF42EC">
                                          <w:pPr>
                                            <w:pStyle w:val="NormalWeb"/>
                                            <w:spacing w:before="0" w:beforeAutospacing="0" w:after="200" w:afterAutospacing="0"/>
                                            <w:jc w:val="center"/>
                                            <w:rPr>
                                              <w:rFonts w:ascii="Arial" w:hAnsi="Arial" w:cs="Arial"/>
                                              <w:color w:val="000000"/>
                                              <w:sz w:val="20"/>
                                              <w:szCs w:val="20"/>
                                            </w:rPr>
                                          </w:pPr>
                                          <w:hyperlink r:id="rId133" w:tgtFrame="_blank" w:history="1">
                                            <w:r>
                                              <w:rPr>
                                                <w:rStyle w:val="Hyperlink"/>
                                                <w:rFonts w:ascii="Arial" w:hAnsi="Arial" w:cs="Arial"/>
                                                <w:sz w:val="28"/>
                                                <w:szCs w:val="28"/>
                                              </w:rPr>
                                              <w:t>www.wayofthemaster.com</w:t>
                                            </w:r>
                                          </w:hyperlink>
                                        </w:p>
                                        <w:p w:rsidR="00EF42EC" w:rsidRDefault="00EF42EC">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EF42EC" w:rsidRDefault="00EF42E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EF42EC" w:rsidRDefault="00EF42EC">
                                          <w:pPr>
                                            <w:pStyle w:val="NormalWeb"/>
                                            <w:spacing w:before="0" w:beforeAutospacing="0" w:after="200" w:afterAutospacing="0"/>
                                            <w:jc w:val="center"/>
                                            <w:rPr>
                                              <w:rFonts w:ascii="Arial" w:hAnsi="Arial" w:cs="Arial"/>
                                              <w:color w:val="000000"/>
                                              <w:sz w:val="20"/>
                                              <w:szCs w:val="20"/>
                                            </w:rPr>
                                          </w:pPr>
                                          <w:hyperlink r:id="rId134" w:tgtFrame="_blank" w:history="1">
                                            <w:r>
                                              <w:rPr>
                                                <w:rStyle w:val="Hyperlink"/>
                                                <w:rFonts w:ascii="Arial" w:hAnsi="Arial" w:cs="Arial"/>
                                                <w:sz w:val="27"/>
                                                <w:szCs w:val="27"/>
                                              </w:rPr>
                                              <w:t>http://www.goodsearch.com/toolbar/prophecy-update</w:t>
                                            </w:r>
                                          </w:hyperlink>
                                        </w:p>
                                        <w:p w:rsidR="00EF42EC" w:rsidRDefault="00EF42EC">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EF42EC" w:rsidRDefault="00EF42EC">
                                          <w:pPr>
                                            <w:jc w:val="center"/>
                                            <w:rPr>
                                              <w:color w:val="000000"/>
                                              <w:sz w:val="20"/>
                                              <w:szCs w:val="20"/>
                                            </w:rPr>
                                          </w:pPr>
                                          <w:r>
                                            <w:rPr>
                                              <w:color w:val="000000"/>
                                              <w:sz w:val="20"/>
                                              <w:szCs w:val="20"/>
                                            </w:rPr>
                                            <w:pict>
                                              <v:rect id="_x0000_i1028" style="width:468pt;height:1.5pt" o:hralign="center" o:hrstd="t" o:hr="t" fillcolor="#a0a0a0" stroked="f"/>
                                            </w:pict>
                                          </w:r>
                                        </w:p>
                                        <w:p w:rsidR="00EF42EC" w:rsidRDefault="00EF42E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EF42EC" w:rsidRDefault="00EF42E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EF42EC" w:rsidRDefault="00EF42EC">
                                          <w:pPr>
                                            <w:pStyle w:val="NormalWeb"/>
                                            <w:spacing w:before="0" w:beforeAutospacing="0" w:after="200" w:afterAutospacing="0"/>
                                            <w:jc w:val="center"/>
                                            <w:rPr>
                                              <w:rFonts w:ascii="Arial" w:hAnsi="Arial" w:cs="Arial"/>
                                              <w:color w:val="000000"/>
                                              <w:sz w:val="20"/>
                                              <w:szCs w:val="20"/>
                                            </w:rPr>
                                          </w:pPr>
                                          <w:hyperlink r:id="rId135" w:tgtFrame="_blank" w:history="1">
                                            <w:r>
                                              <w:rPr>
                                                <w:rStyle w:val="Hyperlink"/>
                                                <w:rFonts w:ascii="Arial" w:hAnsi="Arial" w:cs="Arial"/>
                                              </w:rPr>
                                              <w:t>prophecyupdate@bak.rr.com</w:t>
                                            </w:r>
                                          </w:hyperlink>
                                        </w:p>
                                        <w:p w:rsidR="00EF42EC" w:rsidRDefault="00EF42EC">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EF42EC" w:rsidRDefault="00EF42EC">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EF42EC" w:rsidRDefault="00EF42EC">
                                    <w:pPr>
                                      <w:jc w:val="center"/>
                                      <w:rPr>
                                        <w:sz w:val="20"/>
                                        <w:szCs w:val="20"/>
                                      </w:rPr>
                                    </w:pPr>
                                  </w:p>
                                </w:tc>
                              </w:tr>
                            </w:tbl>
                            <w:p w:rsidR="00EF42EC" w:rsidRDefault="00EF42EC">
                              <w:pPr>
                                <w:jc w:val="center"/>
                                <w:rPr>
                                  <w:sz w:val="20"/>
                                  <w:szCs w:val="20"/>
                                </w:rPr>
                              </w:pP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EF42EC">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rHeight w:val="15"/>
                                        <w:tblCellSpacing w:w="0" w:type="dxa"/>
                                        <w:jc w:val="center"/>
                                      </w:trPr>
                                      <w:tc>
                                        <w:tcPr>
                                          <w:tcW w:w="0" w:type="auto"/>
                                          <w:tcMar>
                                            <w:top w:w="0" w:type="dxa"/>
                                            <w:left w:w="0" w:type="dxa"/>
                                            <w:bottom w:w="165" w:type="dxa"/>
                                            <w:right w:w="0" w:type="dxa"/>
                                          </w:tcMar>
                                          <w:hideMark/>
                                        </w:tcPr>
                                        <w:p w:rsidR="00EF42EC" w:rsidRDefault="00EF42EC">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EF42EC">
                                            <w:trPr>
                                              <w:trHeight w:val="15"/>
                                              <w:tblCellSpacing w:w="0" w:type="dxa"/>
                                            </w:trPr>
                                            <w:tc>
                                              <w:tcPr>
                                                <w:tcW w:w="0" w:type="auto"/>
                                                <w:shd w:val="clear" w:color="auto" w:fill="0A74DB"/>
                                                <w:tcMar>
                                                  <w:top w:w="0" w:type="dxa"/>
                                                  <w:left w:w="0" w:type="dxa"/>
                                                  <w:bottom w:w="75" w:type="dxa"/>
                                                  <w:right w:w="0" w:type="dxa"/>
                                                </w:tcMar>
                                                <w:vAlign w:val="center"/>
                                                <w:hideMark/>
                                              </w:tcPr>
                                              <w:p w:rsidR="00EF42EC" w:rsidRDefault="00EF42EC">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rPr>
                                              <w:sz w:val="20"/>
                                              <w:szCs w:val="20"/>
                                            </w:rPr>
                                          </w:pPr>
                                        </w:p>
                                      </w:tc>
                                    </w:tr>
                                  </w:tbl>
                                  <w:p w:rsidR="00EF42EC" w:rsidRDefault="00EF42EC">
                                    <w:pPr>
                                      <w:jc w:val="center"/>
                                      <w:rPr>
                                        <w:sz w:val="20"/>
                                        <w:szCs w:val="20"/>
                                      </w:rPr>
                                    </w:pPr>
                                  </w:p>
                                </w:tc>
                              </w:tr>
                            </w:tbl>
                            <w:p w:rsidR="00EF42EC" w:rsidRDefault="00EF42EC">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rHeight w:val="15"/>
                                        <w:tblCellSpacing w:w="0" w:type="dxa"/>
                                        <w:jc w:val="center"/>
                                      </w:trPr>
                                      <w:tc>
                                        <w:tcPr>
                                          <w:tcW w:w="0" w:type="auto"/>
                                          <w:tcMar>
                                            <w:top w:w="0" w:type="dxa"/>
                                            <w:left w:w="0" w:type="dxa"/>
                                            <w:bottom w:w="165" w:type="dxa"/>
                                            <w:right w:w="0" w:type="dxa"/>
                                          </w:tcMar>
                                          <w:hideMark/>
                                        </w:tcPr>
                                        <w:p w:rsidR="00EF42EC" w:rsidRDefault="00EF42EC">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EF42EC" w:rsidRDefault="00EF42EC">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105" w:type="dxa"/>
                                            <w:left w:w="540" w:type="dxa"/>
                                            <w:bottom w:w="0" w:type="dxa"/>
                                            <w:right w:w="540" w:type="dxa"/>
                                          </w:tcMar>
                                          <w:hideMark/>
                                        </w:tcPr>
                                        <w:p w:rsidR="00EF42EC" w:rsidRDefault="00EF42EC">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EF42EC" w:rsidRDefault="00EF42EC">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105" w:type="dxa"/>
                                            <w:left w:w="540" w:type="dxa"/>
                                            <w:bottom w:w="0" w:type="dxa"/>
                                            <w:right w:w="540" w:type="dxa"/>
                                          </w:tcMar>
                                          <w:hideMark/>
                                        </w:tcPr>
                                        <w:p w:rsidR="00EF42EC" w:rsidRDefault="00EF42EC">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13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Facebook"/>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13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Twitter"/>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13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inkedIn"/>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13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Pinterest"/>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EF42EC" w:rsidRDefault="00EF42EC">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EF42EC">
                                      <w:trPr>
                                        <w:tblCellSpacing w:w="0" w:type="dxa"/>
                                        <w:jc w:val="center"/>
                                      </w:trPr>
                                      <w:tc>
                                        <w:tcPr>
                                          <w:tcW w:w="0" w:type="auto"/>
                                          <w:tcMar>
                                            <w:top w:w="105" w:type="dxa"/>
                                            <w:left w:w="540" w:type="dxa"/>
                                            <w:bottom w:w="105" w:type="dxa"/>
                                            <w:right w:w="540" w:type="dxa"/>
                                          </w:tcMar>
                                          <w:hideMark/>
                                        </w:tcPr>
                                        <w:p w:rsidR="00EF42EC" w:rsidRDefault="00EF42EC">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EF42EC" w:rsidRDefault="00EF42EC">
                                    <w:pPr>
                                      <w:jc w:val="center"/>
                                      <w:rPr>
                                        <w:sz w:val="20"/>
                                        <w:szCs w:val="20"/>
                                      </w:rPr>
                                    </w:pPr>
                                  </w:p>
                                </w:tc>
                              </w:tr>
                            </w:tbl>
                            <w:p w:rsidR="00EF42EC" w:rsidRDefault="00EF42EC">
                              <w:pPr>
                                <w:jc w:val="center"/>
                                <w:rPr>
                                  <w:sz w:val="20"/>
                                  <w:szCs w:val="20"/>
                                </w:rPr>
                              </w:pPr>
                            </w:p>
                          </w:tc>
                        </w:tr>
                      </w:tbl>
                      <w:p w:rsidR="00EF42EC" w:rsidRDefault="00EF42EC">
                        <w:pPr>
                          <w:jc w:val="center"/>
                          <w:rPr>
                            <w:sz w:val="20"/>
                            <w:szCs w:val="20"/>
                          </w:rPr>
                        </w:pPr>
                      </w:p>
                    </w:tc>
                    <w:tc>
                      <w:tcPr>
                        <w:tcW w:w="0" w:type="auto"/>
                        <w:shd w:val="clear" w:color="auto" w:fill="EEEEEE"/>
                        <w:vAlign w:val="bottom"/>
                        <w:hideMark/>
                      </w:tcPr>
                      <w:p w:rsidR="00EF42EC" w:rsidRDefault="00EF42EC">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EF42EC" w:rsidRDefault="00EF42EC">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EF42EC" w:rsidRDefault="00EF42EC">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EF42EC" w:rsidRDefault="00EF42EC">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EF42EC" w:rsidRDefault="00EF42EC">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EF42EC" w:rsidRDefault="00EF42EC">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EF42EC" w:rsidRDefault="00EF42EC">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EF42EC" w:rsidRDefault="00EF42EC">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EF42EC" w:rsidRDefault="00EF42EC">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9.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EF42EC" w:rsidRDefault="00EF42EC">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10.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EF42EC" w:rsidRDefault="00EF42EC">
                  <w:pPr>
                    <w:jc w:val="center"/>
                    <w:rPr>
                      <w:sz w:val="20"/>
                      <w:szCs w:val="20"/>
                    </w:rPr>
                  </w:pPr>
                </w:p>
              </w:tc>
            </w:tr>
            <w:tr w:rsidR="00EF42EC">
              <w:trPr>
                <w:tblCellSpacing w:w="0" w:type="dxa"/>
                <w:jc w:val="center"/>
              </w:trPr>
              <w:tc>
                <w:tcPr>
                  <w:tcW w:w="5000" w:type="pct"/>
                  <w:tcMar>
                    <w:top w:w="150" w:type="dxa"/>
                    <w:left w:w="0" w:type="dxa"/>
                    <w:bottom w:w="210" w:type="dxa"/>
                    <w:right w:w="0" w:type="dxa"/>
                  </w:tcMar>
                  <w:hideMark/>
                </w:tcPr>
                <w:p w:rsidR="00EF42EC" w:rsidRDefault="00EF42EC">
                  <w:pPr>
                    <w:rPr>
                      <w:sz w:val="20"/>
                      <w:szCs w:val="20"/>
                    </w:rPr>
                  </w:pPr>
                </w:p>
              </w:tc>
            </w:tr>
          </w:tbl>
          <w:p w:rsidR="00EF42EC" w:rsidRDefault="00EF42EC">
            <w:pPr>
              <w:jc w:val="center"/>
              <w:rPr>
                <w:sz w:val="20"/>
                <w:szCs w:val="20"/>
              </w:rPr>
            </w:pPr>
          </w:p>
        </w:tc>
      </w:tr>
    </w:tbl>
    <w:p w:rsidR="0008231C" w:rsidRPr="00D96795" w:rsidRDefault="0008231C" w:rsidP="004425D3">
      <w:pPr>
        <w:rPr>
          <w:rFonts w:ascii="Arial" w:hAnsi="Arial" w:cs="Arial"/>
        </w:rPr>
      </w:pPr>
      <w:bookmarkStart w:id="0" w:name="_GoBack"/>
      <w:bookmarkEnd w:id="0"/>
    </w:p>
    <w:sectPr w:rsidR="0008231C" w:rsidRPr="00D967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F73433F"/>
    <w:multiLevelType w:val="multilevel"/>
    <w:tmpl w:val="2F60EB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A3NjYzNTY3NrWwNDJU0lEKTi0uzszPAykwrAUADXrjoiwAAAA="/>
  </w:docVars>
  <w:rsids>
    <w:rsidRoot w:val="00D96795"/>
    <w:rsid w:val="0008231C"/>
    <w:rsid w:val="004425D3"/>
    <w:rsid w:val="007D46FB"/>
    <w:rsid w:val="00D96795"/>
    <w:rsid w:val="00EF42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C8B662D-AF91-4EA3-B33D-E3BCDCB34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42EC"/>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EF42EC"/>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6795"/>
    <w:rPr>
      <w:color w:val="0563C1" w:themeColor="hyperlink"/>
      <w:u w:val="single"/>
    </w:rPr>
  </w:style>
  <w:style w:type="character" w:customStyle="1" w:styleId="Heading2Char">
    <w:name w:val="Heading 2 Char"/>
    <w:basedOn w:val="DefaultParagraphFont"/>
    <w:link w:val="Heading2"/>
    <w:uiPriority w:val="9"/>
    <w:semiHidden/>
    <w:rsid w:val="00EF42EC"/>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EF42EC"/>
    <w:rPr>
      <w:color w:val="800080"/>
      <w:u w:val="single"/>
    </w:rPr>
  </w:style>
  <w:style w:type="paragraph" w:styleId="NormalWeb">
    <w:name w:val="Normal (Web)"/>
    <w:basedOn w:val="Normal"/>
    <w:uiPriority w:val="99"/>
    <w:semiHidden/>
    <w:unhideWhenUsed/>
    <w:rsid w:val="00EF42EC"/>
    <w:pPr>
      <w:spacing w:before="100" w:beforeAutospacing="1" w:after="100" w:afterAutospacing="1"/>
    </w:pPr>
  </w:style>
  <w:style w:type="paragraph" w:customStyle="1" w:styleId="headingtext">
    <w:name w:val="headingtext"/>
    <w:basedOn w:val="Normal"/>
    <w:uiPriority w:val="99"/>
    <w:semiHidden/>
    <w:rsid w:val="00EF42EC"/>
    <w:pPr>
      <w:spacing w:before="100" w:beforeAutospacing="1" w:after="100" w:afterAutospacing="1"/>
    </w:pPr>
  </w:style>
  <w:style w:type="paragraph" w:customStyle="1" w:styleId="titletext">
    <w:name w:val="titletext"/>
    <w:basedOn w:val="Normal"/>
    <w:uiPriority w:val="99"/>
    <w:semiHidden/>
    <w:rsid w:val="00EF42EC"/>
    <w:pPr>
      <w:spacing w:before="100" w:beforeAutospacing="1" w:after="100" w:afterAutospacing="1"/>
    </w:pPr>
  </w:style>
  <w:style w:type="character" w:styleId="Strong">
    <w:name w:val="Strong"/>
    <w:basedOn w:val="DefaultParagraphFont"/>
    <w:uiPriority w:val="22"/>
    <w:qFormat/>
    <w:rsid w:val="00EF42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5141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V0Wt8SOLuwxdicn6YXFLoSJDGjltv0xyAMwJ4KJt5UvmeMtzVMGNx0q8GtRFnTVGS501kVupyrEg0Q55YXy7I5OYZnrp2CGH9UzO9T-Bck-03hLk35CF7UkxkF0g6VhmuYBFBKr4dmuiQS0kYibb-aB1eQFDcN5ttIEfc_NK2te97YJbuk8auEa0Y6sc-_NtvyBY4j00WekfBvohJBrOPQ==&amp;c=I7xObQ-VwOJlEIzg-wyISVebG6w6x8Z5NRcEnA75rSdjNv4sEXfdDQ==&amp;ch=00NItQN3SEfJtqfIKquchPKw85LUTPNvuTJE46yJxbb4bIUyCu6mrg==" TargetMode="External"/><Relationship Id="rId117" Type="http://schemas.openxmlformats.org/officeDocument/2006/relationships/hyperlink" Target="http://r20.rs6.net/tn.jsp?f=001V0Wt8SOLuwxdicn6YXFLoSJDGjltv0xyAMwJ4KJt5UvmeMtzVMGNx7fKdTCYK5gtIistYpmpcBVZBk8bJdRdwCkCdjCHV0tAvQ7F8Mev5dIUEFOz_yYDcjJv2kM6EOEBGIgdfzDvJi6aq8hzSWmWBXShVCwBpEUkRYdLFPN0TYU=&amp;c=I7xObQ-VwOJlEIzg-wyISVebG6w6x8Z5NRcEnA75rSdjNv4sEXfdDQ==&amp;ch=00NItQN3SEfJtqfIKquchPKw85LUTPNvuTJE46yJxbb4bIUyCu6mrg==" TargetMode="External"/><Relationship Id="rId21" Type="http://schemas.openxmlformats.org/officeDocument/2006/relationships/image" Target="media/image17.gif"/><Relationship Id="rId42" Type="http://schemas.openxmlformats.org/officeDocument/2006/relationships/hyperlink" Target="http://r20.rs6.net/tn.jsp?f=001V0Wt8SOLuwxdicn6YXFLoSJDGjltv0xyAMwJ4KJt5UvmeMtzVMGNx0q8GtRFnTVGL3YczhiJeHaltZjk1kmqeBe2OMxStjcRCPIvf591w-TKvrJbVTLCstSo8TIC93tkM2wJ2S_Ls7DCg-9YiHh-xVZhXj2EenIyXq0n4pvephk86GPtpPg1wzplu3p3PL-bd8Aw9yRfbocpM0avFCi1SVyiHN8cTmx-BdVCNfyq5eUI1KDy4XzUiANNd3vtngUKjxGmSXpB5maT2YM7TGaeyP3TVCtMuy3v&amp;c=I7xObQ-VwOJlEIzg-wyISVebG6w6x8Z5NRcEnA75rSdjNv4sEXfdDQ==&amp;ch=00NItQN3SEfJtqfIKquchPKw85LUTPNvuTJE46yJxbb4bIUyCu6mrg==" TargetMode="External"/><Relationship Id="rId47" Type="http://schemas.openxmlformats.org/officeDocument/2006/relationships/hyperlink" Target="http://r20.rs6.net/tn.jsp?f=001V0Wt8SOLuwxdicn6YXFLoSJDGjltv0xyAMwJ4KJt5UvmeMtzVMGNx0q8GtRFnTVG0VB493jR83I4KoLfdJPN6hvOkShIBB-gSNgrBhEIyftHCyLia8RimFf-ci_JIE5mN5yxSCvj2I2ploWTibEzuoBJbdxQwAldFEg8fY41MmbkauO9q2Pll-MY9XFCQFJoVvWZDgp81NKsj58DTCEUH_XyNXfB9XYnTa3szozUfvFVrSfHm76Ct2wIFc52MJbVed0s-Eykd4ZWqOgqXYaUs4JXXUhBUAhIFuG4-CSkPgosOgiJz9B3jA==&amp;c=I7xObQ-VwOJlEIzg-wyISVebG6w6x8Z5NRcEnA75rSdjNv4sEXfdDQ==&amp;ch=00NItQN3SEfJtqfIKquchPKw85LUTPNvuTJE46yJxbb4bIUyCu6mrg==" TargetMode="External"/><Relationship Id="rId63" Type="http://schemas.openxmlformats.org/officeDocument/2006/relationships/hyperlink" Target="http://r20.rs6.net/tn.jsp?f=001V0Wt8SOLuwxdicn6YXFLoSJDGjltv0xyAMwJ4KJt5UvmeMtzVMGNx0q8GtRFnTVGgzSw0I0Urj2maas6lESJzlAGGN_0thEuJjeyG0NwLCPKAhhFWfLkk7sKOmhieSV0skutzPuJxTB7_kQQ1W9uQCSJqGnopCiO3vBEn5i0GDYoK6OZXTp5Gi40NsEODeqFaLwks1BQsuSa5HFbharENcTQtkEEBvlkeweXVpQZZI86nG7WJeRZ-OEgxkeGADGrO6AF08V66F0rZliI_K-D38YCyo7VwWdCsOmNBfpIx5pHTxNxC2ooULEYexaTMGd7GAYR2juZ0QNFy6nYl8D_kKkiAmTdefvI6dsRhDAepeRQhkCa58cAOA==&amp;c=I7xObQ-VwOJlEIzg-wyISVebG6w6x8Z5NRcEnA75rSdjNv4sEXfdDQ==&amp;ch=00NItQN3SEfJtqfIKquchPKw85LUTPNvuTJE46yJxbb4bIUyCu6mrg==" TargetMode="External"/><Relationship Id="rId68" Type="http://schemas.openxmlformats.org/officeDocument/2006/relationships/hyperlink" Target="http://r20.rs6.net/tn.jsp?f=001V0Wt8SOLuwxdicn6YXFLoSJDGjltv0xyAMwJ4KJt5UvmeMtzVMGNx0q8GtRFnTVGuTOcpQ1TlDmo4-SQHdsEWWjsAiNk5SwIi-LUakyUS0FSLLSRW31LsyQTB5NKR3vAy2dIrK1I2T5rACFjIPfz0mzeANmpmgSJvrmTkXJQ5DetDPG1HfeLfUwZ1FlTwFDJ7wOz65ce0gXl8WNdZg-WapVwvELLLUp3nH12SRaPnGWuoYYeCOdQ-iLYzoktZP_4356DVg-Lqc2koRhi3t5rFGu7Xzw7z3rY&amp;c=I7xObQ-VwOJlEIzg-wyISVebG6w6x8Z5NRcEnA75rSdjNv4sEXfdDQ==&amp;ch=00NItQN3SEfJtqfIKquchPKw85LUTPNvuTJE46yJxbb4bIUyCu6mrg==" TargetMode="External"/><Relationship Id="rId84" Type="http://schemas.openxmlformats.org/officeDocument/2006/relationships/hyperlink" Target="http://r20.rs6.net/tn.jsp?f=001V0Wt8SOLuwxdicn6YXFLoSJDGjltv0xyAMwJ4KJt5UvmeMtzVMGNx0q8GtRFnTVGOUjNg4c0EDqAKCw1MHh34eegK6mkXdSqPERL2T1scJ4u72PvGOyA9lUC8B31m6zVz2RyBJ5oMj-K-n_QGKVMmiyziJlTWoEUwGk3hacwHTIhM3QEH71NXfbGMzSmoz8fhuiAZFvUkpup3sPu9Fathpb9xtstbtUcNDKrbn3528igw-ryHCQwgky1DpL9Cg4I&amp;c=I7xObQ-VwOJlEIzg-wyISVebG6w6x8Z5NRcEnA75rSdjNv4sEXfdDQ==&amp;ch=00NItQN3SEfJtqfIKquchPKw85LUTPNvuTJE46yJxbb4bIUyCu6mrg==" TargetMode="External"/><Relationship Id="rId89" Type="http://schemas.openxmlformats.org/officeDocument/2006/relationships/hyperlink" Target="http://r20.rs6.net/tn.jsp?f=001V0Wt8SOLuwxdicn6YXFLoSJDGjltv0xyAMwJ4KJt5UvmeMtzVMGNx0q8GtRFnTVG2JXsfgMVzQ7qQ0OeBORYsHoMd2F8hfbiSD58BBXj7SOp7Szb1anMyn_NTsuoLu7FgPzWICDdIY2pSVA-4HV6jy3dDmhGsAl-Ziz4lHICEjrlxB73jXAlg53U_gbvBo0AgkXmyMxOFZDTfuwPTYcExjLdzDIfK7aoBKDwB1gWqhoR1zvOcPlrhqZaQIOrepIP8ZVwO9CZanakCFjxuTP1Qw==&amp;c=I7xObQ-VwOJlEIzg-wyISVebG6w6x8Z5NRcEnA75rSdjNv4sEXfdDQ==&amp;ch=00NItQN3SEfJtqfIKquchPKw85LUTPNvuTJE46yJxbb4bIUyCu6mrg==" TargetMode="External"/><Relationship Id="rId112" Type="http://schemas.openxmlformats.org/officeDocument/2006/relationships/hyperlink" Target="http://r20.rs6.net/tn.jsp?f=001V0Wt8SOLuwxdicn6YXFLoSJDGjltv0xyAMwJ4KJt5UvmeMtzVMGNxy4cVsvPYG4sGYeqhDSdpVNMHld-g-Lxkbm2kw-cIKUjmwKf8AzPeXHtJS2qDJzWTH2cLD0tBJElenfojV3OnBKvz719n9jFPKyHskzHfIRblutmAV4lkMhMQGAOFOG_iytJDADzCNl9b8zd0VWiOLVazCiMnEGbdilji5-4vPCa&amp;c=I7xObQ-VwOJlEIzg-wyISVebG6w6x8Z5NRcEnA75rSdjNv4sEXfdDQ==&amp;ch=00NItQN3SEfJtqfIKquchPKw85LUTPNvuTJE46yJxbb4bIUyCu6mrg==" TargetMode="External"/><Relationship Id="rId133" Type="http://schemas.openxmlformats.org/officeDocument/2006/relationships/hyperlink" Target="http://r20.rs6.net/tn.jsp?f=001V0Wt8SOLuwxdicn6YXFLoSJDGjltv0xyAMwJ4KJt5UvmeMtzVMGNx0Mivdsp6w8yMJvivJpIS05FCyRpPGunWgBqWLYc358cT5e7lvUknsJamF_50RBHpui7y_JjOEYP6jEtQPWKSAzONOT08P1o_RMoFC5N8vDwiiyq60zz6hOeFpvh3ty3qg==&amp;c=I7xObQ-VwOJlEIzg-wyISVebG6w6x8Z5NRcEnA75rSdjNv4sEXfdDQ==&amp;ch=00NItQN3SEfJtqfIKquchPKw85LUTPNvuTJE46yJxbb4bIUyCu6mrg==" TargetMode="External"/><Relationship Id="rId138" Type="http://schemas.openxmlformats.org/officeDocument/2006/relationships/image" Target="media/image25.png"/><Relationship Id="rId16" Type="http://schemas.openxmlformats.org/officeDocument/2006/relationships/image" Target="media/image12.png"/><Relationship Id="rId107" Type="http://schemas.openxmlformats.org/officeDocument/2006/relationships/hyperlink" Target="http://r20.rs6.net/tn.jsp?f=001V0Wt8SOLuwxdicn6YXFLoSJDGjltv0xyAMwJ4KJt5UvmeMtzVMGNx0q8GtRFnTVGZIbr1LjhE_C86BGX3n6WnEZyODsvN8FpNHJBEBKFj7p4qk6NJ4Si8p00chMPRPJvXremA3aOS8nbIaPPH2-B1WxDSLGeAT75wPwEQrnul6PJMsFwCPUNwvDakSlknLY1Ap3TZnj7m5bworkZkMbCUw==&amp;c=I7xObQ-VwOJlEIzg-wyISVebG6w6x8Z5NRcEnA75rSdjNv4sEXfdDQ==&amp;ch=00NItQN3SEfJtqfIKquchPKw85LUTPNvuTJE46yJxbb4bIUyCu6mrg==" TargetMode="External"/><Relationship Id="rId11" Type="http://schemas.openxmlformats.org/officeDocument/2006/relationships/image" Target="media/image7.png"/><Relationship Id="rId32" Type="http://schemas.openxmlformats.org/officeDocument/2006/relationships/hyperlink" Target="http://r20.rs6.net/tn.jsp?f=001V0Wt8SOLuwxdicn6YXFLoSJDGjltv0xyAMwJ4KJt5UvmeMtzVMGNx0q8GtRFnTVG_io07_nFD45OiSc1hFni2JWm1dBJ52Oa8WxFBWwA8sxHExjz7wcsqWs7Dg5Y-ow9DxCVQFl2vi6_vSY8vkET8P-PL8xRlb32IChXr-tIZQsvZsGJrKYVP-wq0H-IN7K3bM0uOlXqvHMOFFZmiwGkRXVjWr1Z8BbrPUKtKJ9-5cYqV3MviEKhWOtwWrUc5z5_EtV0kQgTgdehG5PKcNHIxaY-yvnBXwelfaBvF6UDyLGU1j9OYhj9um3BV9roVKlS&amp;c=I7xObQ-VwOJlEIzg-wyISVebG6w6x8Z5NRcEnA75rSdjNv4sEXfdDQ==&amp;ch=00NItQN3SEfJtqfIKquchPKw85LUTPNvuTJE46yJxbb4bIUyCu6mrg==" TargetMode="External"/><Relationship Id="rId37" Type="http://schemas.openxmlformats.org/officeDocument/2006/relationships/hyperlink" Target="http://r20.rs6.net/tn.jsp?f=001V0Wt8SOLuwxdicn6YXFLoSJDGjltv0xyAMwJ4KJt5UvmeMtzVMGNx0q8GtRFnTVGmM_YxTcR6Cal9KLvugPVK5VW4EJnxLCZ4Fp7cejGZoFPp6UGXKY-saxo74hxy7jrh-_KAA1yW-qizcuCLIKC12xCI4CuKdVe5V3Ocs7B1072h_Kd5A-FxBjqaAZTkO_rzSzDozvL4b9viDng_kmfqp8J9ywX8mfS87vcT5jAyl0kcreJXQnsousJ62drqYbSPGH_S-efbt8=&amp;c=I7xObQ-VwOJlEIzg-wyISVebG6w6x8Z5NRcEnA75rSdjNv4sEXfdDQ==&amp;ch=00NItQN3SEfJtqfIKquchPKw85LUTPNvuTJE46yJxbb4bIUyCu6mrg==" TargetMode="External"/><Relationship Id="rId53" Type="http://schemas.openxmlformats.org/officeDocument/2006/relationships/hyperlink" Target="http://r20.rs6.net/tn.jsp?f=001V0Wt8SOLuwxdicn6YXFLoSJDGjltv0xyAMwJ4KJt5UvmeMtzVMGNx0q8GtRFnTVGc4pajxYpxesW-eXFdpFbMVXNcBrr6ew15uFWv5I5onu-LHWcpAfPb1I1cHe4gHu6Hdr5ZrOVDMjDrUsmJSCBh81Y3GbjygrLSh-r8brmfB4-SqaeEPLUdH5IL8KVYK_w3zQ4GzDlQk4chtBlmdV2o0rKqRoPlTVdeZDbIJ2raqyhs99Bnzoa05yYBOW_qf_Ch9bSRKZHNC4w6UKjupz9Q0PjajSwDlPGO0dOrUXcKKE=&amp;c=I7xObQ-VwOJlEIzg-wyISVebG6w6x8Z5NRcEnA75rSdjNv4sEXfdDQ==&amp;ch=00NItQN3SEfJtqfIKquchPKw85LUTPNvuTJE46yJxbb4bIUyCu6mrg==" TargetMode="External"/><Relationship Id="rId58" Type="http://schemas.openxmlformats.org/officeDocument/2006/relationships/hyperlink" Target="http://r20.rs6.net/tn.jsp?f=001V0Wt8SOLuwxdicn6YXFLoSJDGjltv0xyAMwJ4KJt5UvmeMtzVMGNx0q8GtRFnTVGfOETZYFElnMdacO1B2ZePDGFxWUOqUjReLlrW8LSAp8192EVxu-xKTnZynpMl5JAyvV_nShBu1tuBqac_1GxUp9oHE5qWG4h5xGOJDANR9LWgiIkPeWbzvtkS1ZyYgAtERV41AE95FTR4Tt9ayulAalhWRIXTMw603hEKgKwnntVqPh8T4a123UuEXb6mNXyiQw-oHwPP0AWwKPvWgN-Qg==&amp;c=I7xObQ-VwOJlEIzg-wyISVebG6w6x8Z5NRcEnA75rSdjNv4sEXfdDQ==&amp;ch=00NItQN3SEfJtqfIKquchPKw85LUTPNvuTJE46yJxbb4bIUyCu6mrg==" TargetMode="External"/><Relationship Id="rId74" Type="http://schemas.openxmlformats.org/officeDocument/2006/relationships/hyperlink" Target="http://r20.rs6.net/tn.jsp?f=001V0Wt8SOLuwxdicn6YXFLoSJDGjltv0xyAMwJ4KJt5UvmeMtzVMGNx0q8GtRFnTVGOrwdIftzYH99AQFj96Ng9m4Es3dVow0wlEUzyfu3tCN6FvFR6eGVYKYlySyj_bJVA2fdJJIh0yXvTDuJ_zwOIxnoxF6H6PLDo1bABY79_VC7i_mBh3i1_wD6Y88qauyGm2wnW5AwMIOjSmckwyeWMYyKdqyC7O_0iSjZ35d7W8DQTII3loFPxw==&amp;c=I7xObQ-VwOJlEIzg-wyISVebG6w6x8Z5NRcEnA75rSdjNv4sEXfdDQ==&amp;ch=00NItQN3SEfJtqfIKquchPKw85LUTPNvuTJE46yJxbb4bIUyCu6mrg==" TargetMode="External"/><Relationship Id="rId79" Type="http://schemas.openxmlformats.org/officeDocument/2006/relationships/hyperlink" Target="http://r20.rs6.net/tn.jsp?f=001V0Wt8SOLuwxdicn6YXFLoSJDGjltv0xyAMwJ4KJt5UvmeMtzVMGNx0q8GtRFnTVGqAyM4BwtmfgXTgfepjfTjO7g-9KiFJhoNI4hRtPcua8R1h5pDuYgT-edM1rmzz8iqsVR1S1lwYmxtdA9C5Gel8hmTLEMH-xWuK2zkS1N-yb3dpXW3ssFUkzSpGvi2p38M09bc2yzQu__HoQSLz0b1lRspxTR7ByX&amp;c=I7xObQ-VwOJlEIzg-wyISVebG6w6x8Z5NRcEnA75rSdjNv4sEXfdDQ==&amp;ch=00NItQN3SEfJtqfIKquchPKw85LUTPNvuTJE46yJxbb4bIUyCu6mrg==" TargetMode="External"/><Relationship Id="rId102" Type="http://schemas.openxmlformats.org/officeDocument/2006/relationships/hyperlink" Target="http://r20.rs6.net/tn.jsp?f=001V0Wt8SOLuwxdicn6YXFLoSJDGjltv0xyAMwJ4KJt5UvmeMtzVMGNx0q8GtRFnTVGGXg-2hNpT6MjYKo-GwVQnzCSbzZuEnBQi7f8JvxzgrXiWzfhPdUYgBk2OFQ6jYoAsm3AApb5D_2FpNG3VlJWKYyj8IJo1XT72fr8_zIndzKAkGaYPSvSMgNdWn4oDGaysskjtzb-QfAxlDkl1jJPTa5sP9YdmvGwqWMr7_o_Q7npEBnEXpPBRaMAMVKfh2YkY7qKLCDVgi9iaAh3TgjUbiWl32-F_KS7d5d-MP6rstpyF7P5CTiwVyEhGLAsEtFkfwvQdN5c3fH9vB44GVN5saU_XIOAwg3nOtstgl5tgM4O0cPVz8WPig==&amp;c=I7xObQ-VwOJlEIzg-wyISVebG6w6x8Z5NRcEnA75rSdjNv4sEXfdDQ==&amp;ch=00NItQN3SEfJtqfIKquchPKw85LUTPNvuTJE46yJxbb4bIUyCu6mrg==" TargetMode="External"/><Relationship Id="rId123" Type="http://schemas.openxmlformats.org/officeDocument/2006/relationships/image" Target="media/image21.jpeg"/><Relationship Id="rId128" Type="http://schemas.openxmlformats.org/officeDocument/2006/relationships/hyperlink" Target="http://r20.rs6.net/tn.jsp?f=001V0Wt8SOLuwxdicn6YXFLoSJDGjltv0xyAMwJ4KJt5UvmeMtzVMGNx7egVGj5K5MnetOufR4zWfEd0bmoTUk-o9Nb1jt7pJZqpnI4xcmZiLh-WErzwvGnXrewSF6ssxTC-auf6wojIJUU2cehVak_GOL8mw9ejjHs4ZdEbSaAnVw=&amp;c=I7xObQ-VwOJlEIzg-wyISVebG6w6x8Z5NRcEnA75rSdjNv4sEXfdDQ==&amp;ch=00NItQN3SEfJtqfIKquchPKw85LUTPNvuTJE46yJxbb4bIUyCu6mrg==" TargetMode="External"/><Relationship Id="rId144" Type="http://schemas.openxmlformats.org/officeDocument/2006/relationships/theme" Target="theme/theme1.xml"/><Relationship Id="rId5" Type="http://schemas.openxmlformats.org/officeDocument/2006/relationships/image" Target="media/image1.png"/><Relationship Id="rId90" Type="http://schemas.openxmlformats.org/officeDocument/2006/relationships/hyperlink" Target="http://r20.rs6.net/tn.jsp?f=001V0Wt8SOLuwxdicn6YXFLoSJDGjltv0xyAMwJ4KJt5UvmeMtzVMGNx0q8GtRFnTVGJCWFcRb4FueofkOiYfuYac79LiYDNvV0YTIOV2wH-XA2PSHg6UA3knp7RdoLCXI49cDaqiBUhYbB7onJmofoCxwS303stUVUqKm4xwHm3s79t11NRe3Rf4zoppO0z8kkjKrwu30em_19jXUc_eZCPteV12jVgstpYjujuHDTNhLyWHbZznHtHzZ_bG3vLnTwod5UZ6CWSZoyJTixWaeDJg==&amp;c=I7xObQ-VwOJlEIzg-wyISVebG6w6x8Z5NRcEnA75rSdjNv4sEXfdDQ==&amp;ch=00NItQN3SEfJtqfIKquchPKw85LUTPNvuTJE46yJxbb4bIUyCu6mrg==" TargetMode="External"/><Relationship Id="rId95" Type="http://schemas.openxmlformats.org/officeDocument/2006/relationships/hyperlink" Target="http://r20.rs6.net/tn.jsp?f=001V0Wt8SOLuwxdicn6YXFLoSJDGjltv0xyAMwJ4KJt5UvmeMtzVMGNx0q8GtRFnTVGVNwk6t2RiHcr98wDvyZz0Dwmi0uJmpMFlxAE2_pXHyI_Tfdar3cU9yLlAJ0YCGOh0pEM1oFx_40Yr905lgFXSiG70SyP1tttoO_Q8-JryI0Wk9Jl7WwdbBrwRlC7-a6fKM6vZosDV6WSPgWRxlJlBTrNB0-qYCxZAeU5zTohXhcYY3wGSVPznPOrxxbx1KQm&amp;c=I7xObQ-VwOJlEIzg-wyISVebG6w6x8Z5NRcEnA75rSdjNv4sEXfdDQ==&amp;ch=00NItQN3SEfJtqfIKquchPKw85LUTPNvuTJE46yJxbb4bIUyCu6mrg==" TargetMode="External"/><Relationship Id="rId22" Type="http://schemas.openxmlformats.org/officeDocument/2006/relationships/hyperlink" Target="http://r20.rs6.net/tn.jsp?f=001V0Wt8SOLuwxdicn6YXFLoSJDGjltv0xyAMwJ4KJt5UvmeMtzVMGNx3RoFG4NYsahQBL0kgZA_XfmYJS54JsBWbU1nrTpLH6oHGUjYpkttVo8VhzridpCTi-1KjZsor301-kQysFJR34RlryyFm_Q_G0CafkRZGvG5IESskierzI5puJOagRIK2M4XMH0bxDbgvP-mYstLi16G5im2Cc08Q==&amp;c=I7xObQ-VwOJlEIzg-wyISVebG6w6x8Z5NRcEnA75rSdjNv4sEXfdDQ==&amp;ch=00NItQN3SEfJtqfIKquchPKw85LUTPNvuTJE46yJxbb4bIUyCu6mrg==" TargetMode="External"/><Relationship Id="rId27" Type="http://schemas.openxmlformats.org/officeDocument/2006/relationships/hyperlink" Target="http://r20.rs6.net/tn.jsp?f=001V0Wt8SOLuwxdicn6YXFLoSJDGjltv0xyAMwJ4KJt5UvmeMtzVMGNx0q8GtRFnTVGRHn_ocfwTHKWv-qjBhwTIVFl1y6eQVPti4FkVvaOhvQ6W6EuAUVbUa2_2z90XHZcg8W1tP3-nlPIIMhNjs0xXMal4t416jzUE4Dcx4MpSZFrYp9MxAEqSlpJR5Z4AzkKPzv8m6JGbQr6dXNFv_Z0CqpDCtAWJ0UuhkKNJ9bq_C-wuikwYaxJsZWQGDgbY9nlXx0UHr7g3PDyLnYo5wpVqd-Be5n5Ozo_&amp;c=I7xObQ-VwOJlEIzg-wyISVebG6w6x8Z5NRcEnA75rSdjNv4sEXfdDQ==&amp;ch=00NItQN3SEfJtqfIKquchPKw85LUTPNvuTJE46yJxbb4bIUyCu6mrg==" TargetMode="External"/><Relationship Id="rId43" Type="http://schemas.openxmlformats.org/officeDocument/2006/relationships/hyperlink" Target="http://r20.rs6.net/tn.jsp?f=001V0Wt8SOLuwxdicn6YXFLoSJDGjltv0xyAMwJ4KJt5UvmeMtzVMGNx0q8GtRFnTVGdPG6taZhvK11ynKKCz4_HyjoDzVWPs9QY64HVdpvZ8hWMd2uFM_1olw_zxbc8L7nqrUatLBV17hU_MGnKsK3Yx-sQIg2CGcRfqK-e3uZxZUamxEjObW-KfgdpsRw_VeCsHydZBkyQ7nY-8IzihqzYQHCouJvhz1BRXm0jVnHS0uzLN2D2ukORZo9w7GhbtHwNichRJ8BOcpad8RJwmMA5Q==&amp;c=I7xObQ-VwOJlEIzg-wyISVebG6w6x8Z5NRcEnA75rSdjNv4sEXfdDQ==&amp;ch=00NItQN3SEfJtqfIKquchPKw85LUTPNvuTJE46yJxbb4bIUyCu6mrg==" TargetMode="External"/><Relationship Id="rId48" Type="http://schemas.openxmlformats.org/officeDocument/2006/relationships/hyperlink" Target="http://r20.rs6.net/tn.jsp?f=001V0Wt8SOLuwxdicn6YXFLoSJDGjltv0xyAMwJ4KJt5UvmeMtzVMGNx0q8GtRFnTVG30fdFen_i6jZSxdEeW0gKYQvFI6pz5G6hSwEr8nV8bZt2h8yB9P_reNVnx5bdpgcmOscEUUngwjI4SIqmW2y4F7uvjUondJTdxrv82lX8lV07gMLpx4GvzKwh0GWfIUgtD7rRNllCz78rfFPyff2_Q==&amp;c=I7xObQ-VwOJlEIzg-wyISVebG6w6x8Z5NRcEnA75rSdjNv4sEXfdDQ==&amp;ch=00NItQN3SEfJtqfIKquchPKw85LUTPNvuTJE46yJxbb4bIUyCu6mrg==" TargetMode="External"/><Relationship Id="rId64" Type="http://schemas.openxmlformats.org/officeDocument/2006/relationships/hyperlink" Target="http://r20.rs6.net/tn.jsp?f=001V0Wt8SOLuwxdicn6YXFLoSJDGjltv0xyAMwJ4KJt5UvmeMtzVMGNx0q8GtRFnTVGxXUlSBTEowwbDETOqMXoVeXtZptgZqDr9zwDiidkJ_PxxF0K4auTcrZ1dZdowVVIa8O3AKS2YrB6JbFGCBaJtovPYsxjCS_fYMExv-fFQz9332VAx2uconR0zdldvYoXXQwRUCR_qbp9-DqWBEtxVwQxhBI0sDxZqrkqFHwF1MxU5GvjPOUcJhqXf8RYjuHfj92fVgk57cvc3fc4VZ9HB554pD5dcGwGHOCty4Hn0hu1YuUwha8d4HwpxMtiDc6Y&amp;c=I7xObQ-VwOJlEIzg-wyISVebG6w6x8Z5NRcEnA75rSdjNv4sEXfdDQ==&amp;ch=00NItQN3SEfJtqfIKquchPKw85LUTPNvuTJE46yJxbb4bIUyCu6mrg==" TargetMode="External"/><Relationship Id="rId69" Type="http://schemas.openxmlformats.org/officeDocument/2006/relationships/hyperlink" Target="http://r20.rs6.net/tn.jsp?f=001V0Wt8SOLuwxdicn6YXFLoSJDGjltv0xyAMwJ4KJt5UvmeMtzVMGNx0q8GtRFnTVGQ2KRTGhl3kk5rbHDrQNdEki5pdLNzwIHpRcq49vcsdFMhAORd6p4sRQhoJdBK0n3-FZYqGKAo66PEM09_GlHWXh-0OREMkOWovklmRtjLRaAuOqyMXLg6AFEbkPu0acsdJ4HxVeyszt0GpGalmvHMYERpyDEseG04KCFZhucRnYQM9MUXcirJpDeW7D6m8i5cayrMRCV1EddWnmjwsT2Cw==&amp;c=I7xObQ-VwOJlEIzg-wyISVebG6w6x8Z5NRcEnA75rSdjNv4sEXfdDQ==&amp;ch=00NItQN3SEfJtqfIKquchPKw85LUTPNvuTJE46yJxbb4bIUyCu6mrg==" TargetMode="External"/><Relationship Id="rId113" Type="http://schemas.openxmlformats.org/officeDocument/2006/relationships/hyperlink" Target="http://r20.rs6.net/tn.jsp?f=001V0Wt8SOLuwxdicn6YXFLoSJDGjltv0xyAMwJ4KJt5UvmeMtzVMGNx64Hzx7l-8YjzEA4hyvppkPhdAd0I17wxolcvYH87aDI5howFFmfVb3JnmVdTXKOwA_qXMYX2inqZVfdnWP38fx-Mkvg6sdPTto_470CHhlBQZBR-PkU4e0HsO0sXwyDsw==&amp;c=I7xObQ-VwOJlEIzg-wyISVebG6w6x8Z5NRcEnA75rSdjNv4sEXfdDQ==&amp;ch=00NItQN3SEfJtqfIKquchPKw85LUTPNvuTJE46yJxbb4bIUyCu6mrg==" TargetMode="External"/><Relationship Id="rId118" Type="http://schemas.openxmlformats.org/officeDocument/2006/relationships/hyperlink" Target="http://r20.rs6.net/tn.jsp?f=001V0Wt8SOLuwxdicn6YXFLoSJDGjltv0xyAMwJ4KJt5UvmeMtzVMGNx7fKdTCYK5gtIistYpmpcBVZBk8bJdRdwCkCdjCHV0tAvQ7F8Mev5dIUEFOz_yYDcjJv2kM6EOEBGIgdfzDvJi6aq8hzSWmWBXShVCwBpEUkRYdLFPN0TYU=&amp;c=I7xObQ-VwOJlEIzg-wyISVebG6w6x8Z5NRcEnA75rSdjNv4sEXfdDQ==&amp;ch=00NItQN3SEfJtqfIKquchPKw85LUTPNvuTJE46yJxbb4bIUyCu6mrg==" TargetMode="External"/><Relationship Id="rId134" Type="http://schemas.openxmlformats.org/officeDocument/2006/relationships/hyperlink" Target="http://r20.rs6.net/tn.jsp?f=001V0Wt8SOLuwxdicn6YXFLoSJDGjltv0xyAMwJ4KJt5UvmeMtzVMGNx0Mivdsp6w8yu2JYL1z4eoZV4CuX6J7RLVguqMh0vUzbEcXIiryFJTW1uWwmfoDTYLl9OrrAsjKf8WXCBpWs4XfI7-qZmdr6lbZrJnj51Wulu-C1gkzlJ1GJRGLT7aTeUZUxgSWN9LMR1KJ3TYz550QUzPgmFuy7_w==&amp;c=I7xObQ-VwOJlEIzg-wyISVebG6w6x8Z5NRcEnA75rSdjNv4sEXfdDQ==&amp;ch=00NItQN3SEfJtqfIKquchPKw85LUTPNvuTJE46yJxbb4bIUyCu6mrg==" TargetMode="External"/><Relationship Id="rId139" Type="http://schemas.openxmlformats.org/officeDocument/2006/relationships/image" Target="media/image26.png"/><Relationship Id="rId8" Type="http://schemas.openxmlformats.org/officeDocument/2006/relationships/image" Target="media/image4.png"/><Relationship Id="rId51" Type="http://schemas.openxmlformats.org/officeDocument/2006/relationships/hyperlink" Target="http://r20.rs6.net/tn.jsp?f=001V0Wt8SOLuwxdicn6YXFLoSJDGjltv0xyAMwJ4KJt5UvmeMtzVMGNx0q8GtRFnTVGiab2rw4zFnOkBse0tp3x04Opv8fB53Bs3eddhLkGQxAiMI2EHQGti8CncbjGQPpM99lLN1wtoA1d7qm8D9vIJzPWRwGleI1C_dWCZTuFEnZ93yOOom0ICl0Y0acRKEyn4PM3S1pHUH3nx1PjrhrDweijQKb6VDEbDs74g6FXvaCyakc0sAPJOUqvfFQRehMs7ynKCMmmZRJPdiw83fYiLo14ilQ7F6nh&amp;c=I7xObQ-VwOJlEIzg-wyISVebG6w6x8Z5NRcEnA75rSdjNv4sEXfdDQ==&amp;ch=00NItQN3SEfJtqfIKquchPKw85LUTPNvuTJE46yJxbb4bIUyCu6mrg==" TargetMode="External"/><Relationship Id="rId72" Type="http://schemas.openxmlformats.org/officeDocument/2006/relationships/hyperlink" Target="http://r20.rs6.net/tn.jsp?f=001V0Wt8SOLuwxdicn6YXFLoSJDGjltv0xyAMwJ4KJt5UvmeMtzVMGNx0q8GtRFnTVGORVk0MvY91SQ-tcvw3UUIAoeh5Ehe0o6uCRfCVPgk99w9mbsyQvUVtS7e9cMPb3fqCTNc-eLAr9uckG-SAxtedKzHcQk3vQ9sVYidkjTvvPIJmjQt24Vvg6mLdL2_MIiL9Q3__dycNkCZcaIl6hgc5dIZx32Tnstvopj2xZGI8-wNFh3Gqj5Wg==&amp;c=I7xObQ-VwOJlEIzg-wyISVebG6w6x8Z5NRcEnA75rSdjNv4sEXfdDQ==&amp;ch=00NItQN3SEfJtqfIKquchPKw85LUTPNvuTJE46yJxbb4bIUyCu6mrg==" TargetMode="External"/><Relationship Id="rId80" Type="http://schemas.openxmlformats.org/officeDocument/2006/relationships/hyperlink" Target="http://r20.rs6.net/tn.jsp?f=001V0Wt8SOLuwxdicn6YXFLoSJDGjltv0xyAMwJ4KJt5UvmeMtzVMGNx0q8GtRFnTVGo5tqbUkFzkiCwKXfdNo7fT2AL2OM9zRgc_vDV3oruPUxxU5PH4OGCjRqQWJ_JlXNFgYYK0AXy6piM37EPlARf8kqxIGfQ1fqG_Ryd-6OzgOC5Uy2bbu1RTLTaGFYqHDjTC2_glh1kbukDlhB-oEzRhoyyIlnEpDd&amp;c=I7xObQ-VwOJlEIzg-wyISVebG6w6x8Z5NRcEnA75rSdjNv4sEXfdDQ==&amp;ch=00NItQN3SEfJtqfIKquchPKw85LUTPNvuTJE46yJxbb4bIUyCu6mrg==" TargetMode="External"/><Relationship Id="rId85" Type="http://schemas.openxmlformats.org/officeDocument/2006/relationships/hyperlink" Target="http://r20.rs6.net/tn.jsp?f=001V0Wt8SOLuwxdicn6YXFLoSJDGjltv0xyAMwJ4KJt5UvmeMtzVMGNx0q8GtRFnTVGnCFNz-qMawZkG5cHBdzVWCVVJRU0NpBfsD1xpMyMIri-c_rtqperm4ctgO2Fg0HCaFpQi7aiCTezbZCnBpg7YDVyxSW04WYCgRwz0FGa1R8ioQ3-qwEykR59wVwMSag_df8kTn5dGqTXk8t206EDcpZvJjNwME8WLF7lB5KhOjvm4m7tE_G0D2fOdvgBR7NHoX3I8S7bJC9_uViT3jaQTg==&amp;c=I7xObQ-VwOJlEIzg-wyISVebG6w6x8Z5NRcEnA75rSdjNv4sEXfdDQ==&amp;ch=00NItQN3SEfJtqfIKquchPKw85LUTPNvuTJE46yJxbb4bIUyCu6mrg==" TargetMode="External"/><Relationship Id="rId93" Type="http://schemas.openxmlformats.org/officeDocument/2006/relationships/hyperlink" Target="http://r20.rs6.net/tn.jsp?f=001V0Wt8SOLuwxdicn6YXFLoSJDGjltv0xyAMwJ4KJt5UvmeMtzVMGNx0q8GtRFnTVGXgoEDH2Y6uthHWSqOVDm57aAf_Q7lmnPa64iPgEXELf7rPXL0EPZ5R_CdQIXP_FnbtvGwsIv5rxUY4mstsauVEFsDJQ23k1pS9OCqbTu5gVACuFX0gTHMErhCRJ9_deRF0QiOixvbpggl9xyaurCGswdDLMVNRaacRVEUokuC5rkdUNVvqKze50cutb9fhJr&amp;c=I7xObQ-VwOJlEIzg-wyISVebG6w6x8Z5NRcEnA75rSdjNv4sEXfdDQ==&amp;ch=00NItQN3SEfJtqfIKquchPKw85LUTPNvuTJE46yJxbb4bIUyCu6mrg==" TargetMode="External"/><Relationship Id="rId98" Type="http://schemas.openxmlformats.org/officeDocument/2006/relationships/hyperlink" Target="http://r20.rs6.net/tn.jsp?f=001V0Wt8SOLuwxdicn6YXFLoSJDGjltv0xyAMwJ4KJt5UvmeMtzVMGNx0q8GtRFnTVGZ3-or7RnyhX-xqkldRBnzjXT9bkpkkGkBUkgK1Vlne_BSTUTK62KvJr8P8WLuQd7UMJ20bs0p8c8ydWdpm0Dzyp33PjW90UA404qLoV1WWYL-M53Cs2en5broB79uVd6MNkHd3stUqi3u0cwHNdxgQdMTl02Zkc8evB5SilXukWQ3UFEm18WZImqCdfPv2SGE1V0fPscTT8=&amp;c=I7xObQ-VwOJlEIzg-wyISVebG6w6x8Z5NRcEnA75rSdjNv4sEXfdDQ==&amp;ch=00NItQN3SEfJtqfIKquchPKw85LUTPNvuTJE46yJxbb4bIUyCu6mrg==" TargetMode="External"/><Relationship Id="rId121" Type="http://schemas.openxmlformats.org/officeDocument/2006/relationships/hyperlink" Target="http://r20.rs6.net/tn.jsp?f=001V0Wt8SOLuwxdicn6YXFLoSJDGjltv0xyAMwJ4KJt5UvmeMtzVMGNx0Mivdsp6w8y4DQI-Kkm9vEWsTCe-BYKtm8c2MeuKH-AHo1T1npbWdNxFstZcmar6mkiQrja7yYpyVuO0z0M0xnWJrJjU46eCJS6OlOYHS2WflFSNUCVGdA=&amp;c=I7xObQ-VwOJlEIzg-wyISVebG6w6x8Z5NRcEnA75rSdjNv4sEXfdDQ==&amp;ch=00NItQN3SEfJtqfIKquchPKw85LUTPNvuTJE46yJxbb4bIUyCu6mrg==" TargetMode="External"/><Relationship Id="rId142" Type="http://schemas.openxmlformats.org/officeDocument/2006/relationships/image" Target="media/image29.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V0Wt8SOLuwxdicn6YXFLoSJDGjltv0xyAMwJ4KJt5UvmeMtzVMGNx0q8GtRFnTVGlCzNlgJCqxlXkK7_RxJhaOUYtTQ4JbzP3-8Ii44_CPacRSA-e8yXm8IqHTVcIk8vzqUWBZV4Z4vMr53_FGmtj54uF28XUqbUoNKwMWYl47naJNGq4Mn_IAvJY5Yym69buATpaD9w8PnhYZs6zZxZdnq6Oxd8j3DjNyEkim82iNCLeaXkRjmfi9wIqgIxfMeBxgwMPhlkegGGO7X3oHh3oaZeHcJRmCnGjI-wBaq32v9ELMGFaT7UeQ==&amp;c=I7xObQ-VwOJlEIzg-wyISVebG6w6x8Z5NRcEnA75rSdjNv4sEXfdDQ==&amp;ch=00NItQN3SEfJtqfIKquchPKw85LUTPNvuTJE46yJxbb4bIUyCu6mrg==" TargetMode="External"/><Relationship Id="rId33" Type="http://schemas.openxmlformats.org/officeDocument/2006/relationships/hyperlink" Target="http://r20.rs6.net/tn.jsp?f=001V0Wt8SOLuwxdicn6YXFLoSJDGjltv0xyAMwJ4KJt5UvmeMtzVMGNx0q8GtRFnTVG_J3-DZqBuoETLDtCrGNZIdjcmG9IrlvfwX6sOmjPwsiBo7moh7-Ct00IqPUxHxsUvlALG3gVU2xYHq7bs7KsZoZm5Bpjvd7nPrK7i9VRL_7Y5Bry4MdVXUONeRf0ljA8gom45TboBn_UXWxXtLJoar8t0QIeYN8e0D2z9zGWdbY=&amp;c=I7xObQ-VwOJlEIzg-wyISVebG6w6x8Z5NRcEnA75rSdjNv4sEXfdDQ==&amp;ch=00NItQN3SEfJtqfIKquchPKw85LUTPNvuTJE46yJxbb4bIUyCu6mrg==" TargetMode="External"/><Relationship Id="rId38" Type="http://schemas.openxmlformats.org/officeDocument/2006/relationships/hyperlink" Target="http://r20.rs6.net/tn.jsp?f=001V0Wt8SOLuwxdicn6YXFLoSJDGjltv0xyAMwJ4KJt5UvmeMtzVMGNx0q8GtRFnTVG53_hjP4ciyFEMVVn0uFCjN7TJWIXLC9OUd_aF3bK1tb5YQZVzJSYcMvLW7EJM2xPj5caxFA4l-O1plgOG6-2ondigAJiL_BcQt7fZCwhhPJ9QS2nOZdjbjV3kR4kvzwpNZIUqf13sOJz-QtQqmeCEsRgpKwc1v5mXRRROc6aQv4yt2Xi0Isa2py-VwzD3LkI6uNT416nU9H1crNYGuFEAs48cRadQzG6&amp;c=I7xObQ-VwOJlEIzg-wyISVebG6w6x8Z5NRcEnA75rSdjNv4sEXfdDQ==&amp;ch=00NItQN3SEfJtqfIKquchPKw85LUTPNvuTJE46yJxbb4bIUyCu6mrg==" TargetMode="External"/><Relationship Id="rId46" Type="http://schemas.openxmlformats.org/officeDocument/2006/relationships/hyperlink" Target="http://r20.rs6.net/tn.jsp?f=001V0Wt8SOLuwxdicn6YXFLoSJDGjltv0xyAMwJ4KJt5UvmeMtzVMGNx0q8GtRFnTVGJSk-MHICn8UMlmvgTdeQJC4pSIq46l_FgYTSdpoLh9R0yt6lcFw77imgm2XwPpD3ADai6MsW6jJhMIyPVxOb8BiesxAQPBOERFam3Z3AhEbUFb19dlsgYjaiOFTLakP2bOrM6FIbaLGu9xfxrOTdrZ5anBWDYc0t9gstjWA3bR_p41VsMOZb3w6Mau5u0NwWRqfw8OQ3Q-8fiM4kKfGT6hAm-H71LNeg&amp;c=I7xObQ-VwOJlEIzg-wyISVebG6w6x8Z5NRcEnA75rSdjNv4sEXfdDQ==&amp;ch=00NItQN3SEfJtqfIKquchPKw85LUTPNvuTJE46yJxbb4bIUyCu6mrg==" TargetMode="External"/><Relationship Id="rId59" Type="http://schemas.openxmlformats.org/officeDocument/2006/relationships/hyperlink" Target="http://r20.rs6.net/tn.jsp?f=001V0Wt8SOLuwxdicn6YXFLoSJDGjltv0xyAMwJ4KJt5UvmeMtzVMGNx0q8GtRFnTVGAycHGfa68oTzbZkOuF0upK3zi_MwOls-MOJJrCHIIuX5F5hbQhW7heJN31D_5RylbSRDo_82UdM4vhVgn-Pnfc6kEAftu1Ha5ziG1-i0oLbheCYZQS-BTFCySS5P5AQz3yZh9QtuXP_pKnxHNAz2kfaTxafk-kA9&amp;c=I7xObQ-VwOJlEIzg-wyISVebG6w6x8Z5NRcEnA75rSdjNv4sEXfdDQ==&amp;ch=00NItQN3SEfJtqfIKquchPKw85LUTPNvuTJE46yJxbb4bIUyCu6mrg==" TargetMode="External"/><Relationship Id="rId67" Type="http://schemas.openxmlformats.org/officeDocument/2006/relationships/hyperlink" Target="http://r20.rs6.net/tn.jsp?f=001V0Wt8SOLuwxdicn6YXFLoSJDGjltv0xyAMwJ4KJt5UvmeMtzVMGNx0q8GtRFnTVGDgXrNtPqQIOWy0tj7xH7GvTZ9YFnEDhAbUldZX-5o3zY6Vsl8eZCZA02Sat51YI3onzHP4KkNAIWynnQfueJ-Ht_Lq0-3K6MKo9eyZdyI1DiW2Y5n8d6ZZBy9d76PtNK8uS1F_3oXIzaNktt5gC2D2iU2w0i4UKeooA70TAibKX_yljTnyGeroV3FZ1o23fJuEnbgp4Y8Pmnrg1tFRtOLA==&amp;c=I7xObQ-VwOJlEIzg-wyISVebG6w6x8Z5NRcEnA75rSdjNv4sEXfdDQ==&amp;ch=00NItQN3SEfJtqfIKquchPKw85LUTPNvuTJE46yJxbb4bIUyCu6mrg==" TargetMode="External"/><Relationship Id="rId103" Type="http://schemas.openxmlformats.org/officeDocument/2006/relationships/hyperlink" Target="http://r20.rs6.net/tn.jsp?f=001V0Wt8SOLuwxdicn6YXFLoSJDGjltv0xyAMwJ4KJt5UvmeMtzVMGNx0q8GtRFnTVGhwkbkVsFIjdJ_6MvfbHL2L0-93WK-P6a1AueBR_r0TWrTq8scQUPgzugYbIJQizYMhYJ-qHvnF6aD1ZHPvTHQOhCmjCxrG1wbZP8xiYQeT1J7qKyeifXpY6KZ8lS9prUo3ypHwJuLpbMWu6FFX4sbgCG4JfxQDLHuGQ65qVCsAkliySyBiQyxw7A4_ssY4EPXKt3eyZU7KgAgnjyvPiJgg==&amp;c=I7xObQ-VwOJlEIzg-wyISVebG6w6x8Z5NRcEnA75rSdjNv4sEXfdDQ==&amp;ch=00NItQN3SEfJtqfIKquchPKw85LUTPNvuTJE46yJxbb4bIUyCu6mrg==" TargetMode="External"/><Relationship Id="rId108" Type="http://schemas.openxmlformats.org/officeDocument/2006/relationships/hyperlink" Target="http://r20.rs6.net/tn.jsp?f=001V0Wt8SOLuwxdicn6YXFLoSJDGjltv0xyAMwJ4KJt5UvmeMtzVMGNx0q8GtRFnTVGpU8FtvgOomyNnfoXdRjaiwJmzSREuzVduWEiHqA77rk63SaVSJCYP4L9JGkReYZlPAn414GNhNwGNsh9Q56n987-DOaDGfOCfqZNhcCQsxVTvj33zw5wPfBhEC1UvkX-fSWRXhw1OYGyTsYBQSWjPWP8nJMUsxFt7QRgoItqt2_W_lM99ykdkoOGoQtTeC8TGYOTwAPNSHNK-KNtXcjG9taVKnUa8NHWWR7f7cfvIUN7eDOK3R-Etb7a02-gpAZOXF10ohzCvrdcQr0g94PmCQ==&amp;c=I7xObQ-VwOJlEIzg-wyISVebG6w6x8Z5NRcEnA75rSdjNv4sEXfdDQ==&amp;ch=00NItQN3SEfJtqfIKquchPKw85LUTPNvuTJE46yJxbb4bIUyCu6mrg==" TargetMode="External"/><Relationship Id="rId116" Type="http://schemas.openxmlformats.org/officeDocument/2006/relationships/hyperlink" Target="http://r20.rs6.net/tn.jsp?f=001V0Wt8SOLuwxdicn6YXFLoSJDGjltv0xyAMwJ4KJt5UvmeMtzVMGNxy4cVsvPYG4sGYeqhDSdpVNMHld-g-Lxkbm2kw-cIKUjmwKf8AzPeXHtJS2qDJzWTH2cLD0tBJElenfojV3OnBKvz719n9jFPKyHskzHfIRblutmAV4lkMhMQGAOFOG_iytJDADzCNl9b8zd0VWiOLVazCiMnEGbdilji5-4vPCa&amp;c=I7xObQ-VwOJlEIzg-wyISVebG6w6x8Z5NRcEnA75rSdjNv4sEXfdDQ==&amp;ch=00NItQN3SEfJtqfIKquchPKw85LUTPNvuTJE46yJxbb4bIUyCu6mrg==" TargetMode="External"/><Relationship Id="rId124" Type="http://schemas.openxmlformats.org/officeDocument/2006/relationships/image" Target="media/image22.jpeg"/><Relationship Id="rId129" Type="http://schemas.openxmlformats.org/officeDocument/2006/relationships/hyperlink" Target="http://ui.constantcontact.com/sa/fwtf.jsp?m=1111272225814&amp;a=1120392180438&amp;ea=rthomas%40bak.rr.com" TargetMode="External"/><Relationship Id="rId137" Type="http://schemas.openxmlformats.org/officeDocument/2006/relationships/image" Target="media/image24.png"/><Relationship Id="rId20" Type="http://schemas.openxmlformats.org/officeDocument/2006/relationships/image" Target="media/image16.jpeg"/><Relationship Id="rId41" Type="http://schemas.openxmlformats.org/officeDocument/2006/relationships/hyperlink" Target="http://r20.rs6.net/tn.jsp?f=001V0Wt8SOLuwxdicn6YXFLoSJDGjltv0xyAMwJ4KJt5UvmeMtzVMGNx0q8GtRFnTVGzZpGniTdoFgumOWdxmq4G06RMsN9yqugAeaOzXvJ94IoK_dgQ1jJIVxKXHUQatOObpP1SZ2BlwImdbAHLfsKCGi7In8eRARCmphWtVYe8wyDIM_P_qboOD8WRtYsGVlOkcCDg26i8bxJJ6qOR1nsvzL9YDJZRE_c13a-8_zmi8eBraWNxHTsl17XgisOPhMBDk3vkO6wgcXcCGeSEIRFVtWmQeYRdFY9N4yVdukcOa4=&amp;c=I7xObQ-VwOJlEIzg-wyISVebG6w6x8Z5NRcEnA75rSdjNv4sEXfdDQ==&amp;ch=00NItQN3SEfJtqfIKquchPKw85LUTPNvuTJE46yJxbb4bIUyCu6mrg==" TargetMode="External"/><Relationship Id="rId54" Type="http://schemas.openxmlformats.org/officeDocument/2006/relationships/hyperlink" Target="http://r20.rs6.net/tn.jsp?f=001V0Wt8SOLuwxdicn6YXFLoSJDGjltv0xyAMwJ4KJt5UvmeMtzVMGNx0q8GtRFnTVGFZ0XvyCplNgMZ8BSe7HWteZMIkaoBG7XSaO1KiMnlOhsLYIQVWWFNdK4gll_XG7jjtA-elpiam7HByIzWUDv-SYfXTg-aBwfgtzU3eBxrxq9pZSg2tYw2dW192eXnJLFr8BHeukKUengR2y0hP0Ig1qjMk-AwBiJ-Ap-gZVofmw=&amp;c=I7xObQ-VwOJlEIzg-wyISVebG6w6x8Z5NRcEnA75rSdjNv4sEXfdDQ==&amp;ch=00NItQN3SEfJtqfIKquchPKw85LUTPNvuTJE46yJxbb4bIUyCu6mrg==" TargetMode="External"/><Relationship Id="rId62" Type="http://schemas.openxmlformats.org/officeDocument/2006/relationships/hyperlink" Target="http://r20.rs6.net/tn.jsp?f=001V0Wt8SOLuwxdicn6YXFLoSJDGjltv0xyAMwJ4KJt5UvmeMtzVMGNx0q8GtRFnTVGiidg-S-NSmrio-51148DbjnJKGhivdRCPbyyCOwXlZ3-131zCn1MHyZiaM9dgOzwqR1YJtsMHWU_MCBfEfCGsfe1YFrGF-X-XLRi-Y5SK_ro1rzxU4O6iQ0VsuqG-ALFzBjRb-RtwTb-IpbOjFuQyM75Zsy_KJoPco55Vf_Im-vtLAiQVuAYDwmeMHWzm16T&amp;c=I7xObQ-VwOJlEIzg-wyISVebG6w6x8Z5NRcEnA75rSdjNv4sEXfdDQ==&amp;ch=00NItQN3SEfJtqfIKquchPKw85LUTPNvuTJE46yJxbb4bIUyCu6mrg==" TargetMode="External"/><Relationship Id="rId70" Type="http://schemas.openxmlformats.org/officeDocument/2006/relationships/hyperlink" Target="http://r20.rs6.net/tn.jsp?f=001V0Wt8SOLuwxdicn6YXFLoSJDGjltv0xyAMwJ4KJt5UvmeMtzVMGNx0q8GtRFnTVGLHzI4Z5soIqyEx8A1wcX4TjReXE2g79DNHkoleiiI-1P7HRh5mGQzkFpMjy2aqaPFwaPHp0xBx1_U-RmWMNHHaKr1waXyy-ArqcUkpH5whaMX15LGYSLHJXIruIrC1i6EsEmSl70yzTBUgyGM0mr8HG6chdbvqjoXgPO38WZo9GT0TmVBzjp9w==&amp;c=I7xObQ-VwOJlEIzg-wyISVebG6w6x8Z5NRcEnA75rSdjNv4sEXfdDQ==&amp;ch=00NItQN3SEfJtqfIKquchPKw85LUTPNvuTJE46yJxbb4bIUyCu6mrg==" TargetMode="External"/><Relationship Id="rId75" Type="http://schemas.openxmlformats.org/officeDocument/2006/relationships/hyperlink" Target="http://r20.rs6.net/tn.jsp?f=001V0Wt8SOLuwxdicn6YXFLoSJDGjltv0xyAMwJ4KJt5UvmeMtzVMGNx0q8GtRFnTVGqi-xvFEhdxZnsaXOxuJGjpUIUnPPk9YbT0d_kYMO4LHbNdq-AyYRsUm_PG7eqkVO3t3r1132jPBk4SVjhF_AHlyB8KoQ2FnqIO7SkWIv3k6NK5a_i0IVxf1TONP58vNJ_5FNeCi6k4Laxc6_SKUEEzlW6zBHpSJRdK31YQcYtxsN4McDu333jg==&amp;c=I7xObQ-VwOJlEIzg-wyISVebG6w6x8Z5NRcEnA75rSdjNv4sEXfdDQ==&amp;ch=00NItQN3SEfJtqfIKquchPKw85LUTPNvuTJE46yJxbb4bIUyCu6mrg==" TargetMode="External"/><Relationship Id="rId83" Type="http://schemas.openxmlformats.org/officeDocument/2006/relationships/hyperlink" Target="http://r20.rs6.net/tn.jsp?f=001V0Wt8SOLuwxdicn6YXFLoSJDGjltv0xyAMwJ4KJt5UvmeMtzVMGNx0q8GtRFnTVG6kyfi4kyAZWQtf4DVDrIhpVZeB3fyTOM6KyFmI9-Vrtx7wchTHo_D89s7mXOb8nCSMkNfGgk_Vk2lh9Tr6y4h1BgCpI-ZwfWecWM1Boy1UPSVWt_gplLwwz18hwSG77c7ukrHYrqStuXTV1aOU5w9DVK8_mqmtUCYtgF9dZ4JiQ=&amp;c=I7xObQ-VwOJlEIzg-wyISVebG6w6x8Z5NRcEnA75rSdjNv4sEXfdDQ==&amp;ch=00NItQN3SEfJtqfIKquchPKw85LUTPNvuTJE46yJxbb4bIUyCu6mrg==" TargetMode="External"/><Relationship Id="rId88" Type="http://schemas.openxmlformats.org/officeDocument/2006/relationships/hyperlink" Target="http://r20.rs6.net/tn.jsp?f=001V0Wt8SOLuwxdicn6YXFLoSJDGjltv0xyAMwJ4KJt5UvmeMtzVMGNx0q8GtRFnTVGZvO9s5xZKfB8I95iilSUhX3qGT4ThtBcGdn8czivsItj1_Jquyc5aGhCzk7lYJdL3o77-JuFRh9yQqfOEJTG250V3bAicIPsghxQslOB3xgNSPsYviDsuupuvwW6CyVk1Ia3co5PwnxeL6UY13S6mLDiCPZIuqoj&amp;c=I7xObQ-VwOJlEIzg-wyISVebG6w6x8Z5NRcEnA75rSdjNv4sEXfdDQ==&amp;ch=00NItQN3SEfJtqfIKquchPKw85LUTPNvuTJE46yJxbb4bIUyCu6mrg==" TargetMode="External"/><Relationship Id="rId91" Type="http://schemas.openxmlformats.org/officeDocument/2006/relationships/hyperlink" Target="http://r20.rs6.net/tn.jsp?f=001V0Wt8SOLuwxdicn6YXFLoSJDGjltv0xyAMwJ4KJt5UvmeMtzVMGNx0q8GtRFnTVGLyq9uzxxjpfqm_2KdK0Wtshj6pHKizb_BL6MjVexLS-DZO6YQgEQ8KC6wSlNWAv-xCfbIvU5UWGJFMabG2RO1Ma5_NTH7luJUrg66iM2DamVCgR6-jxNfE6IXrPaR_uvKsmoaVTikiX7eL0P67ZyThjwA-izdlM0xlZEe78lArdhsQpVkQPWjDJueOpri4uC&amp;c=I7xObQ-VwOJlEIzg-wyISVebG6w6x8Z5NRcEnA75rSdjNv4sEXfdDQ==&amp;ch=00NItQN3SEfJtqfIKquchPKw85LUTPNvuTJE46yJxbb4bIUyCu6mrg==" TargetMode="External"/><Relationship Id="rId96" Type="http://schemas.openxmlformats.org/officeDocument/2006/relationships/hyperlink" Target="http://r20.rs6.net/tn.jsp?f=001V0Wt8SOLuwxdicn6YXFLoSJDGjltv0xyAMwJ4KJt5UvmeMtzVMGNx0q8GtRFnTVG01V-C68Xig1boPhCRhOX5-sQ0VUsUBnMJSdvrfu7dSDyR3AvOtf5jviNVBKMsYI_FBdiseDjapwL_4izBUxtYalhCGm5XBFh0Xy89ld68qsurmgtXJg75Icpr7Kbyjs5f26d6M5oHRRNrAesma94x702VaVBzW3y_jBliwjBuXo=&amp;c=I7xObQ-VwOJlEIzg-wyISVebG6w6x8Z5NRcEnA75rSdjNv4sEXfdDQ==&amp;ch=00NItQN3SEfJtqfIKquchPKw85LUTPNvuTJE46yJxbb4bIUyCu6mrg==" TargetMode="External"/><Relationship Id="rId111" Type="http://schemas.openxmlformats.org/officeDocument/2006/relationships/image" Target="media/image19.jpeg"/><Relationship Id="rId132" Type="http://schemas.openxmlformats.org/officeDocument/2006/relationships/hyperlink" Target="http://r20.rs6.net/tn.jsp?f=001V0Wt8SOLuwxdicn6YXFLoSJDGjltv0xyAMwJ4KJt5UvmeMtzVMGNx0Mivdsp6w8yA6miV80qMd20qaBUYg6641WmZcgkPo0lby13b3NOd0RKGNiGGW0tjVLKwBbG29rh7-qMOOSJpAJg5gyctcA_jxEzt8-omGTKk5zcfcx9vI2PwgYtvYmhLg==&amp;c=I7xObQ-VwOJlEIzg-wyISVebG6w6x8Z5NRcEnA75rSdjNv4sEXfdDQ==&amp;ch=00NItQN3SEfJtqfIKquchPKw85LUTPNvuTJE46yJxbb4bIUyCu6mrg==" TargetMode="External"/><Relationship Id="rId140" Type="http://schemas.openxmlformats.org/officeDocument/2006/relationships/image" Target="media/image27.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V0Wt8SOLuwxdicn6YXFLoSJDGjltv0xyAMwJ4KJt5UvmeMtzVMGNx0q8GtRFnTVGv05SQEEMSjmK44Ppnl5N6EvhqcmK3RyGnrjLfM_BvEOmjuNKDCRJdBs_5AFZsPL8HC-zQPRn3wTL9DSPq1rkvshTP6P1aO7FIbgstZgy-jYzMOOd_TFV0qJL7z-4r5j1GTh0Ydxs-Jb9_iePCVh5L-0Q533O-TN80L3FdiSEUY1RDaEwBoy-SL6y3nFo3O-n&amp;c=I7xObQ-VwOJlEIzg-wyISVebG6w6x8Z5NRcEnA75rSdjNv4sEXfdDQ==&amp;ch=00NItQN3SEfJtqfIKquchPKw85LUTPNvuTJE46yJxbb4bIUyCu6mrg==" TargetMode="External"/><Relationship Id="rId28" Type="http://schemas.openxmlformats.org/officeDocument/2006/relationships/hyperlink" Target="http://r20.rs6.net/tn.jsp?f=001V0Wt8SOLuwxdicn6YXFLoSJDGjltv0xyAMwJ4KJt5UvmeMtzVMGNx0q8GtRFnTVGBfF0nDOdjht6LfWQAxOV-QfxPLsj3fXbMXqxUUhz9CRujU9Acubw3jaXoxJ1GfhR-HG1kIEnvAoBe09z1EeiBScMyCx3gwTe57_IyJIIO-2NNrIQT9sBK4ZoYAxC1rL7-umm5bMNQSsvlnjKUxLH_JPHwDqsMrE3v-cu5xAgbz-AdepbWigyuw==&amp;c=I7xObQ-VwOJlEIzg-wyISVebG6w6x8Z5NRcEnA75rSdjNv4sEXfdDQ==&amp;ch=00NItQN3SEfJtqfIKquchPKw85LUTPNvuTJE46yJxbb4bIUyCu6mrg==" TargetMode="External"/><Relationship Id="rId36" Type="http://schemas.openxmlformats.org/officeDocument/2006/relationships/hyperlink" Target="http://r20.rs6.net/tn.jsp?f=001V0Wt8SOLuwxdicn6YXFLoSJDGjltv0xyAMwJ4KJt5UvmeMtzVMGNx0q8GtRFnTVGZxP1j4_WjZiCLYUIRl0OXsbsXuqBcWcLlGYg4vM0FhVoufZxPv1yb-q8qBRBmGdRmn3hUXzEvci5rBXGK70-uYYp1rx_wIi6PYNol0Zq_ht0QH3UBLfRvYgGuVOKdaZSAIi3gL4VXZOTypredeuYMgKVt4ByzCMtFleSbBCzUknTqTOLEneDUj7zHyZjVP59T9uIsKZDJYkfl6XH0IjzrNhVso_hx8jT4fYZEOULkYk=&amp;c=I7xObQ-VwOJlEIzg-wyISVebG6w6x8Z5NRcEnA75rSdjNv4sEXfdDQ==&amp;ch=00NItQN3SEfJtqfIKquchPKw85LUTPNvuTJE46yJxbb4bIUyCu6mrg==" TargetMode="External"/><Relationship Id="rId49" Type="http://schemas.openxmlformats.org/officeDocument/2006/relationships/hyperlink" Target="http://r20.rs6.net/tn.jsp?f=001V0Wt8SOLuwxdicn6YXFLoSJDGjltv0xyAMwJ4KJt5UvmeMtzVMGNx0q8GtRFnTVGj0aZc9oNZ3oJMdFKIhV6pltOmpBstddweUsZ-mpwmIECdeps7ENcscm_GxcKTUhpRuj6awvuFuFC_vIorr-eFY-EJitwPC9FPna4KxKMHLnkjua81bPdFhIQ03LpiplYgaipxi6OLSzjHQYPJFYwwhcSYV-dkELNHSuuUaSRa6HcuPlNEaSPijxgDcQ-PmuG3ATWZBDnaaiGchsjticNtcXmM7zLAaOwNvyvXSz4nsg=&amp;c=I7xObQ-VwOJlEIzg-wyISVebG6w6x8Z5NRcEnA75rSdjNv4sEXfdDQ==&amp;ch=00NItQN3SEfJtqfIKquchPKw85LUTPNvuTJE46yJxbb4bIUyCu6mrg==" TargetMode="External"/><Relationship Id="rId57" Type="http://schemas.openxmlformats.org/officeDocument/2006/relationships/hyperlink" Target="http://r20.rs6.net/tn.jsp?f=001V0Wt8SOLuwxdicn6YXFLoSJDGjltv0xyAMwJ4KJt5UvmeMtzVMGNx0q8GtRFnTVGqp9c58S7-uF3HmiyDDMgaGc14Hiwj33q20P2kFnHxVaJWBViUL3CdhaB3_9Q29eOCJXYjZw81uVUmdOg-nK3e3nGceB4CGdxgtYXUYhXKqhU6Ncqp-AofEKf3O7FEdxPhwIeY8NHMSW0_a1zv2v3hNPL-Yn-H1gU_IQzogYvq3o0k8H1RF61rSx8QrFGJi8f6ztFE45YfxVHN4qkH_VT1dW-kF51v6322NeKRtwS3gyDtSmjuTcmuw==&amp;c=I7xObQ-VwOJlEIzg-wyISVebG6w6x8Z5NRcEnA75rSdjNv4sEXfdDQ==&amp;ch=00NItQN3SEfJtqfIKquchPKw85LUTPNvuTJE46yJxbb4bIUyCu6mrg==" TargetMode="External"/><Relationship Id="rId106" Type="http://schemas.openxmlformats.org/officeDocument/2006/relationships/hyperlink" Target="http://r20.rs6.net/tn.jsp?f=001V0Wt8SOLuwxdicn6YXFLoSJDGjltv0xyAMwJ4KJt5UvmeMtzVMGNx4T86AYw6WromngoP3jmYL6D-6v91KBiO7n-B-fkO_TGzpP8lhrE4UP5XEDE9zAxs5A46cwJDgAuqtjiDVmkOrBaOkMcgMri0WlG_YNuKlSGaX8mQ6PsE63UI0m5uBUjLFZ4x0fbw3oQgZ_-IetD_lWxecikb84E_A==&amp;c=I7xObQ-VwOJlEIzg-wyISVebG6w6x8Z5NRcEnA75rSdjNv4sEXfdDQ==&amp;ch=00NItQN3SEfJtqfIKquchPKw85LUTPNvuTJE46yJxbb4bIUyCu6mrg==" TargetMode="External"/><Relationship Id="rId114" Type="http://schemas.openxmlformats.org/officeDocument/2006/relationships/image" Target="media/image20.jpeg"/><Relationship Id="rId119" Type="http://schemas.openxmlformats.org/officeDocument/2006/relationships/hyperlink" Target="http://r20.rs6.net/tn.jsp?f=001V0Wt8SOLuwxdicn6YXFLoSJDGjltv0xyAMwJ4KJt5UvmeMtzVMGNx7fKdTCYK5gtfus64gh2FwguWS_iSZcD_cH7KvjIz-M_CisDtJr4m0v2QpCzY2JHpfm50pYBS8SPBhviHOMzwbjLkLU0DHL28cv2ZJGFVzYpzgFJrdM6RZo=&amp;c=I7xObQ-VwOJlEIzg-wyISVebG6w6x8Z5NRcEnA75rSdjNv4sEXfdDQ==&amp;ch=00NItQN3SEfJtqfIKquchPKw85LUTPNvuTJE46yJxbb4bIUyCu6mrg==" TargetMode="External"/><Relationship Id="rId127" Type="http://schemas.openxmlformats.org/officeDocument/2006/relationships/hyperlink" Target="http://r20.rs6.net/tn.jsp?f=001V0Wt8SOLuwxdicn6YXFLoSJDGjltv0xyAMwJ4KJt5UvmeMtzVMGNx26K9hdNxmy0fjXLzLD2CCPty6KhDQj0c2DM9TA9gNplsd4pP_kowOZq7Fj-eUm4DzY9eb1_LQLNUnsP38FfMB2d2pn41B3VwZi6zDDX-G5TE3rbHOMnzmGxVzJFNrFMq8BdxGio2TYu&amp;c=I7xObQ-VwOJlEIzg-wyISVebG6w6x8Z5NRcEnA75rSdjNv4sEXfdDQ==&amp;ch=00NItQN3SEfJtqfIKquchPKw85LUTPNvuTJE46yJxbb4bIUyCu6mrg==" TargetMode="External"/><Relationship Id="rId10" Type="http://schemas.openxmlformats.org/officeDocument/2006/relationships/image" Target="media/image6.png"/><Relationship Id="rId31" Type="http://schemas.openxmlformats.org/officeDocument/2006/relationships/hyperlink" Target="http://r20.rs6.net/tn.jsp?f=001V0Wt8SOLuwxdicn6YXFLoSJDGjltv0xyAMwJ4KJt5UvmeMtzVMGNx0q8GtRFnTVGPiOJbSl9g7m47rjIBGH8nNyaGcu7_yhJYZyQK2iVSBG-JiyZciXNBDN9FAe1T0QZm0iO_yFNDv-iFXS8IArXtpgAlBYsAh0QJmXVjylTkhtiEzmsTwfnwJCnzgJdUUuqnfCXLNCSReJ3eQwfvaNAy0x5d6jDC5D6JSlizBpaOAlQIMYlzBijuBjesgSSHc6ltlfeAK2OhOA=&amp;c=I7xObQ-VwOJlEIzg-wyISVebG6w6x8Z5NRcEnA75rSdjNv4sEXfdDQ==&amp;ch=00NItQN3SEfJtqfIKquchPKw85LUTPNvuTJE46yJxbb4bIUyCu6mrg==" TargetMode="External"/><Relationship Id="rId44" Type="http://schemas.openxmlformats.org/officeDocument/2006/relationships/hyperlink" Target="http://r20.rs6.net/tn.jsp?f=001V0Wt8SOLuwxdicn6YXFLoSJDGjltv0xyAMwJ4KJt5UvmeMtzVMGNx0q8GtRFnTVGNyJq-DFbCfYfCXrbgnXFVpT8F4ls_cF62zfPGzFlea69x8eKTRjm72RFxbB5yGPq83YxGnSu14_NsjcdgJxAYUU-PNsCT84UyJ9sRC7cygS6wfEcH4x842rK9HnWLORMNcj_8Zo9MKiJ-6ISZtPY4rAcKRJ6OBWAOAbI4EAnLnF6YSM4w1GB5IgJC3lrqC2ddZWmIVZjtul1nf-HNLJ2rA==&amp;c=I7xObQ-VwOJlEIzg-wyISVebG6w6x8Z5NRcEnA75rSdjNv4sEXfdDQ==&amp;ch=00NItQN3SEfJtqfIKquchPKw85LUTPNvuTJE46yJxbb4bIUyCu6mrg==" TargetMode="External"/><Relationship Id="rId52" Type="http://schemas.openxmlformats.org/officeDocument/2006/relationships/hyperlink" Target="http://r20.rs6.net/tn.jsp?f=001V0Wt8SOLuwxdicn6YXFLoSJDGjltv0xyAMwJ4KJt5UvmeMtzVMGNx0q8GtRFnTVGPB-R_jg-A7Vx96zfEcN1paWF1otq4Ul10RqaS14iPhwI4I2wO-s-xn-F7sLzf1MnnEN2HFqzwNr-T8k-OeclWxmNPSYkYhtnQ8fU0RHF63yxw7mCJ48CBzSYHOoJM_uwb1XKArOhGqWnvxRHqtHvVTm61lj_9LsmGfRf44lcYkWPwwEciCfPWloLvZiLW1gljAdWm0NsKme47ibkaztaENyJunbM-b3u&amp;c=I7xObQ-VwOJlEIzg-wyISVebG6w6x8Z5NRcEnA75rSdjNv4sEXfdDQ==&amp;ch=00NItQN3SEfJtqfIKquchPKw85LUTPNvuTJE46yJxbb4bIUyCu6mrg==" TargetMode="External"/><Relationship Id="rId60" Type="http://schemas.openxmlformats.org/officeDocument/2006/relationships/hyperlink" Target="http://r20.rs6.net/tn.jsp?f=001V0Wt8SOLuwxdicn6YXFLoSJDGjltv0xyAMwJ4KJt5UvmeMtzVMGNx0q8GtRFnTVGMBmyudxhhUtxBZYjRcSl2rF3KaPAgLIo0reiWk7RH_2GfPX7v02ZPcTLN4lKvcpQF-t2oGjL5_zJRBFNpmu0QzCmoxLv8Cd8IZQx4uubrAsAteq76eI0cqtLYhE8RMWvJs26rDvlSBWuRZaeSgmklbli9_IcpxhDRAoPvjW7SrD7JcsYSRqzuRJd5t4KvMtt&amp;c=I7xObQ-VwOJlEIzg-wyISVebG6w6x8Z5NRcEnA75rSdjNv4sEXfdDQ==&amp;ch=00NItQN3SEfJtqfIKquchPKw85LUTPNvuTJE46yJxbb4bIUyCu6mrg==" TargetMode="External"/><Relationship Id="rId65" Type="http://schemas.openxmlformats.org/officeDocument/2006/relationships/hyperlink" Target="http://r20.rs6.net/tn.jsp?f=001V0Wt8SOLuwxdicn6YXFLoSJDGjltv0xyAMwJ4KJt5UvmeMtzVMGNx0q8GtRFnTVG0EIpKZOx6INlfsb3QVkPB6fG39KS1EMG6AZK-g84CgROk2SrMw92DGsjOLCLT2T-ffy5VdY8pBIXO27agfcgH9IS8-9ce-B39H8MsEAVrD5GPapX3jArs59YgghgSocsBDogdxj3pnLuWZQHl0qfMmm3ZQuVw0ZLTtLg2CahX2-aAM3AUu8acGjjR5KOCTkadFejEvgc6yvcX6rPVc8jdGN3gvcLr3mD&amp;c=I7xObQ-VwOJlEIzg-wyISVebG6w6x8Z5NRcEnA75rSdjNv4sEXfdDQ==&amp;ch=00NItQN3SEfJtqfIKquchPKw85LUTPNvuTJE46yJxbb4bIUyCu6mrg==" TargetMode="External"/><Relationship Id="rId73" Type="http://schemas.openxmlformats.org/officeDocument/2006/relationships/hyperlink" Target="http://r20.rs6.net/tn.jsp?f=001V0Wt8SOLuwxdicn6YXFLoSJDGjltv0xyAMwJ4KJt5UvmeMtzVMGNx0q8GtRFnTVGKORVhAEBJVEBQEXQagt2LTh7xLs-ODLaJjyG7Dd2eNE6sj03ngVKRUEYfysfdNwozyYj9hl7tjPEwO-paSIyFiPeBCOl1xBMfhYJ6nUSktiDNdOWBN8brmg6_hz7OFmvOToWRS51tt9u-6WJ8-DI4XJxD6Qg3PO-CKFZ4co3krA_eqyhockQow==&amp;c=I7xObQ-VwOJlEIzg-wyISVebG6w6x8Z5NRcEnA75rSdjNv4sEXfdDQ==&amp;ch=00NItQN3SEfJtqfIKquchPKw85LUTPNvuTJE46yJxbb4bIUyCu6mrg==" TargetMode="External"/><Relationship Id="rId78" Type="http://schemas.openxmlformats.org/officeDocument/2006/relationships/hyperlink" Target="http://r20.rs6.net/tn.jsp?f=001V0Wt8SOLuwxdicn6YXFLoSJDGjltv0xyAMwJ4KJt5UvmeMtzVMGNx0q8GtRFnTVGmYmnoIA2km0aopwENb9Q5PMEd3SJL_Yc3EiffmgL8lO3rLxtCAPh8wsT6zQO-y4xiE4bQPhsZC8NKb2kJZVF2MO9bCeMANk4Wmk2Lx0YVmxBxPFKEH9HUYiH_luP9vZuAWAs-HoQetTVRbLuEXkjTXgnL3L-XVEmDkd53H6DLSxaQgHHAjtenZyMupZ8DyLXOlwl1kCtm-2yqIoaFK8QcuTEkDAIrOAl3Fod1_sJ-b4=&amp;c=I7xObQ-VwOJlEIzg-wyISVebG6w6x8Z5NRcEnA75rSdjNv4sEXfdDQ==&amp;ch=00NItQN3SEfJtqfIKquchPKw85LUTPNvuTJE46yJxbb4bIUyCu6mrg==" TargetMode="External"/><Relationship Id="rId81" Type="http://schemas.openxmlformats.org/officeDocument/2006/relationships/hyperlink" Target="http://r20.rs6.net/tn.jsp?f=001V0Wt8SOLuwxdicn6YXFLoSJDGjltv0xyAMwJ4KJt5UvmeMtzVMGNxztKIPwd_N7bhv6Agzfoi6Czfo6BHPuSK6R1spw1lDVcx4fb1yuw1PW4P7SMRfgU-mkeemsvi2mf5tID69dFwzW-ZERNbVfNoqTtQykElgk1fHgGsZ_iPVMKak3_N1GXyYiShqT1jNpR8_KH9RCcs8I=&amp;c=I7xObQ-VwOJlEIzg-wyISVebG6w6x8Z5NRcEnA75rSdjNv4sEXfdDQ==&amp;ch=00NItQN3SEfJtqfIKquchPKw85LUTPNvuTJE46yJxbb4bIUyCu6mrg==" TargetMode="External"/><Relationship Id="rId86" Type="http://schemas.openxmlformats.org/officeDocument/2006/relationships/hyperlink" Target="http://r20.rs6.net/tn.jsp?f=001V0Wt8SOLuwxdicn6YXFLoSJDGjltv0xyAMwJ4KJt5UvmeMtzVMGNx0q8GtRFnTVGba7_8uIxVYlmnI9_awLsV89nRJL6Tvm3DeV8Ld49nI3hKdnZuTI8u3FyEbCeZaQzPCQDhWJYS6EPYxQAZbzYaQcpBm02m3p5noT6CGLG4jHN6ZsxeZHEzjD50_gu9YYepUn6QV7HlARweAAntiz6mrZqf9yaaHCKh3zS97YvVXEAMdjMTp5wDE1MAVF8hlF07392x9RlvLM=&amp;c=I7xObQ-VwOJlEIzg-wyISVebG6w6x8Z5NRcEnA75rSdjNv4sEXfdDQ==&amp;ch=00NItQN3SEfJtqfIKquchPKw85LUTPNvuTJE46yJxbb4bIUyCu6mrg==" TargetMode="External"/><Relationship Id="rId94" Type="http://schemas.openxmlformats.org/officeDocument/2006/relationships/hyperlink" Target="http://r20.rs6.net/tn.jsp?f=001V0Wt8SOLuwxdicn6YXFLoSJDGjltv0xyAMwJ4KJt5UvmeMtzVMGNx0q8GtRFnTVGZcEQ1rYWBq39K1iP62NHhiyRtuHyrIMSKRr8T_CRXQHSe0Pjz4q_AZIdOVMeDexjP1zuYVdy8VTs3dLjB7sHqpYdg87-oqwl4076m87BOFW8Pu9StJAaveQOYhmxusPNKHOkOozISpfEtlT67r9NssUm0-pWasl0O5ewAG0qNVVNPwEshZrcjCNHqONydGFt2ILn_Onqlfs=&amp;c=I7xObQ-VwOJlEIzg-wyISVebG6w6x8Z5NRcEnA75rSdjNv4sEXfdDQ==&amp;ch=00NItQN3SEfJtqfIKquchPKw85LUTPNvuTJE46yJxbb4bIUyCu6mrg==" TargetMode="External"/><Relationship Id="rId99" Type="http://schemas.openxmlformats.org/officeDocument/2006/relationships/hyperlink" Target="http://r20.rs6.net/tn.jsp?f=001V0Wt8SOLuwxdicn6YXFLoSJDGjltv0xyAMwJ4KJt5UvmeMtzVMGNx0q8GtRFnTVGgn9w8rQzCKfIfF-vNC3DV6fz1zkxlfEF56VG8RUZUWLx58VJKd0QedZg9PSiSghl2_wAcVnPvlYIQ-JBkVpTua7nC9kVrR8SJ3l9q6c18pBVcfCH_ogUcotWAnt_rkDQ1H4TmyEaWMGINtx1eoW3l5fmls9VQRsb&amp;c=I7xObQ-VwOJlEIzg-wyISVebG6w6x8Z5NRcEnA75rSdjNv4sEXfdDQ==&amp;ch=00NItQN3SEfJtqfIKquchPKw85LUTPNvuTJE46yJxbb4bIUyCu6mrg==" TargetMode="External"/><Relationship Id="rId101" Type="http://schemas.openxmlformats.org/officeDocument/2006/relationships/hyperlink" Target="http://r20.rs6.net/tn.jsp?f=001V0Wt8SOLuwxdicn6YXFLoSJDGjltv0xyAMwJ4KJt5UvmeMtzVMGNx0q8GtRFnTVG8zFre-N-ZYYGpmZqVcjG5AVLFjMbo3XFkHNWhvTkXU671bk1FTZvstFJaR3A-A43RyakyjEJJmhU1ZJ_CNVDM-enUU10_291_fzSZ3oip_cxPemNIJd5rTN4UIOBhgAtf0GYADjWFh6xDGkCRhmEDhsvfuWYGFsBfdKqTz2_348iU4_oj-u9tHLUwGoseq9kn_fsBsno5uRA7f8Qw9E8Vj9h0me_fYqrmNPOx6PhRdgQWWWhnJ0QWA==&amp;c=I7xObQ-VwOJlEIzg-wyISVebG6w6x8Z5NRcEnA75rSdjNv4sEXfdDQ==&amp;ch=00NItQN3SEfJtqfIKquchPKw85LUTPNvuTJE46yJxbb4bIUyCu6mrg==" TargetMode="External"/><Relationship Id="rId122" Type="http://schemas.openxmlformats.org/officeDocument/2006/relationships/hyperlink" Target="http://r20.rs6.net/tn.jsp?f=001V0Wt8SOLuwxdicn6YXFLoSJDGjltv0xyAMwJ4KJt5UvmeMtzVMGNx0Mivdsp6w8yXYOUBEtaT4ut6QNRkGnyQ4iyS9TlYOZN0EGlkgiD9GDfbtrrHwmq08WR4rw5LMWa8n1OIErCsvH7Z0srFcC3Jk3Dz4R_3nX5n-ZbS3D5L90=&amp;c=I7xObQ-VwOJlEIzg-wyISVebG6w6x8Z5NRcEnA75rSdjNv4sEXfdDQ==&amp;ch=00NItQN3SEfJtqfIKquchPKw85LUTPNvuTJE46yJxbb4bIUyCu6mrg==" TargetMode="External"/><Relationship Id="rId130" Type="http://schemas.openxmlformats.org/officeDocument/2006/relationships/image" Target="media/image23.gif"/><Relationship Id="rId135" Type="http://schemas.openxmlformats.org/officeDocument/2006/relationships/hyperlink" Target="mailto:prophecyupdate@bak.rr.com" TargetMode="External"/><Relationship Id="rId14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V0Wt8SOLuwxdicn6YXFLoSJDGjltv0xyAMwJ4KJt5UvmeMtzVMGNx0q8GtRFnTVGJvaNz1xX6gKuiyJdAOEFtEA5qyAiDyxyarMMYSW-BVg9C07WXizWF544knm0m_Fu-V2DFQrHDyPfrrI1OJe3cJxmtV9tbC9PET6wm8ErgmpLsvFhq822xxu1SXcMMg7V98QIHX88dgmC3R-RkP7Oj_YqCujninS7rrOHNSVY_TWDm1Dubw3zgNGAyHqExr0gVH5IO5UwBCyRFGuqGUTG0NCXhJYPID5m&amp;c=I7xObQ-VwOJlEIzg-wyISVebG6w6x8Z5NRcEnA75rSdjNv4sEXfdDQ==&amp;ch=00NItQN3SEfJtqfIKquchPKw85LUTPNvuTJE46yJxbb4bIUyCu6mrg==" TargetMode="External"/><Relationship Id="rId109" Type="http://schemas.openxmlformats.org/officeDocument/2006/relationships/image" Target="media/image18.jpeg"/><Relationship Id="rId34" Type="http://schemas.openxmlformats.org/officeDocument/2006/relationships/hyperlink" Target="http://r20.rs6.net/tn.jsp?f=001V0Wt8SOLuwxdicn6YXFLoSJDGjltv0xyAMwJ4KJt5UvmeMtzVMGNx0q8GtRFnTVGIpsg-Q9SsF6ie63BDO6KozCsOzvUl3YCFRP4257T2CxOSN9bIBbvTHS7jutfTah8RRbMNKE7ybiePKjsAL_ggiHT1jl6yXC-ZI57jyFVbEFWg-IMGtYQwNZT72OXGEjJ5w2l1KXAbzkV5hqO0Y47YNGJn6YNGrXeCrc_0kLTy16z9Y_zxd_Fk4kzq_hauqCe&amp;c=I7xObQ-VwOJlEIzg-wyISVebG6w6x8Z5NRcEnA75rSdjNv4sEXfdDQ==&amp;ch=00NItQN3SEfJtqfIKquchPKw85LUTPNvuTJE46yJxbb4bIUyCu6mrg==" TargetMode="External"/><Relationship Id="rId50" Type="http://schemas.openxmlformats.org/officeDocument/2006/relationships/hyperlink" Target="http://r20.rs6.net/tn.jsp?f=001V0Wt8SOLuwxdicn6YXFLoSJDGjltv0xyAMwJ4KJt5UvmeMtzVMGNx0q8GtRFnTVGqHu3C2NOSGqNYsuwxcy_Cowuw42ZGhApthN43uRgzk_VXAiHscTS4H72K46iC7eNHPrBierdoSEeIfPA9MSjrUTwiuEhsmHqahURcqkFldbrZj7C_HlVlm6SQ-7e8t7OxHDf3PSeeQdgS3y0GAJtt27svOEKwn0TUMakNT5A3PPrsiTY1ab1sM3eHpwFpuGU90SSRuZp-SRmUPmMsKQoTw==&amp;c=I7xObQ-VwOJlEIzg-wyISVebG6w6x8Z5NRcEnA75rSdjNv4sEXfdDQ==&amp;ch=00NItQN3SEfJtqfIKquchPKw85LUTPNvuTJE46yJxbb4bIUyCu6mrg==" TargetMode="External"/><Relationship Id="rId55" Type="http://schemas.openxmlformats.org/officeDocument/2006/relationships/hyperlink" Target="http://r20.rs6.net/tn.jsp?f=001V0Wt8SOLuwxdicn6YXFLoSJDGjltv0xyAMwJ4KJt5UvmeMtzVMGNx0q8GtRFnTVGZlk7QqPU4otZi1-s7YHPcRHep9t6y3IxXY2TkitGmhGZgO4FojVdWkdT7eiqbHv8Mp0-ViLcp6CFxXWvDwCryo0dwmK1ommMHqLXqVGFZPYhMH3dM5dAHYO7I_KSHBsyTf4h0KeZXVlC45Sbhlp8eaTn7HXRAzP0&amp;c=I7xObQ-VwOJlEIzg-wyISVebG6w6x8Z5NRcEnA75rSdjNv4sEXfdDQ==&amp;ch=00NItQN3SEfJtqfIKquchPKw85LUTPNvuTJE46yJxbb4bIUyCu6mrg==" TargetMode="External"/><Relationship Id="rId76" Type="http://schemas.openxmlformats.org/officeDocument/2006/relationships/hyperlink" Target="http://r20.rs6.net/tn.jsp?f=001V0Wt8SOLuwxdicn6YXFLoSJDGjltv0xyAMwJ4KJt5UvmeMtzVMGNx0q8GtRFnTVGBwOrEfXQly0QTZrOQXttuBAQY4JqZeVOBvyvWoHOhpJ0MkoTxRwmb7h-H-tTO1_VlBdGZ2VwqUUD-6J7-IAPiPlM_OEkwIgtddcZ2qf0LyzE-eja77m0EP91td36njukf-gLE2n4TJOLHD_6irqwj8xzwYN8gwpk&amp;c=I7xObQ-VwOJlEIzg-wyISVebG6w6x8Z5NRcEnA75rSdjNv4sEXfdDQ==&amp;ch=00NItQN3SEfJtqfIKquchPKw85LUTPNvuTJE46yJxbb4bIUyCu6mrg==" TargetMode="External"/><Relationship Id="rId97" Type="http://schemas.openxmlformats.org/officeDocument/2006/relationships/hyperlink" Target="http://r20.rs6.net/tn.jsp?f=001V0Wt8SOLuwxdicn6YXFLoSJDGjltv0xyAMwJ4KJt5UvmeMtzVMGNx0q8GtRFnTVGzdATWq1oI4xEUKTsAAJM0y2HtlQrTkuCkPt9iS7DqnQ8pUmw6Htt5L5UGQwV2RJqy2nr3pzEVR_MgapAxvGZEajjQaZiMt79F_m-87W2R2lNZXWFZwQittF9_1QtpQzuD-G_1MIDU3NhaPn7dMYEScbpmGoV8u2tWLbx6NBgP1KQOKsQegUOkLzwP-GHhOFkDYVBYaywBexitgqTN035Hw==&amp;c=I7xObQ-VwOJlEIzg-wyISVebG6w6x8Z5NRcEnA75rSdjNv4sEXfdDQ==&amp;ch=00NItQN3SEfJtqfIKquchPKw85LUTPNvuTJE46yJxbb4bIUyCu6mrg==" TargetMode="External"/><Relationship Id="rId104" Type="http://schemas.openxmlformats.org/officeDocument/2006/relationships/hyperlink" Target="http://r20.rs6.net/tn.jsp?f=001V0Wt8SOLuwxdicn6YXFLoSJDGjltv0xyAMwJ4KJt5UvmeMtzVMGNx0q8GtRFnTVG_Yu8j4EerhJGT1b1Wus62x2thlfXI63WLAs_5BYeMeciP9uK8Yk5s4LvV75qj76a9M9pG0OgdHt86ACVzr34jcYw9O7FpSWh_a4VIv11VRraxvVJgkBF3VzXEJe9fRfxdFoM7CZKwjeuOTglgqj8rcugQGbq3oDVMT3OPJAxPxZ22PU4wKQRWfn03S-dNz1i5AgD8JO0UScDOMar_2TlpuV_qVf-qPI9ieXGu-d3KGIyyMNEEcyX4Q==&amp;c=I7xObQ-VwOJlEIzg-wyISVebG6w6x8Z5NRcEnA75rSdjNv4sEXfdDQ==&amp;ch=00NItQN3SEfJtqfIKquchPKw85LUTPNvuTJE46yJxbb4bIUyCu6mrg==" TargetMode="External"/><Relationship Id="rId120" Type="http://schemas.openxmlformats.org/officeDocument/2006/relationships/hyperlink" Target="http://r20.rs6.net/tn.jsp?f=001V0Wt8SOLuwxdicn6YXFLoSJDGjltv0xyAMwJ4KJt5UvmeMtzVMGNx0q8GtRFnTVGOdlp-AwL8Bxl2q5vaDeTY41goUpYdLXI8N2rsFzfxY-pCnKS3JSv6m0grao2tQ0aMDk08JGZZg8emY2uGMcXdUHxGnpLXg9l_67hYDj2_wI3X-HUZfo6upFtMsvC3V2WuajKs4KU_ilPhYlY17DzAqbcMM5sDuAnDdw5QqcJicQ=&amp;c=I7xObQ-VwOJlEIzg-wyISVebG6w6x8Z5NRcEnA75rSdjNv4sEXfdDQ==&amp;ch=00NItQN3SEfJtqfIKquchPKw85LUTPNvuTJE46yJxbb4bIUyCu6mrg==" TargetMode="External"/><Relationship Id="rId125" Type="http://schemas.openxmlformats.org/officeDocument/2006/relationships/hyperlink" Target="http://r20.rs6.net/tn.jsp?f=001V0Wt8SOLuwxdicn6YXFLoSJDGjltv0xyAMwJ4KJt5UvmeMtzVMGNx0Mivdsp6w8yhUm88y_m3XxO6SdFPRi3Okk7DQyivIv8NqTpncYD0L4G-lricR0Oug8dQfuNdEjfFF-u8TeQJ50lcNSVSN6SSKBBycQj7lTTJl6KwotnuiL7visRELkeLeWAjsyEBAby&amp;c=I7xObQ-VwOJlEIzg-wyISVebG6w6x8Z5NRcEnA75rSdjNv4sEXfdDQ==&amp;ch=00NItQN3SEfJtqfIKquchPKw85LUTPNvuTJE46yJxbb4bIUyCu6mrg==" TargetMode="External"/><Relationship Id="rId141" Type="http://schemas.openxmlformats.org/officeDocument/2006/relationships/image" Target="media/image28.png"/><Relationship Id="rId7" Type="http://schemas.openxmlformats.org/officeDocument/2006/relationships/image" Target="media/image3.png"/><Relationship Id="rId71" Type="http://schemas.openxmlformats.org/officeDocument/2006/relationships/hyperlink" Target="http://r20.rs6.net/tn.jsp?f=001V0Wt8SOLuwxdicn6YXFLoSJDGjltv0xyAMwJ4KJt5UvmeMtzVMGNx0q8GtRFnTVGIM1g6JHnByNoJI8zZdJLWquseGFHeUEbKTLWCB30mh4u1kZqprkffkELkBivSDjaOFoeDRdTK5QLKjnSss4fELjB-D-dCD0agMmPyiXTcAUxQUIRhoOZSu4nIblAEVQ24FRQtGWv5E_YMqOZydyi75M3bYeBKIcxM6SITO1vA_CvF0KFpbV-6A==&amp;c=I7xObQ-VwOJlEIzg-wyISVebG6w6x8Z5NRcEnA75rSdjNv4sEXfdDQ==&amp;ch=00NItQN3SEfJtqfIKquchPKw85LUTPNvuTJE46yJxbb4bIUyCu6mrg==" TargetMode="External"/><Relationship Id="rId92" Type="http://schemas.openxmlformats.org/officeDocument/2006/relationships/hyperlink" Target="http://r20.rs6.net/tn.jsp?f=001V0Wt8SOLuwxdicn6YXFLoSJDGjltv0xyAMwJ4KJt5UvmeMtzVMGNx0q8GtRFnTVGRHwvuZE_z4Kcm3p3cVGnrlXXYHWSGIa3xa-Ca4lNwSthm5nq-OtKuflEaYdu1TNS8Q17MqO_kB_2RXC7MBlRb-4tgcGwkJFgwqDOFIFRAKtrzGiu5UfHv0lRPVuI2aO9xmPWm__QYiM3Q08YN8llZbyyCnDz0K7i0MjASiWRmvKzkYhAmvUxQyFwTfArEYKsA4jJRz_Q5jY=&amp;c=I7xObQ-VwOJlEIzg-wyISVebG6w6x8Z5NRcEnA75rSdjNv4sEXfdDQ==&amp;ch=00NItQN3SEfJtqfIKquchPKw85LUTPNvuTJE46yJxbb4bIUyCu6mrg==" TargetMode="External"/><Relationship Id="rId2" Type="http://schemas.openxmlformats.org/officeDocument/2006/relationships/styles" Target="styles.xml"/><Relationship Id="rId29" Type="http://schemas.openxmlformats.org/officeDocument/2006/relationships/hyperlink" Target="http://r20.rs6.net/tn.jsp?f=001V0Wt8SOLuwxdicn6YXFLoSJDGjltv0xyAMwJ4KJt5UvmeMtzVMGNx0q8GtRFnTVGX8UQiVxrfTU00SwjJIjSa1vVWHHugBhLOJbBahBZBTnyT7S5VY6FPGYDokNLFAVqXY68fXCs6RIgqNDUqKSB-dd_uTBHoepn_dF0aTWRXCop_1EzYpX2cLa_f517Uz59hCSbg61Xc9D5nNhN3s7ZSUMdP7fYH37vlT3EPgi20KJ45g2vHR16SJt1Zzc6k313&amp;c=I7xObQ-VwOJlEIzg-wyISVebG6w6x8Z5NRcEnA75rSdjNv4sEXfdDQ==&amp;ch=00NItQN3SEfJtqfIKquchPKw85LUTPNvuTJE46yJxbb4bIUyCu6mrg==" TargetMode="External"/><Relationship Id="rId24" Type="http://schemas.openxmlformats.org/officeDocument/2006/relationships/hyperlink" Target="http://r20.rs6.net/tn.jsp?f=001V0Wt8SOLuwxdicn6YXFLoSJDGjltv0xyAMwJ4KJt5UvmeMtzVMGNx0q8GtRFnTVGxbVb3IQa51EbegDYzdmZilvl-5IXWv_jQjIvLcdTO53-fNDAuhxy-Fo_JnBKCOKiWgztkMok-zC-D51p6PZ6xb0074S-tBvlgFsUNJPeDM6_IkYRCptTZ8hM_KVA748_waf5gY7MfvOAKfOUOzmrZl_ZuWM6QX8B&amp;c=I7xObQ-VwOJlEIzg-wyISVebG6w6x8Z5NRcEnA75rSdjNv4sEXfdDQ==&amp;ch=00NItQN3SEfJtqfIKquchPKw85LUTPNvuTJE46yJxbb4bIUyCu6mrg==" TargetMode="External"/><Relationship Id="rId40" Type="http://schemas.openxmlformats.org/officeDocument/2006/relationships/hyperlink" Target="http://r20.rs6.net/tn.jsp?f=001V0Wt8SOLuwxdicn6YXFLoSJDGjltv0xyAMwJ4KJt5UvmeMtzVMGNx0q8GtRFnTVGU4qdWba4KqrLKsHr-MCaH5sXH7UFUtYUvCvICGKZxabQJtsBl1jhhfAheBO1eVzRZzWqMhU-JBfxLTFujB-IW911tIXIyBjvkIiAyBBcED--zYDx9FVRDsX-SkIvRIhBUcu4jMcYkgFo_8gWm2T5hD0KAmjlppkYbVKJYjAged1YLQUj7tXAIDkgN9jFM89BKNZwyBJ1d_0bpdNYnBbBdIr3dGumo_fxUbcXVnE9S56cmKiAtKMZcs59J91CVaLFeVge8jppkDU=&amp;c=I7xObQ-VwOJlEIzg-wyISVebG6w6x8Z5NRcEnA75rSdjNv4sEXfdDQ==&amp;ch=00NItQN3SEfJtqfIKquchPKw85LUTPNvuTJE46yJxbb4bIUyCu6mrg==" TargetMode="External"/><Relationship Id="rId45" Type="http://schemas.openxmlformats.org/officeDocument/2006/relationships/hyperlink" Target="http://r20.rs6.net/tn.jsp?f=001V0Wt8SOLuwxdicn6YXFLoSJDGjltv0xyAMwJ4KJt5UvmeMtzVMGNx0q8GtRFnTVGyvN8m2q6sjkLj7a7y0mcNnzqh7WxahoOsrEgGtFGEBcFyNHrgqifyLwYU3s-cf8dESk8QqGeM3Mh_2Mjcs0qZHT7Ogxf_S1eUeaiRpFh5flg2qi0DBmAQGtkNALIaGOuR-ZtA_xtEud0F1F_dN9m7_NGENX12v4CeZuNv4DSCeBuAvZmmemGlA==&amp;c=I7xObQ-VwOJlEIzg-wyISVebG6w6x8Z5NRcEnA75rSdjNv4sEXfdDQ==&amp;ch=00NItQN3SEfJtqfIKquchPKw85LUTPNvuTJE46yJxbb4bIUyCu6mrg==" TargetMode="External"/><Relationship Id="rId66" Type="http://schemas.openxmlformats.org/officeDocument/2006/relationships/hyperlink" Target="http://r20.rs6.net/tn.jsp?f=001V0Wt8SOLuwxdicn6YXFLoSJDGjltv0xyAMwJ4KJt5UvmeMtzVMGNx0q8GtRFnTVGyVTPya7-7z8oS9iAz8uy5y_FrIT5yEYdgvhy671qtrxf9T_Q7xv9N6GfTPqVFOFVXnTjFQYDY-VLTJ7OuZd-aDgA3t5zG4yj2JTERHJryySaWgCjinih4Y4MiAx6ccAQVlHBw5YR5TuaFVyaiKjHLMx_QVdmPWLD8CVDZ4KPnGQoJQKoDD3NK8KBmnoXEV7Reqa8GkA-O7BwAaEo2wgxb6SbVUuy4ZYg&amp;c=I7xObQ-VwOJlEIzg-wyISVebG6w6x8Z5NRcEnA75rSdjNv4sEXfdDQ==&amp;ch=00NItQN3SEfJtqfIKquchPKw85LUTPNvuTJE46yJxbb4bIUyCu6mrg==" TargetMode="External"/><Relationship Id="rId87" Type="http://schemas.openxmlformats.org/officeDocument/2006/relationships/hyperlink" Target="http://r20.rs6.net/tn.jsp?f=001V0Wt8SOLuwxdicn6YXFLoSJDGjltv0xyAMwJ4KJt5UvmeMtzVMGNx0q8GtRFnTVGYXptZQsbkm1Ykq3B8vIGtG9PD0onnKMxigv1T_eGYgT7mWtKayqJuAMm30uyVFsuUoKIDJXJckBJp9-oPX6ugYlx2mcWZyyHmzCba1zUa-PzE_HwLw3cjQ1i_zeJDYzCRcsgjiZR-D8=&amp;c=I7xObQ-VwOJlEIzg-wyISVebG6w6x8Z5NRcEnA75rSdjNv4sEXfdDQ==&amp;ch=00NItQN3SEfJtqfIKquchPKw85LUTPNvuTJE46yJxbb4bIUyCu6mrg==" TargetMode="External"/><Relationship Id="rId110" Type="http://schemas.openxmlformats.org/officeDocument/2006/relationships/hyperlink" Target="http://r20.rs6.net/tn.jsp?f=001V0Wt8SOLuwxdicn6YXFLoSJDGjltv0xyAMwJ4KJt5UvmeMtzVMGNx0ImKM56rrIumnnCiTc9sWb-tLoAsfuc82h3v7OGccIetBQlGE2t25622D_bFFSgLTC2G5u7eGU4QMxh_z3pOtsV8jP5bvLYjb74TUriiaZDprnWl0tThGu_VST8xk_Ytg==&amp;c=I7xObQ-VwOJlEIzg-wyISVebG6w6x8Z5NRcEnA75rSdjNv4sEXfdDQ==&amp;ch=00NItQN3SEfJtqfIKquchPKw85LUTPNvuTJE46yJxbb4bIUyCu6mrg==" TargetMode="External"/><Relationship Id="rId115" Type="http://schemas.openxmlformats.org/officeDocument/2006/relationships/hyperlink" Target="http://r20.rs6.net/tn.jsp?f=001V0Wt8SOLuwxdicn6YXFLoSJDGjltv0xyAMwJ4KJt5UvmeMtzVMGNxy4cVsvPYG4sGYeqhDSdpVNMHld-g-Lxkbm2kw-cIKUjmwKf8AzPeXHtJS2qDJzWTH2cLD0tBJElenfojV3OnBKvz719n9jFPKyHskzHfIRblutmAV4lkMhMQGAOFOG_iytJDADzCNl9b8zd0VWiOLVazCiMnEGbdilji5-4vPCa&amp;c=I7xObQ-VwOJlEIzg-wyISVebG6w6x8Z5NRcEnA75rSdjNv4sEXfdDQ==&amp;ch=00NItQN3SEfJtqfIKquchPKw85LUTPNvuTJE46yJxbb4bIUyCu6mrg==" TargetMode="External"/><Relationship Id="rId131" Type="http://schemas.openxmlformats.org/officeDocument/2006/relationships/hyperlink" Target="http://r20.rs6.net/tn.jsp?f=001V0Wt8SOLuwxdicn6YXFLoSJDGjltv0xyAMwJ4KJt5UvmeMtzVMGNx0Mivdsp6w8y5i_lr4GtBboS__dQgnfCupsICPwP4QjPMBjVt9eWrq-UqEDQKwk_Wvfig74q9xKHnrHCPui69Ov7e3U4GlLfC3lTNdDoaonfdNIdp6pfvwnZrlV02bb_lg==&amp;c=I7xObQ-VwOJlEIzg-wyISVebG6w6x8Z5NRcEnA75rSdjNv4sEXfdDQ==&amp;ch=00NItQN3SEfJtqfIKquchPKw85LUTPNvuTJE46yJxbb4bIUyCu6mrg==" TargetMode="External"/><Relationship Id="rId136" Type="http://schemas.openxmlformats.org/officeDocument/2006/relationships/hyperlink" Target="http://r20.rs6.net/tn.jsp?f=001V0Wt8SOLuwxdicn6YXFLoSJDGjltv0xyAMwJ4KJt5UvmeMtzVMGNx0Mivdsp6w8yyFl3J73yyFrjRhuv4EuLhIVa_w0Entwn1zVdGfnfA_oNRHdofhhOF4sqUbHXcdvwNPcbzFnfcO3jfwUUBbIe-n1PbCeReSyuCh6LYEY3TPQVNH9Im8GqMA==&amp;c=I7xObQ-VwOJlEIzg-wyISVebG6w6x8Z5NRcEnA75rSdjNv4sEXfdDQ==&amp;ch=00NItQN3SEfJtqfIKquchPKw85LUTPNvuTJE46yJxbb4bIUyCu6mrg==" TargetMode="External"/><Relationship Id="rId61" Type="http://schemas.openxmlformats.org/officeDocument/2006/relationships/hyperlink" Target="http://r20.rs6.net/tn.jsp?f=001V0Wt8SOLuwxdicn6YXFLoSJDGjltv0xyAMwJ4KJt5UvmeMtzVMGNx0q8GtRFnTVG9AD-Aik6uBlM55W_XQSyUn1ou7wWR_vz7WJgKZRC27fIzgWKKcQLYaTvg3hQD5UI7JvaiEqG0_ukiEq9qFuONtdGelynzREfFi-6R2XAlbKsQvEbOaCnMRInaMkx6vBsYdN3CXf1HWKOLgcqq6a_HRkV5xcREQ7h&amp;c=I7xObQ-VwOJlEIzg-wyISVebG6w6x8Z5NRcEnA75rSdjNv4sEXfdDQ==&amp;ch=00NItQN3SEfJtqfIKquchPKw85LUTPNvuTJE46yJxbb4bIUyCu6mrg==" TargetMode="External"/><Relationship Id="rId82" Type="http://schemas.openxmlformats.org/officeDocument/2006/relationships/hyperlink" Target="http://r20.rs6.net/tn.jsp?f=001V0Wt8SOLuwxdicn6YXFLoSJDGjltv0xyAMwJ4KJt5UvmeMtzVMGNx0q8GtRFnTVGWOKeFINdLBvaxF51xy6BzIHTEoYAbDIH5bsbJq-KOccqTiuuoYNRhAKsRxshddWPL-wxZlPAexJU6LkFnqaRmwXQYmdy0JKJHHnKO1Yt01eztpVKgnUW5tcP9AG9EE4z1I24kVQvE01F9FYKViE4KSM9GpZNEwpNwqVoJiPBaadrqGQArMRstjNNB9AG1DeBzlCLZytn6Uo=&amp;c=I7xObQ-VwOJlEIzg-wyISVebG6w6x8Z5NRcEnA75rSdjNv4sEXfdDQ==&amp;ch=00NItQN3SEfJtqfIKquchPKw85LUTPNvuTJE46yJxbb4bIUyCu6mrg==" TargetMode="External"/><Relationship Id="rId19" Type="http://schemas.openxmlformats.org/officeDocument/2006/relationships/image" Target="media/image15.png"/><Relationship Id="rId14" Type="http://schemas.openxmlformats.org/officeDocument/2006/relationships/image" Target="media/image10.png"/><Relationship Id="rId30" Type="http://schemas.openxmlformats.org/officeDocument/2006/relationships/hyperlink" Target="http://r20.rs6.net/tn.jsp?f=001V0Wt8SOLuwxdicn6YXFLoSJDGjltv0xyAMwJ4KJt5UvmeMtzVMGNx0q8GtRFnTVGQUoOMLzQ5iNSOJVYe-riPnJuCnRn_gi7WSoP1At0s5ZLFZ8pNm0hPixvDj__j3p5tbdUxjkbF4J9aBwICwiwBJTD14nK23IAeILltt1dadFqucMDVS3Ra_Fq5RMHjdeJaDjA5NksFsElexcI7O6QvBKitCVex2zwcFjDO5_9tjrsJp1MPWEx7mMMutlBkhqB6U6Nqs_TRTxjV1TgrHV0ZeS3HJJKbvlfDX20_xkt4EO0tSFLMBvv1B5yhmXD-V9yj-Pl3vZySYE=&amp;c=I7xObQ-VwOJlEIzg-wyISVebG6w6x8Z5NRcEnA75rSdjNv4sEXfdDQ==&amp;ch=00NItQN3SEfJtqfIKquchPKw85LUTPNvuTJE46yJxbb4bIUyCu6mrg==" TargetMode="External"/><Relationship Id="rId35" Type="http://schemas.openxmlformats.org/officeDocument/2006/relationships/hyperlink" Target="http://r20.rs6.net/tn.jsp?f=001V0Wt8SOLuwxdicn6YXFLoSJDGjltv0xyAMwJ4KJt5UvmeMtzVMGNx0q8GtRFnTVGXxflpfugXT3jRx5v5uC_sLiqTjiFWs8P2pKsWiY9rtt2uSL6MG0v0QY2EoyT9BTgpuewHWfsPGmkM9r2dMzELVjne3h5-twnkyKxD12TkTqmhzNHNdnmhy5qNuqKlBB8MqFbkDlcvml6iiSkv7sEDRH3alEfKVrG&amp;c=I7xObQ-VwOJlEIzg-wyISVebG6w6x8Z5NRcEnA75rSdjNv4sEXfdDQ==&amp;ch=00NItQN3SEfJtqfIKquchPKw85LUTPNvuTJE46yJxbb4bIUyCu6mrg==" TargetMode="External"/><Relationship Id="rId56" Type="http://schemas.openxmlformats.org/officeDocument/2006/relationships/hyperlink" Target="http://r20.rs6.net/tn.jsp?f=001V0Wt8SOLuwxdicn6YXFLoSJDGjltv0xyAMwJ4KJt5UvmeMtzVMGNx0q8GtRFnTVG1F0CV-dpefDg2an0Qx66s0d3XtjYj5ZXYlpoT97p9UvbCpRzdWeNGG5OKpQYqtWCjFDKBRDpnFrWOarbLfQe7vnhP3m4wjfZ1I-QGv9EVXtEmRNV_FtIDPoEEmK0Zf1FESLJkCVo6TIE6CQHAaU5eDxecg0AaLghePrihzhFHVyQTkeraql8nhQJA5EBq4xpDofaq8UldiQ=&amp;c=I7xObQ-VwOJlEIzg-wyISVebG6w6x8Z5NRcEnA75rSdjNv4sEXfdDQ==&amp;ch=00NItQN3SEfJtqfIKquchPKw85LUTPNvuTJE46yJxbb4bIUyCu6mrg==" TargetMode="External"/><Relationship Id="rId77" Type="http://schemas.openxmlformats.org/officeDocument/2006/relationships/hyperlink" Target="http://r20.rs6.net/tn.jsp?f=001V0Wt8SOLuwxdicn6YXFLoSJDGjltv0xyAMwJ4KJt5UvmeMtzVMGNx0q8GtRFnTVGNndzu7jukY6034ZeJZgSDM2CzrYqWFn8DDJL-kX6eCnbAU3pJDOTPrGtD4u4MKEe_m6D4XkV77aX66YuQwVx8Zs81jiiJU5Gwbuc79hQEeBa_jewHaaMJxP3lTdCUWqQa5edz-Ed2ifqUrAjEKrCaDtiG86tcSe0TDPPsDOb7VnUi3v9Z1RT43VHEFfcJGMwpcQkmD1y4p55FByVaWkmBz6nNPq_nJ3Y&amp;c=I7xObQ-VwOJlEIzg-wyISVebG6w6x8Z5NRcEnA75rSdjNv4sEXfdDQ==&amp;ch=00NItQN3SEfJtqfIKquchPKw85LUTPNvuTJE46yJxbb4bIUyCu6mrg==" TargetMode="External"/><Relationship Id="rId100" Type="http://schemas.openxmlformats.org/officeDocument/2006/relationships/hyperlink" Target="http://r20.rs6.net/tn.jsp?f=001V0Wt8SOLuwxdicn6YXFLoSJDGjltv0xyAMwJ4KJt5UvmeMtzVMGNx0q8GtRFnTVG_28Xd0WWz4aIZHNDvdwT06vkaYBlofYwR75St5tngInaTl5ARZv86rtuNM7ATar7WiwG_imjpFHGdZNtZb_JDwhDmJcrbwztaCeP-VuWoNhRxdhJiwsw-mhykiOLFL7Pl-SN0jiRxBElWu3TFnsA4CJ2DK9EaGM0mvI4QPZRhVwJB3txdYoZliZWGBuKeM0D&amp;c=I7xObQ-VwOJlEIzg-wyISVebG6w6x8Z5NRcEnA75rSdjNv4sEXfdDQ==&amp;ch=00NItQN3SEfJtqfIKquchPKw85LUTPNvuTJE46yJxbb4bIUyCu6mrg==" TargetMode="External"/><Relationship Id="rId105" Type="http://schemas.openxmlformats.org/officeDocument/2006/relationships/hyperlink" Target="http://r20.rs6.net/tn.jsp?f=001V0Wt8SOLuwxdicn6YXFLoSJDGjltv0xyAMwJ4KJt5UvmeMtzVMGNx0q8GtRFnTVGrnkBCydcJnXJe48DQUG_rTX4rdYi-4xinQQ1XP634rd3N0PwwgCH1A5wvTEEZTSkaOUj_vOw35Wx-y6o-QngMgXnE9K-3xi03rIzFz4PxCJbfKTfmYPqumuRQzI79Tw6DgYleeKxZYmN1Xvk26M6O7Dv5AzD-zALzd-HfipZqPGvBpT1_qudyISFYl7r3nLAPP7lJHO9FS8KvuZO3a15eBrjjhd1E7CgFnPIicTlOvi2kCrLH3XgiQ==&amp;c=I7xObQ-VwOJlEIzg-wyISVebG6w6x8Z5NRcEnA75rSdjNv4sEXfdDQ==&amp;ch=00NItQN3SEfJtqfIKquchPKw85LUTPNvuTJE46yJxbb4bIUyCu6mrg==" TargetMode="External"/><Relationship Id="rId126" Type="http://schemas.openxmlformats.org/officeDocument/2006/relationships/hyperlink" Target="http://r20.rs6.net/tn.jsp?f=001V0Wt8SOLuwxdicn6YXFLoSJDGjltv0xyAMwJ4KJt5UvmeMtzVMGNx0Mivdsp6w8yhUm88y_m3XxO6SdFPRi3Okk7DQyivIv8NqTpncYD0L4G-lricR0Oug8dQfuNdEjfFF-u8TeQJ50lcNSVSN6SSKBBycQj7lTTJl6KwotnuiL7visRELkeLeWAjsyEBAby&amp;c=I7xObQ-VwOJlEIzg-wyISVebG6w6x8Z5NRcEnA75rSdjNv4sEXfdDQ==&amp;ch=00NItQN3SEfJtqfIKquchPKw85LUTPNvuTJE46yJxbb4bIUyCu6m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36</Pages>
  <Words>16304</Words>
  <Characters>92939</Characters>
  <Application>Microsoft Office Word</Application>
  <DocSecurity>0</DocSecurity>
  <Lines>774</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3-13T15:20:00Z</dcterms:created>
  <dcterms:modified xsi:type="dcterms:W3CDTF">2015-03-13T16:24:00Z</dcterms:modified>
</cp:coreProperties>
</file>